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Sambernet Chellappan</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6740 Yosemite court, Rocklin, CA 95765                 </w:t>
      </w:r>
      <w:r w:rsidR="0078150B">
        <w:rPr>
          <w:rFonts w:asciiTheme="minorHAnsi" w:hAnsiTheme="minorHAnsi"/>
          <w:color w:val="17365D" w:themeColor="text2" w:themeShade="BF"/>
          <w:sz w:val="22"/>
          <w:szCs w:val="22"/>
        </w:rPr>
        <w:tab/>
      </w:r>
      <w:r w:rsidR="0078150B">
        <w:rPr>
          <w:rFonts w:asciiTheme="minorHAnsi" w:hAnsiTheme="minorHAnsi"/>
          <w:color w:val="17365D" w:themeColor="text2" w:themeShade="BF"/>
          <w:sz w:val="22"/>
          <w:szCs w:val="22"/>
        </w:rPr>
        <w:tab/>
      </w:r>
      <w:r w:rsidR="0078150B">
        <w:rPr>
          <w:rFonts w:asciiTheme="minorHAnsi" w:hAnsiTheme="minorHAnsi"/>
          <w:color w:val="17365D" w:themeColor="text2" w:themeShade="BF"/>
          <w:sz w:val="22"/>
          <w:szCs w:val="22"/>
        </w:rPr>
        <w:tab/>
      </w:r>
      <w:r w:rsidR="0078150B">
        <w:rPr>
          <w:rFonts w:asciiTheme="minorHAnsi" w:hAnsiTheme="minorHAnsi"/>
          <w:color w:val="17365D" w:themeColor="text2" w:themeShade="BF"/>
          <w:sz w:val="22"/>
          <w:szCs w:val="22"/>
        </w:rPr>
        <w:tab/>
      </w:r>
      <w:r w:rsidR="009E429A">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916)296.4679                                         Sambernet@yahoo.com</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__________________________________________________________________________</w:t>
      </w:r>
      <w:r w:rsidR="0041395C" w:rsidRPr="00CF30C0">
        <w:rPr>
          <w:rFonts w:asciiTheme="minorHAnsi" w:hAnsiTheme="minorHAnsi"/>
          <w:color w:val="17365D" w:themeColor="text2" w:themeShade="BF"/>
          <w:sz w:val="22"/>
          <w:szCs w:val="22"/>
        </w:rPr>
        <w:t>___________</w:t>
      </w:r>
    </w:p>
    <w:p w:rsidR="00501E53" w:rsidRPr="00CF30C0" w:rsidRDefault="00501E53" w:rsidP="00501E53">
      <w:pPr>
        <w:rPr>
          <w:rFonts w:asciiTheme="minorHAnsi" w:hAnsiTheme="minorHAnsi"/>
          <w:b/>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Objective:</w:t>
      </w:r>
    </w:p>
    <w:p w:rsidR="00501E53" w:rsidRPr="00CF30C0" w:rsidRDefault="00501E53" w:rsidP="00501E53">
      <w:pPr>
        <w:rPr>
          <w:rFonts w:asciiTheme="minorHAnsi" w:hAnsiTheme="minorHAnsi"/>
          <w:color w:val="17365D" w:themeColor="text2" w:themeShade="BF"/>
          <w:sz w:val="22"/>
          <w:szCs w:val="22"/>
        </w:rPr>
      </w:pPr>
    </w:p>
    <w:p w:rsidR="00E10992" w:rsidRPr="00CF30C0" w:rsidRDefault="00E10992" w:rsidP="00E10992">
      <w:pPr>
        <w:jc w:val="both"/>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Resourceful </w:t>
      </w:r>
      <w:r w:rsidR="00EE5AE5" w:rsidRPr="00CF30C0">
        <w:rPr>
          <w:rFonts w:asciiTheme="minorHAnsi" w:hAnsiTheme="minorHAnsi"/>
          <w:color w:val="17365D" w:themeColor="text2" w:themeShade="BF"/>
          <w:sz w:val="22"/>
          <w:szCs w:val="22"/>
        </w:rPr>
        <w:t xml:space="preserve">IT </w:t>
      </w:r>
      <w:r w:rsidRPr="00CF30C0">
        <w:rPr>
          <w:rFonts w:asciiTheme="minorHAnsi" w:hAnsiTheme="minorHAnsi"/>
          <w:color w:val="17365D" w:themeColor="text2" w:themeShade="BF"/>
          <w:sz w:val="22"/>
          <w:szCs w:val="22"/>
        </w:rPr>
        <w:t>pro</w:t>
      </w:r>
      <w:r w:rsidR="00A44662" w:rsidRPr="00CF30C0">
        <w:rPr>
          <w:rFonts w:asciiTheme="minorHAnsi" w:hAnsiTheme="minorHAnsi"/>
          <w:color w:val="17365D" w:themeColor="text2" w:themeShade="BF"/>
          <w:sz w:val="22"/>
          <w:szCs w:val="22"/>
        </w:rPr>
        <w:t>ject</w:t>
      </w:r>
      <w:r w:rsidRPr="00CF30C0">
        <w:rPr>
          <w:rFonts w:asciiTheme="minorHAnsi" w:hAnsiTheme="minorHAnsi"/>
          <w:color w:val="17365D" w:themeColor="text2" w:themeShade="BF"/>
          <w:sz w:val="22"/>
          <w:szCs w:val="22"/>
        </w:rPr>
        <w:t xml:space="preserve"> manager skilled in </w:t>
      </w:r>
      <w:r w:rsidRPr="00CF30C0">
        <w:rPr>
          <w:rFonts w:asciiTheme="minorHAnsi" w:hAnsiTheme="minorHAnsi" w:cs="Arial"/>
          <w:color w:val="17365D" w:themeColor="text2" w:themeShade="BF"/>
          <w:sz w:val="22"/>
          <w:szCs w:val="22"/>
          <w:shd w:val="clear" w:color="auto" w:fill="FFFFFF"/>
        </w:rPr>
        <w:t>IT leadership and strategist; Building Teams, Inspiring Excellence, Drive Accountability, and Generating Results. I have worn many hats in my career,</w:t>
      </w:r>
      <w:r w:rsidR="002A484F" w:rsidRPr="00CF30C0">
        <w:rPr>
          <w:rFonts w:asciiTheme="minorHAnsi" w:hAnsiTheme="minorHAnsi" w:cs="Arial"/>
          <w:color w:val="17365D" w:themeColor="text2" w:themeShade="BF"/>
          <w:sz w:val="22"/>
          <w:szCs w:val="22"/>
          <w:shd w:val="clear" w:color="auto" w:fill="FFFFFF"/>
        </w:rPr>
        <w:t xml:space="preserve"> Healthcare/Medi-Cal POS system design[MITA</w:t>
      </w:r>
      <w:r w:rsidR="00CF30C0" w:rsidRPr="00CF30C0">
        <w:rPr>
          <w:rFonts w:asciiTheme="minorHAnsi" w:hAnsiTheme="minorHAnsi" w:cs="Arial"/>
          <w:color w:val="17365D" w:themeColor="text2" w:themeShade="BF"/>
          <w:sz w:val="22"/>
          <w:szCs w:val="22"/>
          <w:shd w:val="clear" w:color="auto" w:fill="FFFFFF"/>
        </w:rPr>
        <w:t>], Developer</w:t>
      </w:r>
      <w:r w:rsidRPr="00CF30C0">
        <w:rPr>
          <w:rFonts w:asciiTheme="minorHAnsi" w:hAnsiTheme="minorHAnsi" w:cs="Arial"/>
          <w:color w:val="17365D" w:themeColor="text2" w:themeShade="BF"/>
          <w:sz w:val="22"/>
          <w:szCs w:val="22"/>
          <w:shd w:val="clear" w:color="auto" w:fill="FFFFFF"/>
        </w:rPr>
        <w:t>, DBA, Business Analyst, Technical Lead, program manager, Enterprise</w:t>
      </w:r>
      <w:r w:rsidR="00EE5AE5" w:rsidRPr="00CF30C0">
        <w:rPr>
          <w:rFonts w:asciiTheme="minorHAnsi" w:hAnsiTheme="minorHAnsi" w:cs="Arial"/>
          <w:color w:val="17365D" w:themeColor="text2" w:themeShade="BF"/>
          <w:sz w:val="22"/>
          <w:szCs w:val="22"/>
          <w:shd w:val="clear" w:color="auto" w:fill="FFFFFF"/>
        </w:rPr>
        <w:t xml:space="preserve"> and Infrastructure </w:t>
      </w:r>
      <w:r w:rsidRPr="00CF30C0">
        <w:rPr>
          <w:rFonts w:asciiTheme="minorHAnsi" w:hAnsiTheme="minorHAnsi" w:cs="Arial"/>
          <w:color w:val="17365D" w:themeColor="text2" w:themeShade="BF"/>
          <w:sz w:val="22"/>
          <w:szCs w:val="22"/>
          <w:shd w:val="clear" w:color="auto" w:fill="FFFFFF"/>
        </w:rPr>
        <w:t>Architect, ISO, Data Center Manager, manager of Applications Operations, and Program Manager. As a result, I have a unique ability to manage multi-</w:t>
      </w:r>
      <w:r w:rsidR="00895BB4" w:rsidRPr="00CF30C0">
        <w:rPr>
          <w:rFonts w:asciiTheme="minorHAnsi" w:hAnsiTheme="minorHAnsi" w:cs="Arial"/>
          <w:color w:val="17365D" w:themeColor="text2" w:themeShade="BF"/>
          <w:sz w:val="22"/>
          <w:szCs w:val="22"/>
          <w:shd w:val="clear" w:color="auto" w:fill="FFFFFF"/>
        </w:rPr>
        <w:t>disciplinary</w:t>
      </w:r>
      <w:r w:rsidR="00875828" w:rsidRPr="00CF30C0">
        <w:rPr>
          <w:rFonts w:asciiTheme="minorHAnsi" w:hAnsiTheme="minorHAnsi" w:cs="Arial"/>
          <w:color w:val="17365D" w:themeColor="text2" w:themeShade="BF"/>
          <w:sz w:val="22"/>
          <w:szCs w:val="22"/>
          <w:shd w:val="clear" w:color="auto" w:fill="FFFFFF"/>
        </w:rPr>
        <w:t xml:space="preserve"> IT</w:t>
      </w:r>
      <w:r w:rsidR="00CF30C0" w:rsidRPr="00CF30C0">
        <w:rPr>
          <w:rFonts w:asciiTheme="minorHAnsi" w:hAnsiTheme="minorHAnsi" w:cs="Arial"/>
          <w:color w:val="17365D" w:themeColor="text2" w:themeShade="BF"/>
          <w:sz w:val="22"/>
          <w:szCs w:val="22"/>
          <w:shd w:val="clear" w:color="auto" w:fill="FFFFFF"/>
        </w:rPr>
        <w:t>projects and</w:t>
      </w:r>
      <w:r w:rsidRPr="00CF30C0">
        <w:rPr>
          <w:rFonts w:asciiTheme="minorHAnsi" w:hAnsiTheme="minorHAnsi" w:cs="Arial"/>
          <w:color w:val="17365D" w:themeColor="text2" w:themeShade="BF"/>
          <w:sz w:val="22"/>
          <w:szCs w:val="22"/>
          <w:shd w:val="clear" w:color="auto" w:fill="FFFFFF"/>
        </w:rPr>
        <w:t xml:space="preserve"> navigate complex challenges. Customer service excellence is always in the forefront of my objectives.</w:t>
      </w:r>
      <w:r w:rsidRPr="00CF30C0">
        <w:rPr>
          <w:rStyle w:val="apple-converted-space"/>
          <w:rFonts w:asciiTheme="minorHAnsi" w:hAnsiTheme="minorHAnsi" w:cs="Arial"/>
          <w:color w:val="17365D" w:themeColor="text2" w:themeShade="BF"/>
          <w:sz w:val="22"/>
          <w:szCs w:val="22"/>
          <w:shd w:val="clear" w:color="auto" w:fill="FFFFFF"/>
        </w:rPr>
        <w:t> </w:t>
      </w:r>
      <w:r w:rsidRPr="00CF30C0">
        <w:rPr>
          <w:rFonts w:asciiTheme="minorHAnsi" w:hAnsiTheme="minorHAnsi" w:cs="Arial"/>
          <w:color w:val="17365D" w:themeColor="text2" w:themeShade="BF"/>
          <w:sz w:val="22"/>
          <w:szCs w:val="22"/>
          <w:shd w:val="clear" w:color="auto" w:fill="FFFFFF"/>
        </w:rPr>
        <w:t xml:space="preserve">My passion is building top performing teams and empowering them to support departmental business goals. Lots of people have big ideas; </w:t>
      </w:r>
      <w:r w:rsidR="00895BB4" w:rsidRPr="00CF30C0">
        <w:rPr>
          <w:rFonts w:asciiTheme="minorHAnsi" w:hAnsiTheme="minorHAnsi" w:cs="Arial"/>
          <w:color w:val="17365D" w:themeColor="text2" w:themeShade="BF"/>
          <w:sz w:val="22"/>
          <w:szCs w:val="22"/>
          <w:shd w:val="clear" w:color="auto" w:fill="FFFFFF"/>
        </w:rPr>
        <w:t xml:space="preserve">project </w:t>
      </w:r>
      <w:r w:rsidRPr="00CF30C0">
        <w:rPr>
          <w:rFonts w:asciiTheme="minorHAnsi" w:hAnsiTheme="minorHAnsi" w:cs="Arial"/>
          <w:color w:val="17365D" w:themeColor="text2" w:themeShade="BF"/>
          <w:sz w:val="22"/>
          <w:szCs w:val="22"/>
          <w:shd w:val="clear" w:color="auto" w:fill="FFFFFF"/>
        </w:rPr>
        <w:t>execution is what matters, and I provide effective execution</w:t>
      </w:r>
      <w:r w:rsidRPr="00CF30C0">
        <w:rPr>
          <w:rFonts w:asciiTheme="minorHAnsi" w:hAnsiTheme="minorHAnsi"/>
          <w:color w:val="17365D" w:themeColor="text2" w:themeShade="BF"/>
          <w:sz w:val="22"/>
          <w:szCs w:val="22"/>
        </w:rPr>
        <w:t>. Oversee the crossover, eligibility unit, provider operations, CAMMIS [Medi-Cal] technology design team and claims processing operations team. Expertise in coordinating diverse POS and Mobile POS</w:t>
      </w:r>
      <w:r w:rsidR="0049094C" w:rsidRPr="00CF30C0">
        <w:rPr>
          <w:rFonts w:asciiTheme="minorHAnsi" w:hAnsiTheme="minorHAnsi"/>
          <w:color w:val="17365D" w:themeColor="text2" w:themeShade="BF"/>
          <w:sz w:val="22"/>
          <w:szCs w:val="22"/>
        </w:rPr>
        <w:t>project teams</w:t>
      </w:r>
      <w:r w:rsidRPr="00CF30C0">
        <w:rPr>
          <w:rFonts w:asciiTheme="minorHAnsi" w:hAnsiTheme="minorHAnsi"/>
          <w:color w:val="17365D" w:themeColor="text2" w:themeShade="BF"/>
          <w:sz w:val="22"/>
          <w:szCs w:val="22"/>
        </w:rPr>
        <w:t xml:space="preserve"> and resources to complete objectives.</w:t>
      </w:r>
    </w:p>
    <w:p w:rsidR="00501E53" w:rsidRPr="00CF30C0" w:rsidRDefault="00501E53" w:rsidP="00501E53">
      <w:pPr>
        <w:jc w:val="both"/>
        <w:rPr>
          <w:rFonts w:asciiTheme="minorHAnsi" w:hAnsiTheme="minorHAnsi"/>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Education:</w:t>
      </w:r>
    </w:p>
    <w:p w:rsidR="00E10992" w:rsidRPr="00CF30C0" w:rsidRDefault="00E10992" w:rsidP="00501E53">
      <w:pPr>
        <w:rPr>
          <w:rFonts w:asciiTheme="minorHAnsi" w:hAnsiTheme="minorHAnsi"/>
          <w:color w:val="17365D" w:themeColor="text2" w:themeShade="BF"/>
          <w:sz w:val="22"/>
          <w:szCs w:val="22"/>
        </w:rPr>
      </w:pPr>
    </w:p>
    <w:p w:rsidR="00501E53" w:rsidRPr="00CF30C0" w:rsidRDefault="00CF30C0" w:rsidP="00501E53">
      <w:pPr>
        <w:rPr>
          <w:rFonts w:asciiTheme="minorHAnsi" w:hAnsiTheme="minorHAnsi"/>
          <w:color w:val="17365D" w:themeColor="text2" w:themeShade="BF"/>
          <w:sz w:val="22"/>
          <w:szCs w:val="22"/>
        </w:rPr>
      </w:pPr>
      <w:r w:rsidRPr="00CF30C0">
        <w:rPr>
          <w:rFonts w:asciiTheme="minorHAnsi" w:hAnsiTheme="minorHAnsi"/>
          <w:b/>
          <w:bCs/>
          <w:color w:val="17365D" w:themeColor="text2" w:themeShade="BF"/>
          <w:sz w:val="22"/>
          <w:szCs w:val="22"/>
        </w:rPr>
        <w:t>Bachelor of Engineering</w:t>
      </w:r>
      <w:r w:rsidR="00501E53" w:rsidRPr="00CF30C0">
        <w:rPr>
          <w:rFonts w:asciiTheme="minorHAnsi" w:hAnsiTheme="minorHAnsi"/>
          <w:color w:val="17365D" w:themeColor="text2" w:themeShade="BF"/>
          <w:sz w:val="22"/>
          <w:szCs w:val="22"/>
        </w:rPr>
        <w:t xml:space="preserve"> (</w:t>
      </w:r>
      <w:r w:rsidR="00501E53" w:rsidRPr="00CF30C0">
        <w:rPr>
          <w:rFonts w:asciiTheme="minorHAnsi" w:hAnsiTheme="minorHAnsi"/>
          <w:b/>
          <w:bCs/>
          <w:color w:val="17365D" w:themeColor="text2" w:themeShade="BF"/>
          <w:sz w:val="22"/>
          <w:szCs w:val="22"/>
        </w:rPr>
        <w:t>Electronics</w:t>
      </w:r>
      <w:r w:rsidR="00501E53" w:rsidRPr="00CF30C0">
        <w:rPr>
          <w:rFonts w:asciiTheme="minorHAnsi" w:hAnsiTheme="minorHAnsi"/>
          <w:color w:val="17365D" w:themeColor="text2" w:themeShade="BF"/>
          <w:sz w:val="22"/>
          <w:szCs w:val="22"/>
        </w:rPr>
        <w:t xml:space="preserve">), Kolhapur </w:t>
      </w:r>
      <w:r w:rsidR="00501E53" w:rsidRPr="00CF30C0">
        <w:rPr>
          <w:rFonts w:asciiTheme="minorHAnsi" w:hAnsiTheme="minorHAnsi"/>
          <w:i/>
          <w:iCs/>
          <w:color w:val="17365D" w:themeColor="text2" w:themeShade="BF"/>
          <w:sz w:val="22"/>
          <w:szCs w:val="22"/>
        </w:rPr>
        <w:t>Institute of Technologies</w:t>
      </w:r>
      <w:r w:rsidR="00501E53" w:rsidRPr="00CF30C0">
        <w:rPr>
          <w:rFonts w:asciiTheme="minorHAnsi" w:hAnsiTheme="minorHAnsi"/>
          <w:color w:val="17365D" w:themeColor="text2" w:themeShade="BF"/>
          <w:sz w:val="22"/>
          <w:szCs w:val="22"/>
        </w:rPr>
        <w:t>, Kolhapur.</w:t>
      </w:r>
    </w:p>
    <w:p w:rsidR="00501E53" w:rsidRPr="00CF30C0" w:rsidRDefault="00CF30C0" w:rsidP="00501E53">
      <w:pPr>
        <w:rPr>
          <w:rFonts w:asciiTheme="minorHAnsi" w:hAnsiTheme="minorHAnsi"/>
          <w:color w:val="17365D" w:themeColor="text2" w:themeShade="BF"/>
          <w:sz w:val="22"/>
          <w:szCs w:val="22"/>
        </w:rPr>
      </w:pPr>
      <w:r w:rsidRPr="00CF30C0">
        <w:rPr>
          <w:rFonts w:asciiTheme="minorHAnsi" w:hAnsiTheme="minorHAnsi"/>
          <w:b/>
          <w:bCs/>
          <w:color w:val="17365D" w:themeColor="text2" w:themeShade="BF"/>
          <w:sz w:val="22"/>
          <w:szCs w:val="22"/>
        </w:rPr>
        <w:t>Bachelor of Science</w:t>
      </w:r>
      <w:r w:rsidR="00501E53" w:rsidRPr="00CF30C0">
        <w:rPr>
          <w:rFonts w:asciiTheme="minorHAnsi" w:hAnsiTheme="minorHAnsi"/>
          <w:b/>
          <w:bCs/>
          <w:color w:val="17365D" w:themeColor="text2" w:themeShade="BF"/>
          <w:sz w:val="22"/>
          <w:szCs w:val="22"/>
        </w:rPr>
        <w:t xml:space="preserve"> (Mathematics)</w:t>
      </w:r>
      <w:r w:rsidR="00501E53" w:rsidRPr="00CF30C0">
        <w:rPr>
          <w:rFonts w:asciiTheme="minorHAnsi" w:hAnsiTheme="minorHAnsi"/>
          <w:i/>
          <w:iCs/>
          <w:color w:val="17365D" w:themeColor="text2" w:themeShade="BF"/>
          <w:sz w:val="22"/>
          <w:szCs w:val="22"/>
        </w:rPr>
        <w:t>, Christian college</w:t>
      </w:r>
      <w:r w:rsidR="00501E53" w:rsidRPr="00CF30C0">
        <w:rPr>
          <w:rFonts w:asciiTheme="minorHAnsi" w:hAnsiTheme="minorHAnsi"/>
          <w:color w:val="17365D" w:themeColor="text2" w:themeShade="BF"/>
          <w:sz w:val="22"/>
          <w:szCs w:val="22"/>
        </w:rPr>
        <w:t>, Marthandam.</w:t>
      </w:r>
    </w:p>
    <w:p w:rsidR="00E10992" w:rsidRPr="00CF30C0" w:rsidRDefault="00CF30C0" w:rsidP="00E10992">
      <w:pPr>
        <w:rPr>
          <w:rFonts w:asciiTheme="minorHAnsi" w:hAnsiTheme="minorHAnsi"/>
          <w:color w:val="17365D" w:themeColor="text2" w:themeShade="BF"/>
          <w:sz w:val="22"/>
          <w:szCs w:val="22"/>
        </w:rPr>
      </w:pPr>
      <w:r w:rsidRPr="00CF30C0">
        <w:rPr>
          <w:rFonts w:asciiTheme="minorHAnsi" w:hAnsiTheme="minorHAnsi"/>
          <w:b/>
          <w:color w:val="17365D" w:themeColor="text2" w:themeShade="BF"/>
          <w:sz w:val="22"/>
          <w:szCs w:val="22"/>
        </w:rPr>
        <w:t>Master of Business Administration</w:t>
      </w:r>
      <w:r w:rsidR="00E10992" w:rsidRPr="00CF30C0">
        <w:rPr>
          <w:rFonts w:asciiTheme="minorHAnsi" w:hAnsiTheme="minorHAnsi"/>
          <w:b/>
          <w:color w:val="17365D" w:themeColor="text2" w:themeShade="BF"/>
          <w:sz w:val="22"/>
          <w:szCs w:val="22"/>
        </w:rPr>
        <w:t>,</w:t>
      </w:r>
      <w:r w:rsidR="00E10992" w:rsidRPr="00CF30C0">
        <w:rPr>
          <w:rFonts w:asciiTheme="minorHAnsi" w:hAnsiTheme="minorHAnsi"/>
          <w:color w:val="17365D" w:themeColor="text2" w:themeShade="BF"/>
          <w:sz w:val="22"/>
          <w:szCs w:val="22"/>
        </w:rPr>
        <w:t xml:space="preserve"> University of Phoenix [In progress].</w:t>
      </w:r>
    </w:p>
    <w:p w:rsidR="00895BB4" w:rsidRPr="00CF30C0" w:rsidRDefault="00895BB4" w:rsidP="00E10992">
      <w:pPr>
        <w:rPr>
          <w:rFonts w:asciiTheme="minorHAnsi" w:hAnsiTheme="minorHAnsi"/>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Highlights:</w:t>
      </w:r>
    </w:p>
    <w:p w:rsidR="000B1113" w:rsidRPr="00CF30C0" w:rsidRDefault="000B1113" w:rsidP="00501E53">
      <w:pPr>
        <w:rPr>
          <w:rFonts w:ascii="Baskerville Old Face" w:hAnsi="Baskerville Old Face"/>
          <w:color w:val="17365D" w:themeColor="text2" w:themeShade="BF"/>
          <w:sz w:val="22"/>
          <w:szCs w:val="22"/>
          <w:shd w:val="clear" w:color="auto" w:fill="FFFFFF"/>
        </w:rPr>
      </w:pPr>
    </w:p>
    <w:p w:rsidR="007148F2" w:rsidRPr="00CF30C0" w:rsidRDefault="000B111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shd w:val="clear" w:color="auto" w:fill="FFFFFF"/>
        </w:rPr>
        <w:t xml:space="preserve">Profound knowledge </w:t>
      </w:r>
      <w:r w:rsidR="00785C6D" w:rsidRPr="00CF30C0">
        <w:rPr>
          <w:rFonts w:asciiTheme="minorHAnsi" w:hAnsiTheme="minorHAnsi"/>
          <w:color w:val="17365D" w:themeColor="text2" w:themeShade="BF"/>
          <w:sz w:val="22"/>
          <w:szCs w:val="22"/>
          <w:shd w:val="clear" w:color="auto" w:fill="FFFFFF"/>
        </w:rPr>
        <w:t>in project</w:t>
      </w:r>
      <w:r w:rsidRPr="00CF30C0">
        <w:rPr>
          <w:rFonts w:asciiTheme="minorHAnsi" w:hAnsiTheme="minorHAnsi"/>
          <w:color w:val="17365D" w:themeColor="text2" w:themeShade="BF"/>
          <w:sz w:val="22"/>
          <w:szCs w:val="22"/>
          <w:shd w:val="clear" w:color="auto" w:fill="FFFFFF"/>
        </w:rPr>
        <w:t xml:space="preserve"> management </w:t>
      </w:r>
      <w:r w:rsidR="00785C6D" w:rsidRPr="00CF30C0">
        <w:rPr>
          <w:rFonts w:asciiTheme="minorHAnsi" w:hAnsiTheme="minorHAnsi"/>
          <w:color w:val="17365D" w:themeColor="text2" w:themeShade="BF"/>
          <w:sz w:val="22"/>
          <w:szCs w:val="22"/>
          <w:shd w:val="clear" w:color="auto" w:fill="FFFFFF"/>
        </w:rPr>
        <w:t>methodologies</w:t>
      </w:r>
      <w:r w:rsidR="00785C6D" w:rsidRPr="00CF30C0">
        <w:rPr>
          <w:rFonts w:asciiTheme="minorHAnsi" w:hAnsiTheme="minorHAnsi"/>
          <w:color w:val="17365D" w:themeColor="text2" w:themeShade="BF"/>
          <w:sz w:val="22"/>
          <w:szCs w:val="22"/>
        </w:rPr>
        <w:t>, SDLC</w:t>
      </w:r>
      <w:r w:rsidRPr="00CF30C0">
        <w:rPr>
          <w:rFonts w:asciiTheme="minorHAnsi" w:hAnsiTheme="minorHAnsi"/>
          <w:color w:val="17365D" w:themeColor="text2" w:themeShade="BF"/>
          <w:sz w:val="22"/>
          <w:szCs w:val="22"/>
        </w:rPr>
        <w:t>,</w:t>
      </w:r>
      <w:r w:rsidR="00501E53" w:rsidRPr="00CF30C0">
        <w:rPr>
          <w:rFonts w:asciiTheme="minorHAnsi" w:hAnsiTheme="minorHAnsi"/>
          <w:color w:val="17365D" w:themeColor="text2" w:themeShade="BF"/>
          <w:sz w:val="22"/>
          <w:szCs w:val="22"/>
        </w:rPr>
        <w:t xml:space="preserve">Team leadership, creative and innovative </w:t>
      </w:r>
      <w:r w:rsidR="00785C6D" w:rsidRPr="00CF30C0">
        <w:rPr>
          <w:rFonts w:asciiTheme="minorHAnsi" w:hAnsiTheme="minorHAnsi"/>
          <w:color w:val="17365D" w:themeColor="text2" w:themeShade="BF"/>
          <w:sz w:val="22"/>
          <w:szCs w:val="22"/>
        </w:rPr>
        <w:t>engineering and</w:t>
      </w:r>
      <w:r w:rsidR="00501E53" w:rsidRPr="00CF30C0">
        <w:rPr>
          <w:rFonts w:asciiTheme="minorHAnsi" w:hAnsiTheme="minorHAnsi"/>
          <w:color w:val="17365D" w:themeColor="text2" w:themeShade="BF"/>
          <w:sz w:val="22"/>
          <w:szCs w:val="22"/>
        </w:rPr>
        <w:t xml:space="preserve"> software life </w:t>
      </w:r>
      <w:r w:rsidR="002B0162" w:rsidRPr="00CF30C0">
        <w:rPr>
          <w:rFonts w:asciiTheme="minorHAnsi" w:hAnsiTheme="minorHAnsi"/>
          <w:color w:val="17365D" w:themeColor="text2" w:themeShade="BF"/>
          <w:sz w:val="22"/>
          <w:szCs w:val="22"/>
        </w:rPr>
        <w:t>cycle,</w:t>
      </w:r>
      <w:r w:rsidR="009B3829" w:rsidRPr="00CF30C0">
        <w:rPr>
          <w:rFonts w:asciiTheme="minorHAnsi" w:hAnsiTheme="minorHAnsi"/>
          <w:color w:val="17365D" w:themeColor="text2" w:themeShade="BF"/>
          <w:sz w:val="22"/>
          <w:szCs w:val="22"/>
        </w:rPr>
        <w:t xml:space="preserve"> Mainframe</w:t>
      </w:r>
      <w:r w:rsidR="002B0162" w:rsidRPr="00CF30C0">
        <w:rPr>
          <w:rFonts w:asciiTheme="minorHAnsi" w:hAnsiTheme="minorHAnsi"/>
          <w:color w:val="17365D" w:themeColor="text2" w:themeShade="BF"/>
          <w:sz w:val="22"/>
          <w:szCs w:val="22"/>
        </w:rPr>
        <w:t xml:space="preserve"> and Cloud. OutstandingTechnical and project management </w:t>
      </w:r>
      <w:r w:rsidR="009B3829" w:rsidRPr="00CF30C0">
        <w:rPr>
          <w:rFonts w:asciiTheme="minorHAnsi" w:hAnsiTheme="minorHAnsi"/>
          <w:color w:val="17365D" w:themeColor="text2" w:themeShade="BF"/>
          <w:sz w:val="22"/>
          <w:szCs w:val="22"/>
        </w:rPr>
        <w:t xml:space="preserve">knowledge in </w:t>
      </w:r>
      <w:r w:rsidR="00D5644A" w:rsidRPr="00CF30C0">
        <w:rPr>
          <w:rFonts w:asciiTheme="minorHAnsi" w:hAnsiTheme="minorHAnsi"/>
          <w:color w:val="17365D" w:themeColor="text2" w:themeShade="BF"/>
          <w:sz w:val="22"/>
          <w:szCs w:val="22"/>
        </w:rPr>
        <w:t xml:space="preserve">secure PC Payment solution </w:t>
      </w:r>
      <w:r w:rsidR="007148F2" w:rsidRPr="00CF30C0">
        <w:rPr>
          <w:rFonts w:asciiTheme="minorHAnsi" w:hAnsiTheme="minorHAnsi"/>
          <w:color w:val="17365D" w:themeColor="text2" w:themeShade="BF"/>
          <w:sz w:val="22"/>
          <w:szCs w:val="22"/>
        </w:rPr>
        <w:t>and Secure</w:t>
      </w:r>
      <w:r w:rsidR="00D5644A" w:rsidRPr="00CF30C0">
        <w:rPr>
          <w:rFonts w:asciiTheme="minorHAnsi" w:hAnsiTheme="minorHAnsi"/>
          <w:color w:val="17365D" w:themeColor="text2" w:themeShade="BF"/>
          <w:sz w:val="22"/>
          <w:szCs w:val="22"/>
        </w:rPr>
        <w:t xml:space="preserve"> cloud-based, PCI DSS-compliant hosted payment </w:t>
      </w:r>
      <w:r w:rsidR="009B3829" w:rsidRPr="00CF30C0">
        <w:rPr>
          <w:rFonts w:asciiTheme="minorHAnsi" w:hAnsiTheme="minorHAnsi"/>
          <w:color w:val="17365D" w:themeColor="text2" w:themeShade="BF"/>
          <w:sz w:val="22"/>
          <w:szCs w:val="22"/>
        </w:rPr>
        <w:t>solution</w:t>
      </w:r>
      <w:r w:rsidR="002B0162" w:rsidRPr="00CF30C0">
        <w:rPr>
          <w:rFonts w:asciiTheme="minorHAnsi" w:hAnsiTheme="minorHAnsi"/>
          <w:color w:val="17365D" w:themeColor="text2" w:themeShade="BF"/>
          <w:sz w:val="22"/>
          <w:szCs w:val="22"/>
        </w:rPr>
        <w:t>.</w:t>
      </w:r>
      <w:r w:rsidR="00D5644A" w:rsidRPr="00CF30C0">
        <w:rPr>
          <w:rFonts w:asciiTheme="minorHAnsi" w:hAnsiTheme="minorHAnsi"/>
          <w:color w:val="17365D" w:themeColor="text2" w:themeShade="BF"/>
          <w:sz w:val="22"/>
          <w:szCs w:val="22"/>
        </w:rPr>
        <w:t>Advanced knowledge</w:t>
      </w:r>
      <w:r w:rsidR="001F51CD" w:rsidRPr="00CF30C0">
        <w:rPr>
          <w:rFonts w:asciiTheme="minorHAnsi" w:hAnsiTheme="minorHAnsi"/>
          <w:color w:val="17365D" w:themeColor="text2" w:themeShade="BF"/>
          <w:sz w:val="22"/>
          <w:szCs w:val="22"/>
        </w:rPr>
        <w:t xml:space="preserve"> in the </w:t>
      </w:r>
      <w:r w:rsidR="009B3829" w:rsidRPr="00CF30C0">
        <w:rPr>
          <w:rFonts w:asciiTheme="minorHAnsi" w:hAnsiTheme="minorHAnsi"/>
          <w:color w:val="17365D" w:themeColor="text2" w:themeShade="BF"/>
          <w:sz w:val="22"/>
          <w:szCs w:val="22"/>
        </w:rPr>
        <w:t>POS hardware &amp;</w:t>
      </w:r>
      <w:r w:rsidR="007148F2" w:rsidRPr="00CF30C0">
        <w:rPr>
          <w:rFonts w:asciiTheme="minorHAnsi" w:hAnsiTheme="minorHAnsi"/>
          <w:color w:val="17365D" w:themeColor="text2" w:themeShade="BF"/>
          <w:sz w:val="22"/>
          <w:szCs w:val="22"/>
        </w:rPr>
        <w:t>software, Mobile</w:t>
      </w:r>
      <w:r w:rsidR="00D5644A" w:rsidRPr="00CF30C0">
        <w:rPr>
          <w:rFonts w:asciiTheme="minorHAnsi" w:hAnsiTheme="minorHAnsi"/>
          <w:color w:val="17365D" w:themeColor="text2" w:themeShade="BF"/>
          <w:sz w:val="22"/>
          <w:szCs w:val="22"/>
        </w:rPr>
        <w:t xml:space="preserve"> payment technologies</w:t>
      </w:r>
      <w:r w:rsidR="009B3829" w:rsidRPr="00CF30C0">
        <w:rPr>
          <w:rFonts w:asciiTheme="minorHAnsi" w:hAnsiTheme="minorHAnsi"/>
          <w:color w:val="17365D" w:themeColor="text2" w:themeShade="BF"/>
          <w:sz w:val="22"/>
          <w:szCs w:val="22"/>
        </w:rPr>
        <w:t xml:space="preserve"> using EMV, NFC and QR.</w:t>
      </w:r>
      <w:r w:rsidR="009B3829" w:rsidRPr="00CF30C0">
        <w:rPr>
          <w:rFonts w:asciiTheme="minorHAnsi" w:hAnsiTheme="minorHAnsi"/>
          <w:color w:val="17365D" w:themeColor="text2" w:themeShade="BF"/>
          <w:sz w:val="22"/>
          <w:szCs w:val="22"/>
          <w:shd w:val="clear" w:color="auto" w:fill="FFFFFF"/>
        </w:rPr>
        <w:t xml:space="preserve">Proficient in the </w:t>
      </w:r>
      <w:r w:rsidR="00785C6D" w:rsidRPr="00CF30C0">
        <w:rPr>
          <w:rFonts w:asciiTheme="minorHAnsi" w:hAnsiTheme="minorHAnsi"/>
          <w:color w:val="17365D" w:themeColor="text2" w:themeShade="BF"/>
          <w:sz w:val="22"/>
          <w:szCs w:val="22"/>
          <w:shd w:val="clear" w:color="auto" w:fill="FFFFFF"/>
        </w:rPr>
        <w:t>software development lifecycle and project management methodologies (e.g. waterfall,</w:t>
      </w:r>
      <w:r w:rsidR="007148F2" w:rsidRPr="00CF30C0">
        <w:rPr>
          <w:rFonts w:asciiTheme="minorHAnsi" w:hAnsiTheme="minorHAnsi"/>
          <w:color w:val="17365D" w:themeColor="text2" w:themeShade="BF"/>
          <w:sz w:val="22"/>
          <w:szCs w:val="22"/>
          <w:shd w:val="clear" w:color="auto" w:fill="FFFFFF"/>
        </w:rPr>
        <w:t xml:space="preserve"> Agile</w:t>
      </w:r>
      <w:r w:rsidR="00785C6D" w:rsidRPr="00CF30C0">
        <w:rPr>
          <w:rFonts w:asciiTheme="minorHAnsi" w:hAnsiTheme="minorHAnsi"/>
          <w:color w:val="17365D" w:themeColor="text2" w:themeShade="BF"/>
          <w:sz w:val="22"/>
          <w:szCs w:val="22"/>
          <w:shd w:val="clear" w:color="auto" w:fill="FFFFFF"/>
        </w:rPr>
        <w:t>, scrum)</w:t>
      </w:r>
      <w:r w:rsidR="009B3829" w:rsidRPr="00CF30C0">
        <w:rPr>
          <w:rFonts w:asciiTheme="minorHAnsi" w:hAnsiTheme="minorHAnsi"/>
          <w:color w:val="17365D" w:themeColor="text2" w:themeShade="BF"/>
          <w:sz w:val="22"/>
          <w:szCs w:val="22"/>
          <w:shd w:val="clear" w:color="auto" w:fill="FFFFFF"/>
        </w:rPr>
        <w:t>,</w:t>
      </w:r>
      <w:r w:rsidR="00501E53" w:rsidRPr="00CF30C0">
        <w:rPr>
          <w:rFonts w:asciiTheme="minorHAnsi" w:hAnsiTheme="minorHAnsi"/>
          <w:color w:val="17365D" w:themeColor="text2" w:themeShade="BF"/>
          <w:sz w:val="22"/>
          <w:szCs w:val="22"/>
        </w:rPr>
        <w:t xml:space="preserve"> Resource planning, Scheduling, program management, Requirements </w:t>
      </w:r>
      <w:r w:rsidR="009B3829" w:rsidRPr="00CF30C0">
        <w:rPr>
          <w:rFonts w:asciiTheme="minorHAnsi" w:hAnsiTheme="minorHAnsi"/>
          <w:color w:val="17365D" w:themeColor="text2" w:themeShade="BF"/>
          <w:sz w:val="22"/>
          <w:szCs w:val="22"/>
        </w:rPr>
        <w:t xml:space="preserve">gathering, Processimprovements.Profound knowledge </w:t>
      </w:r>
      <w:r w:rsidR="007148F2" w:rsidRPr="00CF30C0">
        <w:rPr>
          <w:rFonts w:asciiTheme="minorHAnsi" w:hAnsiTheme="minorHAnsi"/>
          <w:color w:val="17365D" w:themeColor="text2" w:themeShade="BF"/>
          <w:sz w:val="22"/>
          <w:szCs w:val="22"/>
        </w:rPr>
        <w:t>in the software’s like MSproject</w:t>
      </w:r>
      <w:r w:rsidR="00B77F97">
        <w:rPr>
          <w:rFonts w:asciiTheme="minorHAnsi" w:hAnsiTheme="minorHAnsi"/>
          <w:color w:val="17365D" w:themeColor="text2" w:themeShade="BF"/>
          <w:sz w:val="22"/>
          <w:szCs w:val="22"/>
        </w:rPr>
        <w:t xml:space="preserve"> [MSPS]</w:t>
      </w:r>
      <w:r w:rsidR="007148F2" w:rsidRPr="00CF30C0">
        <w:rPr>
          <w:rFonts w:asciiTheme="minorHAnsi" w:hAnsiTheme="minorHAnsi"/>
          <w:color w:val="17365D" w:themeColor="text2" w:themeShade="BF"/>
          <w:sz w:val="22"/>
          <w:szCs w:val="22"/>
        </w:rPr>
        <w:t>,</w:t>
      </w:r>
      <w:r w:rsidR="00FB4AA9" w:rsidRPr="00CF30C0">
        <w:rPr>
          <w:rFonts w:asciiTheme="minorHAnsi" w:hAnsiTheme="minorHAnsi"/>
          <w:color w:val="17365D" w:themeColor="text2" w:themeShade="BF"/>
          <w:sz w:val="22"/>
          <w:szCs w:val="22"/>
        </w:rPr>
        <w:t>ALM,</w:t>
      </w:r>
      <w:r w:rsidR="00FB4AA9">
        <w:rPr>
          <w:rFonts w:asciiTheme="minorHAnsi" w:hAnsiTheme="minorHAnsi"/>
          <w:color w:val="17365D" w:themeColor="text2" w:themeShade="BF"/>
          <w:sz w:val="22"/>
          <w:szCs w:val="22"/>
        </w:rPr>
        <w:t>P</w:t>
      </w:r>
      <w:r w:rsidR="0049094C" w:rsidRPr="00CF30C0">
        <w:rPr>
          <w:rFonts w:asciiTheme="minorHAnsi" w:hAnsiTheme="minorHAnsi"/>
          <w:color w:val="17365D" w:themeColor="text2" w:themeShade="BF"/>
          <w:sz w:val="22"/>
          <w:szCs w:val="22"/>
        </w:rPr>
        <w:t xml:space="preserve">ower </w:t>
      </w:r>
      <w:r w:rsidR="00FB4AA9" w:rsidRPr="00CF30C0">
        <w:rPr>
          <w:rFonts w:asciiTheme="minorHAnsi" w:hAnsiTheme="minorHAnsi"/>
          <w:color w:val="17365D" w:themeColor="text2" w:themeShade="BF"/>
          <w:sz w:val="22"/>
          <w:szCs w:val="22"/>
        </w:rPr>
        <w:t>BI, PPM</w:t>
      </w:r>
      <w:r w:rsidR="009B3829" w:rsidRPr="00CF30C0">
        <w:rPr>
          <w:rFonts w:asciiTheme="minorHAnsi" w:hAnsiTheme="minorHAnsi"/>
          <w:color w:val="17365D" w:themeColor="text2" w:themeShade="BF"/>
          <w:sz w:val="22"/>
          <w:szCs w:val="22"/>
        </w:rPr>
        <w:t>,Visio,</w:t>
      </w:r>
      <w:r w:rsidR="007148F2" w:rsidRPr="00CF30C0">
        <w:rPr>
          <w:rFonts w:asciiTheme="minorHAnsi" w:hAnsiTheme="minorHAnsi"/>
          <w:color w:val="17365D" w:themeColor="text2" w:themeShade="BF"/>
          <w:sz w:val="22"/>
          <w:szCs w:val="22"/>
        </w:rPr>
        <w:t xml:space="preserve"> Confluence</w:t>
      </w:r>
      <w:r w:rsidR="009B3829" w:rsidRPr="00CF30C0">
        <w:rPr>
          <w:rFonts w:asciiTheme="minorHAnsi" w:hAnsiTheme="minorHAnsi"/>
          <w:color w:val="17365D" w:themeColor="text2" w:themeShade="BF"/>
          <w:sz w:val="22"/>
          <w:szCs w:val="22"/>
        </w:rPr>
        <w:t>,</w:t>
      </w:r>
      <w:r w:rsidR="00313472">
        <w:rPr>
          <w:rFonts w:asciiTheme="minorHAnsi" w:hAnsiTheme="minorHAnsi"/>
          <w:color w:val="17365D" w:themeColor="text2" w:themeShade="BF"/>
          <w:sz w:val="22"/>
          <w:szCs w:val="22"/>
        </w:rPr>
        <w:t>PPMC,</w:t>
      </w:r>
      <w:r w:rsidR="00E2181E" w:rsidRPr="00CF30C0">
        <w:rPr>
          <w:rFonts w:asciiTheme="minorHAnsi" w:hAnsiTheme="minorHAnsi"/>
          <w:color w:val="17365D" w:themeColor="text2" w:themeShade="BF"/>
          <w:sz w:val="22"/>
          <w:szCs w:val="22"/>
        </w:rPr>
        <w:t>MS office</w:t>
      </w:r>
      <w:r w:rsidR="00B77F97">
        <w:rPr>
          <w:rFonts w:asciiTheme="minorHAnsi" w:hAnsiTheme="minorHAnsi"/>
          <w:color w:val="17365D" w:themeColor="text2" w:themeShade="BF"/>
          <w:sz w:val="22"/>
          <w:szCs w:val="22"/>
        </w:rPr>
        <w:t xml:space="preserve"> and </w:t>
      </w:r>
      <w:r w:rsidR="00B77F97" w:rsidRPr="00CF30C0">
        <w:rPr>
          <w:rFonts w:asciiTheme="minorHAnsi" w:hAnsiTheme="minorHAnsi"/>
          <w:color w:val="17365D" w:themeColor="text2" w:themeShade="BF"/>
          <w:sz w:val="22"/>
          <w:szCs w:val="22"/>
        </w:rPr>
        <w:t>Jira</w:t>
      </w:r>
      <w:r w:rsidR="00B77F97">
        <w:rPr>
          <w:rFonts w:asciiTheme="minorHAnsi" w:hAnsiTheme="minorHAnsi"/>
          <w:color w:val="17365D" w:themeColor="text2" w:themeShade="BF"/>
          <w:sz w:val="22"/>
          <w:szCs w:val="22"/>
        </w:rPr>
        <w:t>.M</w:t>
      </w:r>
      <w:r w:rsidR="00B77F97" w:rsidRPr="00B77F97">
        <w:rPr>
          <w:rFonts w:asciiTheme="minorHAnsi" w:hAnsiTheme="minorHAnsi"/>
          <w:color w:val="17365D" w:themeColor="text2" w:themeShade="BF"/>
          <w:sz w:val="22"/>
          <w:szCs w:val="22"/>
        </w:rPr>
        <w:t>anage</w:t>
      </w:r>
      <w:r w:rsidR="00B77F97">
        <w:rPr>
          <w:rFonts w:asciiTheme="minorHAnsi" w:hAnsiTheme="minorHAnsi"/>
          <w:color w:val="17365D" w:themeColor="text2" w:themeShade="BF"/>
          <w:sz w:val="22"/>
          <w:szCs w:val="22"/>
        </w:rPr>
        <w:t>d</w:t>
      </w:r>
      <w:r w:rsidR="00B77F97" w:rsidRPr="00B77F97">
        <w:rPr>
          <w:rFonts w:asciiTheme="minorHAnsi" w:hAnsiTheme="minorHAnsi"/>
          <w:color w:val="17365D" w:themeColor="text2" w:themeShade="BF"/>
          <w:sz w:val="22"/>
          <w:szCs w:val="22"/>
        </w:rPr>
        <w:t xml:space="preserve"> the IT project including developing business and technical requirements, goals, metrics, cost, scope, schedule and deliverables</w:t>
      </w:r>
      <w:r w:rsidR="00B77F97">
        <w:rPr>
          <w:rFonts w:asciiTheme="minorHAnsi" w:hAnsiTheme="minorHAnsi"/>
          <w:color w:val="17365D" w:themeColor="text2" w:themeShade="BF"/>
          <w:sz w:val="22"/>
          <w:szCs w:val="22"/>
        </w:rPr>
        <w:t>.</w:t>
      </w:r>
    </w:p>
    <w:p w:rsidR="007148F2" w:rsidRPr="00CF30C0" w:rsidRDefault="007148F2" w:rsidP="00501E53">
      <w:pPr>
        <w:rPr>
          <w:rFonts w:asciiTheme="minorHAnsi" w:hAnsiTheme="minorHAnsi"/>
          <w:color w:val="17365D" w:themeColor="text2" w:themeShade="BF"/>
          <w:sz w:val="22"/>
          <w:szCs w:val="22"/>
        </w:rPr>
      </w:pPr>
    </w:p>
    <w:p w:rsidR="00501E53" w:rsidRPr="00CF30C0" w:rsidRDefault="000B1113" w:rsidP="00501E53">
      <w:pPr>
        <w:rPr>
          <w:rFonts w:asciiTheme="minorHAnsi" w:hAnsiTheme="minorHAnsi"/>
          <w:b/>
          <w:color w:val="17365D" w:themeColor="text2" w:themeShade="BF"/>
          <w:sz w:val="22"/>
          <w:szCs w:val="22"/>
        </w:rPr>
      </w:pPr>
      <w:r w:rsidRPr="00CF30C0">
        <w:rPr>
          <w:rStyle w:val="apple-converted-space"/>
          <w:rFonts w:ascii="Baskerville Old Face" w:hAnsi="Baskerville Old Face"/>
          <w:color w:val="17365D" w:themeColor="text2" w:themeShade="BF"/>
          <w:sz w:val="22"/>
          <w:szCs w:val="22"/>
          <w:shd w:val="clear" w:color="auto" w:fill="FFFFFF"/>
        </w:rPr>
        <w:t> </w:t>
      </w:r>
      <w:r w:rsidR="00501E53" w:rsidRPr="00CF30C0">
        <w:rPr>
          <w:rFonts w:asciiTheme="minorHAnsi" w:hAnsiTheme="minorHAnsi"/>
          <w:b/>
          <w:color w:val="17365D" w:themeColor="text2" w:themeShade="BF"/>
          <w:sz w:val="22"/>
          <w:szCs w:val="22"/>
        </w:rPr>
        <w:t>Certifications</w:t>
      </w:r>
      <w:r w:rsidR="00785C6D" w:rsidRPr="00CF30C0">
        <w:rPr>
          <w:rFonts w:asciiTheme="minorHAnsi" w:hAnsiTheme="minorHAnsi"/>
          <w:b/>
          <w:color w:val="17365D" w:themeColor="text2" w:themeShade="BF"/>
          <w:sz w:val="22"/>
          <w:szCs w:val="22"/>
        </w:rPr>
        <w:t>/Trainings</w:t>
      </w:r>
      <w:r w:rsidR="00501E53" w:rsidRPr="00CF30C0">
        <w:rPr>
          <w:rFonts w:asciiTheme="minorHAnsi" w:hAnsiTheme="minorHAnsi"/>
          <w:b/>
          <w:color w:val="17365D" w:themeColor="text2" w:themeShade="BF"/>
          <w:sz w:val="22"/>
          <w:szCs w:val="22"/>
        </w:rPr>
        <w:t>:</w:t>
      </w:r>
    </w:p>
    <w:p w:rsidR="00A8148B" w:rsidRPr="00CF30C0" w:rsidRDefault="00A8148B" w:rsidP="00501E53">
      <w:pPr>
        <w:rPr>
          <w:rFonts w:asciiTheme="minorHAnsi" w:hAnsiTheme="minorHAnsi"/>
          <w:b/>
          <w:color w:val="17365D" w:themeColor="text2" w:themeShade="BF"/>
          <w:sz w:val="22"/>
          <w:szCs w:val="22"/>
        </w:rPr>
      </w:pPr>
    </w:p>
    <w:p w:rsidR="00895BB4" w:rsidRPr="00CF30C0" w:rsidRDefault="00895BB4" w:rsidP="00895BB4">
      <w:pPr>
        <w:pStyle w:val="ListParagraph"/>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MP </w:t>
      </w:r>
      <w:r w:rsidR="00F86997" w:rsidRPr="00CF30C0">
        <w:rPr>
          <w:rFonts w:asciiTheme="minorHAnsi" w:hAnsiTheme="minorHAnsi"/>
          <w:color w:val="17365D" w:themeColor="text2" w:themeShade="BF"/>
          <w:sz w:val="22"/>
          <w:szCs w:val="22"/>
        </w:rPr>
        <w:t>&amp; CSM Training completed and certification in progress.</w:t>
      </w:r>
    </w:p>
    <w:p w:rsidR="00785C6D" w:rsidRPr="00CF30C0" w:rsidRDefault="00F86997" w:rsidP="00895BB4">
      <w:pPr>
        <w:pStyle w:val="ListParagraph"/>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inframe administration</w:t>
      </w:r>
      <w:r w:rsidR="00785C6D" w:rsidRPr="00CF30C0">
        <w:rPr>
          <w:rFonts w:asciiTheme="minorHAnsi" w:hAnsiTheme="minorHAnsi"/>
          <w:color w:val="17365D" w:themeColor="text2" w:themeShade="BF"/>
          <w:sz w:val="22"/>
          <w:szCs w:val="22"/>
        </w:rPr>
        <w:t xml:space="preserve"> and development training –</w:t>
      </w:r>
      <w:r w:rsidR="001F2736" w:rsidRPr="00CF30C0">
        <w:rPr>
          <w:rFonts w:asciiTheme="minorHAnsi" w:hAnsiTheme="minorHAnsi"/>
          <w:color w:val="17365D" w:themeColor="text2" w:themeShade="BF"/>
          <w:sz w:val="22"/>
          <w:szCs w:val="22"/>
        </w:rPr>
        <w:t>EDS, CA</w:t>
      </w:r>
    </w:p>
    <w:p w:rsidR="00AF1B39" w:rsidRPr="00CF30C0" w:rsidRDefault="00AF1B39" w:rsidP="00895BB4">
      <w:pPr>
        <w:pStyle w:val="ListParagraph"/>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Healthcare POS application training.</w:t>
      </w:r>
    </w:p>
    <w:p w:rsidR="00785C6D" w:rsidRPr="00CF30C0" w:rsidRDefault="00785C6D" w:rsidP="00895BB4">
      <w:pPr>
        <w:pStyle w:val="ListParagraph"/>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MP and SCRUM </w:t>
      </w:r>
      <w:r w:rsidR="0078150B" w:rsidRPr="00CF30C0">
        <w:rPr>
          <w:rFonts w:asciiTheme="minorHAnsi" w:hAnsiTheme="minorHAnsi"/>
          <w:color w:val="17365D" w:themeColor="text2" w:themeShade="BF"/>
          <w:sz w:val="22"/>
          <w:szCs w:val="22"/>
        </w:rPr>
        <w:t>master Training</w:t>
      </w:r>
      <w:r w:rsidRPr="00CF30C0">
        <w:rPr>
          <w:rFonts w:asciiTheme="minorHAnsi" w:hAnsiTheme="minorHAnsi"/>
          <w:color w:val="17365D" w:themeColor="text2" w:themeShade="BF"/>
          <w:sz w:val="22"/>
          <w:szCs w:val="22"/>
        </w:rPr>
        <w:t xml:space="preserve"> –Xerox, CA </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LAN-A practical approach- BIT’S, Kolhapur</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icrosoft certification –NIIT, Bangalore</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VeriCentre 2.0-SQL/ORACLE/MSDE Training–VeriFone (Hewlett Packard ), USA</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lastRenderedPageBreak/>
        <w:t>ACP-50/70, Smart view Training-Telematics, Inc, Singapore</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Nevada Training –</w:t>
      </w:r>
      <w:r w:rsidR="001F2736" w:rsidRPr="00CF30C0">
        <w:rPr>
          <w:rFonts w:asciiTheme="minorHAnsi" w:hAnsiTheme="minorHAnsi"/>
          <w:color w:val="17365D" w:themeColor="text2" w:themeShade="BF"/>
          <w:sz w:val="22"/>
          <w:szCs w:val="22"/>
        </w:rPr>
        <w:t>Net-kit</w:t>
      </w:r>
      <w:r w:rsidRPr="00CF30C0">
        <w:rPr>
          <w:rFonts w:asciiTheme="minorHAnsi" w:hAnsiTheme="minorHAnsi"/>
          <w:color w:val="17365D" w:themeColor="text2" w:themeShade="BF"/>
          <w:sz w:val="22"/>
          <w:szCs w:val="22"/>
        </w:rPr>
        <w:t xml:space="preserve"> solutions, USA</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Verix development Training –VeriFone, Inc USA</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Nurit Control Center Training- VeriFone, Inc USA</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Diploma in UNIX administration-Indian Institute of Hardware Technology Ltd, India Training.</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bCs/>
          <w:color w:val="17365D" w:themeColor="text2" w:themeShade="BF"/>
          <w:sz w:val="22"/>
          <w:szCs w:val="22"/>
        </w:rPr>
        <w:t>Netkit works server and portal administration training-Netkit solutions, USA</w:t>
      </w:r>
      <w:r w:rsidRPr="00CF30C0">
        <w:rPr>
          <w:rFonts w:asciiTheme="minorHAnsi" w:hAnsiTheme="minorHAnsi"/>
          <w:color w:val="17365D" w:themeColor="text2" w:themeShade="BF"/>
          <w:sz w:val="22"/>
          <w:szCs w:val="22"/>
        </w:rPr>
        <w:t>.</w:t>
      </w:r>
    </w:p>
    <w:p w:rsidR="00501E53" w:rsidRPr="00CF30C0" w:rsidRDefault="00501E53"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inframe and administration training-EDS, USA.</w:t>
      </w:r>
    </w:p>
    <w:p w:rsidR="00501E53" w:rsidRPr="00CF30C0" w:rsidRDefault="00895BB4" w:rsidP="00501E53">
      <w:pPr>
        <w:numPr>
          <w:ilvl w:val="0"/>
          <w:numId w:val="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 [</w:t>
      </w:r>
      <w:r w:rsidR="00501E53" w:rsidRPr="00CF30C0">
        <w:rPr>
          <w:rFonts w:asciiTheme="minorHAnsi" w:hAnsiTheme="minorHAnsi"/>
          <w:color w:val="17365D" w:themeColor="text2" w:themeShade="BF"/>
          <w:sz w:val="22"/>
          <w:szCs w:val="22"/>
        </w:rPr>
        <w:t>Vx/Mx-Series training</w:t>
      </w:r>
      <w:r w:rsidR="00BC132A" w:rsidRPr="00CF30C0">
        <w:rPr>
          <w:rFonts w:asciiTheme="minorHAnsi" w:hAnsiTheme="minorHAnsi"/>
          <w:color w:val="17365D" w:themeColor="text2" w:themeShade="BF"/>
          <w:sz w:val="22"/>
          <w:szCs w:val="22"/>
        </w:rPr>
        <w:t>]</w:t>
      </w:r>
      <w:r w:rsidR="00501E53" w:rsidRPr="00CF30C0">
        <w:rPr>
          <w:rFonts w:asciiTheme="minorHAnsi" w:hAnsiTheme="minorHAnsi"/>
          <w:color w:val="17365D" w:themeColor="text2" w:themeShade="BF"/>
          <w:sz w:val="22"/>
          <w:szCs w:val="22"/>
        </w:rPr>
        <w:t>-VeriFone</w:t>
      </w:r>
      <w:r w:rsidR="004D3F14" w:rsidRPr="00CF30C0">
        <w:rPr>
          <w:rFonts w:asciiTheme="minorHAnsi" w:hAnsiTheme="minorHAnsi"/>
          <w:color w:val="17365D" w:themeColor="text2" w:themeShade="BF"/>
          <w:sz w:val="22"/>
          <w:szCs w:val="22"/>
        </w:rPr>
        <w:t>.</w:t>
      </w:r>
    </w:p>
    <w:p w:rsidR="005E4974" w:rsidRPr="00CF30C0" w:rsidRDefault="005E4974" w:rsidP="00501E53">
      <w:pPr>
        <w:rPr>
          <w:rFonts w:asciiTheme="minorHAnsi" w:hAnsiTheme="minorHAnsi"/>
          <w:b/>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Work Experience:</w:t>
      </w:r>
    </w:p>
    <w:p w:rsidR="00C132F8" w:rsidRPr="00CF30C0" w:rsidRDefault="00C132F8" w:rsidP="00501E53">
      <w:pPr>
        <w:rPr>
          <w:rFonts w:asciiTheme="minorHAnsi" w:hAnsiTheme="minorHAnsi"/>
          <w:b/>
          <w:color w:val="17365D" w:themeColor="text2" w:themeShade="BF"/>
          <w:sz w:val="22"/>
          <w:szCs w:val="22"/>
        </w:rPr>
      </w:pPr>
    </w:p>
    <w:p w:rsidR="00C132F8" w:rsidRPr="00CF30C0" w:rsidRDefault="00C132F8" w:rsidP="00C132F8">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005C7CD0" w:rsidRPr="00CF30C0">
        <w:rPr>
          <w:rFonts w:asciiTheme="minorHAnsi" w:hAnsiTheme="minorHAnsi"/>
          <w:b/>
          <w:color w:val="17365D" w:themeColor="text2" w:themeShade="BF"/>
          <w:sz w:val="22"/>
          <w:szCs w:val="22"/>
        </w:rPr>
        <w:t>HP/</w:t>
      </w:r>
      <w:r w:rsidR="00CB55A1" w:rsidRPr="00CF30C0">
        <w:rPr>
          <w:rFonts w:asciiTheme="minorHAnsi" w:hAnsiTheme="minorHAnsi"/>
          <w:b/>
          <w:color w:val="17365D" w:themeColor="text2" w:themeShade="BF"/>
          <w:sz w:val="22"/>
          <w:szCs w:val="22"/>
        </w:rPr>
        <w:t xml:space="preserve">DXC </w:t>
      </w:r>
      <w:r w:rsidR="00FD0965" w:rsidRPr="00CF30C0">
        <w:rPr>
          <w:rFonts w:asciiTheme="minorHAnsi" w:hAnsiTheme="minorHAnsi"/>
          <w:b/>
          <w:color w:val="17365D" w:themeColor="text2" w:themeShade="BF"/>
          <w:sz w:val="22"/>
          <w:szCs w:val="22"/>
        </w:rPr>
        <w:t>Technology,</w:t>
      </w:r>
      <w:r w:rsidR="00EE5AE5" w:rsidRPr="00CF30C0">
        <w:rPr>
          <w:rFonts w:asciiTheme="minorHAnsi" w:hAnsiTheme="minorHAnsi"/>
          <w:b/>
          <w:color w:val="17365D" w:themeColor="text2" w:themeShade="BF"/>
          <w:sz w:val="22"/>
          <w:szCs w:val="22"/>
        </w:rPr>
        <w:t>Roseville,</w:t>
      </w:r>
      <w:r w:rsidRPr="00CF30C0">
        <w:rPr>
          <w:rFonts w:asciiTheme="minorHAnsi" w:hAnsiTheme="minorHAnsi"/>
          <w:b/>
          <w:color w:val="17365D" w:themeColor="text2" w:themeShade="BF"/>
          <w:sz w:val="22"/>
          <w:szCs w:val="22"/>
        </w:rPr>
        <w:t xml:space="preserve">CA </w:t>
      </w:r>
    </w:p>
    <w:p w:rsidR="00907DFB" w:rsidRDefault="00EE5AE5" w:rsidP="00C132F8">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 xml:space="preserve">: </w:t>
      </w:r>
      <w:r w:rsidR="009D1F74">
        <w:rPr>
          <w:rFonts w:asciiTheme="minorHAnsi" w:hAnsiTheme="minorHAnsi"/>
          <w:color w:val="17365D" w:themeColor="text2" w:themeShade="BF"/>
          <w:sz w:val="22"/>
          <w:szCs w:val="22"/>
        </w:rPr>
        <w:t xml:space="preserve">Senior </w:t>
      </w:r>
      <w:r w:rsidRPr="00CF30C0">
        <w:rPr>
          <w:rFonts w:asciiTheme="minorHAnsi" w:hAnsiTheme="minorHAnsi"/>
          <w:color w:val="17365D" w:themeColor="text2" w:themeShade="BF"/>
          <w:sz w:val="22"/>
          <w:szCs w:val="22"/>
        </w:rPr>
        <w:t xml:space="preserve">IT </w:t>
      </w:r>
      <w:r w:rsidR="00895BB4" w:rsidRPr="00CF30C0">
        <w:rPr>
          <w:rFonts w:asciiTheme="minorHAnsi" w:hAnsiTheme="minorHAnsi"/>
          <w:color w:val="17365D" w:themeColor="text2" w:themeShade="BF"/>
          <w:sz w:val="22"/>
          <w:szCs w:val="22"/>
        </w:rPr>
        <w:t>P</w:t>
      </w:r>
      <w:r w:rsidR="00B806C0">
        <w:rPr>
          <w:rFonts w:asciiTheme="minorHAnsi" w:hAnsiTheme="minorHAnsi"/>
          <w:color w:val="17365D" w:themeColor="text2" w:themeShade="BF"/>
          <w:sz w:val="22"/>
          <w:szCs w:val="22"/>
        </w:rPr>
        <w:t>ro</w:t>
      </w:r>
      <w:r w:rsidR="00907DFB">
        <w:rPr>
          <w:rFonts w:asciiTheme="minorHAnsi" w:hAnsiTheme="minorHAnsi"/>
          <w:color w:val="17365D" w:themeColor="text2" w:themeShade="BF"/>
          <w:sz w:val="22"/>
          <w:szCs w:val="22"/>
        </w:rPr>
        <w:t xml:space="preserve">ject </w:t>
      </w:r>
      <w:r w:rsidR="00B806C0">
        <w:rPr>
          <w:rFonts w:asciiTheme="minorHAnsi" w:hAnsiTheme="minorHAnsi"/>
          <w:color w:val="17365D" w:themeColor="text2" w:themeShade="BF"/>
          <w:sz w:val="22"/>
          <w:szCs w:val="22"/>
        </w:rPr>
        <w:t>Manager</w:t>
      </w:r>
    </w:p>
    <w:p w:rsidR="00907DFB" w:rsidRDefault="002D74DB" w:rsidP="00C132F8">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Pr="00CF30C0">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ab/>
        <w:t>: Sept 2016</w:t>
      </w:r>
      <w:r w:rsidR="00907DFB">
        <w:rPr>
          <w:rFonts w:asciiTheme="minorHAnsi" w:hAnsiTheme="minorHAnsi"/>
          <w:color w:val="17365D" w:themeColor="text2" w:themeShade="BF"/>
          <w:sz w:val="22"/>
          <w:szCs w:val="22"/>
        </w:rPr>
        <w:t>– June 2019</w:t>
      </w:r>
    </w:p>
    <w:p w:rsidR="00A576E5" w:rsidRDefault="00A576E5" w:rsidP="00C132F8">
      <w:pPr>
        <w:rPr>
          <w:rFonts w:asciiTheme="minorHAnsi" w:hAnsiTheme="minorHAnsi"/>
          <w:color w:val="17365D" w:themeColor="text2" w:themeShade="BF"/>
          <w:sz w:val="22"/>
          <w:szCs w:val="22"/>
        </w:rPr>
      </w:pPr>
    </w:p>
    <w:p w:rsidR="00C132F8" w:rsidRPr="00A576E5" w:rsidRDefault="005C7CD0" w:rsidP="00C132F8">
      <w:pPr>
        <w:rPr>
          <w:rFonts w:asciiTheme="minorHAnsi" w:hAnsiTheme="minorHAnsi"/>
          <w:b/>
          <w:color w:val="17365D" w:themeColor="text2" w:themeShade="BF"/>
          <w:sz w:val="22"/>
          <w:szCs w:val="22"/>
        </w:rPr>
      </w:pPr>
      <w:r w:rsidRPr="00A576E5">
        <w:rPr>
          <w:rFonts w:asciiTheme="minorHAnsi" w:hAnsiTheme="minorHAnsi"/>
          <w:b/>
          <w:color w:val="17365D" w:themeColor="text2" w:themeShade="BF"/>
          <w:sz w:val="22"/>
          <w:szCs w:val="22"/>
        </w:rPr>
        <w:t>Responsibilities: -</w:t>
      </w:r>
    </w:p>
    <w:p w:rsidR="00EE5AE5" w:rsidRPr="00CF30C0" w:rsidRDefault="00EE5AE5" w:rsidP="00C132F8">
      <w:pPr>
        <w:rPr>
          <w:rFonts w:asciiTheme="minorHAnsi" w:hAnsiTheme="minorHAnsi"/>
          <w:color w:val="17365D" w:themeColor="text2" w:themeShade="BF"/>
          <w:sz w:val="22"/>
          <w:szCs w:val="22"/>
        </w:rPr>
      </w:pPr>
    </w:p>
    <w:p w:rsidR="00E43D57"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Lead several state </w:t>
      </w:r>
      <w:r w:rsidR="00FB4AA9">
        <w:rPr>
          <w:rFonts w:asciiTheme="minorHAnsi" w:hAnsiTheme="minorHAnsi"/>
          <w:color w:val="17365D" w:themeColor="text2" w:themeShade="BF"/>
          <w:sz w:val="22"/>
          <w:szCs w:val="22"/>
        </w:rPr>
        <w:t xml:space="preserve">IT </w:t>
      </w:r>
      <w:r w:rsidRPr="00CF30C0">
        <w:rPr>
          <w:rFonts w:asciiTheme="minorHAnsi" w:hAnsiTheme="minorHAnsi"/>
          <w:color w:val="17365D" w:themeColor="text2" w:themeShade="BF"/>
          <w:sz w:val="22"/>
          <w:szCs w:val="22"/>
        </w:rPr>
        <w:t>complex project(s) from beginning to end, from initial proposal through completion.</w:t>
      </w:r>
    </w:p>
    <w:p w:rsidR="00B806C0" w:rsidRDefault="00B806C0"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B806C0">
        <w:rPr>
          <w:rFonts w:asciiTheme="minorHAnsi" w:hAnsiTheme="minorHAnsi"/>
          <w:color w:val="17365D" w:themeColor="text2" w:themeShade="BF"/>
          <w:sz w:val="22"/>
          <w:szCs w:val="22"/>
        </w:rPr>
        <w:t>Worked closely with other internal and external stakeholders</w:t>
      </w:r>
      <w:r w:rsidR="00E50F2D">
        <w:rPr>
          <w:rFonts w:asciiTheme="minorHAnsi" w:hAnsiTheme="minorHAnsi"/>
          <w:color w:val="17365D" w:themeColor="text2" w:themeShade="BF"/>
          <w:sz w:val="22"/>
          <w:szCs w:val="22"/>
        </w:rPr>
        <w:t xml:space="preserve">  and handled </w:t>
      </w:r>
      <w:r w:rsidR="00E50F2D" w:rsidRPr="00E50F2D">
        <w:rPr>
          <w:rFonts w:asciiTheme="minorHAnsi" w:hAnsiTheme="minorHAnsi"/>
          <w:color w:val="17365D" w:themeColor="text2" w:themeShade="BF"/>
          <w:sz w:val="22"/>
          <w:szCs w:val="22"/>
        </w:rPr>
        <w:t>multiple related IT projects.</w:t>
      </w:r>
    </w:p>
    <w:p w:rsidR="00E4332A" w:rsidRDefault="00E43D57" w:rsidP="00020785">
      <w:pPr>
        <w:pStyle w:val="ListParagraph"/>
        <w:numPr>
          <w:ilvl w:val="0"/>
          <w:numId w:val="13"/>
        </w:numPr>
        <w:spacing w:after="200" w:line="276" w:lineRule="auto"/>
        <w:rPr>
          <w:rFonts w:asciiTheme="minorHAnsi" w:hAnsiTheme="minorHAnsi"/>
          <w:color w:val="17365D" w:themeColor="text2" w:themeShade="BF"/>
          <w:sz w:val="22"/>
          <w:szCs w:val="22"/>
        </w:rPr>
      </w:pPr>
      <w:r w:rsidRPr="00E4332A">
        <w:rPr>
          <w:rFonts w:asciiTheme="minorHAnsi" w:hAnsiTheme="minorHAnsi"/>
          <w:color w:val="17365D" w:themeColor="text2" w:themeShade="BF"/>
          <w:sz w:val="22"/>
          <w:szCs w:val="22"/>
        </w:rPr>
        <w:t xml:space="preserve">Provided the clients with innovative </w:t>
      </w:r>
      <w:r w:rsidR="00FB4AA9" w:rsidRPr="00E4332A">
        <w:rPr>
          <w:rFonts w:asciiTheme="minorHAnsi" w:hAnsiTheme="minorHAnsi"/>
          <w:color w:val="17365D" w:themeColor="text2" w:themeShade="BF"/>
          <w:sz w:val="22"/>
          <w:szCs w:val="22"/>
        </w:rPr>
        <w:t>solutions, analytical</w:t>
      </w:r>
      <w:r w:rsidR="00FB4AA9" w:rsidRPr="00FB4AA9">
        <w:rPr>
          <w:rFonts w:asciiTheme="minorHAnsi" w:hAnsiTheme="minorHAnsi"/>
          <w:color w:val="17365D" w:themeColor="text2" w:themeShade="BF"/>
          <w:sz w:val="22"/>
          <w:szCs w:val="22"/>
        </w:rPr>
        <w:t xml:space="preserve"> studies, cost-benefit analyses, or other research</w:t>
      </w:r>
      <w:r w:rsidRPr="00E4332A">
        <w:rPr>
          <w:rFonts w:asciiTheme="minorHAnsi" w:hAnsiTheme="minorHAnsi"/>
          <w:color w:val="17365D" w:themeColor="text2" w:themeShade="BF"/>
          <w:sz w:val="22"/>
          <w:szCs w:val="22"/>
        </w:rPr>
        <w:t>and managed projects to help ac</w:t>
      </w:r>
      <w:r w:rsidR="00E4332A">
        <w:rPr>
          <w:rFonts w:asciiTheme="minorHAnsi" w:hAnsiTheme="minorHAnsi"/>
          <w:color w:val="17365D" w:themeColor="text2" w:themeShade="BF"/>
          <w:sz w:val="22"/>
          <w:szCs w:val="22"/>
        </w:rPr>
        <w:t>complished their business needs.</w:t>
      </w:r>
    </w:p>
    <w:p w:rsidR="00B66F53" w:rsidRDefault="00B66F53" w:rsidP="00B66F53">
      <w:pPr>
        <w:pStyle w:val="ListParagraph"/>
        <w:numPr>
          <w:ilvl w:val="0"/>
          <w:numId w:val="13"/>
        </w:numPr>
        <w:spacing w:after="200" w:line="276" w:lineRule="auto"/>
        <w:rPr>
          <w:rFonts w:asciiTheme="minorHAnsi" w:hAnsiTheme="minorHAnsi"/>
          <w:color w:val="17365D" w:themeColor="text2" w:themeShade="BF"/>
          <w:sz w:val="22"/>
          <w:szCs w:val="22"/>
        </w:rPr>
      </w:pPr>
      <w:r w:rsidRPr="00B66F53">
        <w:rPr>
          <w:rFonts w:asciiTheme="minorHAnsi" w:hAnsiTheme="minorHAnsi"/>
          <w:color w:val="17365D" w:themeColor="text2" w:themeShade="BF"/>
          <w:sz w:val="22"/>
          <w:szCs w:val="22"/>
        </w:rPr>
        <w:t xml:space="preserve">Manages internal as well as external resources with a team size </w:t>
      </w:r>
      <w:r w:rsidR="00FB4AA9">
        <w:rPr>
          <w:rFonts w:asciiTheme="minorHAnsi" w:hAnsiTheme="minorHAnsi"/>
          <w:color w:val="17365D" w:themeColor="text2" w:themeShade="BF"/>
          <w:sz w:val="22"/>
          <w:szCs w:val="22"/>
        </w:rPr>
        <w:t>around 30</w:t>
      </w:r>
      <w:r w:rsidRPr="00B66F53">
        <w:rPr>
          <w:rFonts w:asciiTheme="minorHAnsi" w:hAnsiTheme="minorHAnsi"/>
          <w:color w:val="17365D" w:themeColor="text2" w:themeShade="BF"/>
          <w:sz w:val="22"/>
          <w:szCs w:val="22"/>
        </w:rPr>
        <w:t xml:space="preserve"> people</w:t>
      </w:r>
    </w:p>
    <w:p w:rsidR="00F9653F" w:rsidRDefault="00F9653F" w:rsidP="00F9653F">
      <w:pPr>
        <w:pStyle w:val="ListParagraph"/>
        <w:numPr>
          <w:ilvl w:val="0"/>
          <w:numId w:val="13"/>
        </w:numPr>
        <w:spacing w:after="200" w:line="276" w:lineRule="auto"/>
        <w:rPr>
          <w:rFonts w:asciiTheme="minorHAnsi" w:hAnsiTheme="minorHAnsi"/>
          <w:color w:val="17365D" w:themeColor="text2" w:themeShade="BF"/>
          <w:sz w:val="22"/>
          <w:szCs w:val="22"/>
        </w:rPr>
      </w:pPr>
      <w:r w:rsidRPr="00F9653F">
        <w:rPr>
          <w:rFonts w:asciiTheme="minorHAnsi" w:hAnsiTheme="minorHAnsi"/>
          <w:color w:val="17365D" w:themeColor="text2" w:themeShade="BF"/>
          <w:sz w:val="22"/>
          <w:szCs w:val="22"/>
        </w:rPr>
        <w:t>Worked closely with IT consultants, cloud solution architects and cloud engineers in translating IT strategic goals, roadmaps, and business requirements into future state architectures designed to leverage the cutting-edge functionality delivered through commercial and private cloud service providers.</w:t>
      </w:r>
    </w:p>
    <w:p w:rsidR="00E43D57" w:rsidRPr="00E4332A" w:rsidRDefault="00E43D57" w:rsidP="00020785">
      <w:pPr>
        <w:pStyle w:val="ListParagraph"/>
        <w:numPr>
          <w:ilvl w:val="0"/>
          <w:numId w:val="13"/>
        </w:numPr>
        <w:spacing w:after="200" w:line="276" w:lineRule="auto"/>
        <w:rPr>
          <w:rFonts w:asciiTheme="minorHAnsi" w:hAnsiTheme="minorHAnsi"/>
          <w:color w:val="17365D" w:themeColor="text2" w:themeShade="BF"/>
          <w:sz w:val="22"/>
          <w:szCs w:val="22"/>
        </w:rPr>
      </w:pPr>
      <w:r w:rsidRPr="00E4332A">
        <w:rPr>
          <w:rFonts w:asciiTheme="minorHAnsi" w:hAnsiTheme="minorHAnsi"/>
          <w:color w:val="17365D" w:themeColor="text2" w:themeShade="BF"/>
          <w:sz w:val="22"/>
          <w:szCs w:val="22"/>
        </w:rPr>
        <w:t xml:space="preserve">Build the </w:t>
      </w:r>
      <w:r w:rsidR="00FB4AA9" w:rsidRPr="00FB4AA9">
        <w:rPr>
          <w:rFonts w:asciiTheme="minorHAnsi" w:hAnsiTheme="minorHAnsi"/>
          <w:color w:val="17365D" w:themeColor="text2" w:themeShade="BF"/>
          <w:sz w:val="22"/>
          <w:szCs w:val="22"/>
        </w:rPr>
        <w:t>technical requirements</w:t>
      </w:r>
      <w:r w:rsidR="00FB4AA9" w:rsidRPr="00E4332A">
        <w:rPr>
          <w:rFonts w:asciiTheme="minorHAnsi" w:hAnsiTheme="minorHAnsi"/>
          <w:color w:val="17365D" w:themeColor="text2" w:themeShade="BF"/>
          <w:sz w:val="22"/>
          <w:szCs w:val="22"/>
        </w:rPr>
        <w:t>, goals</w:t>
      </w:r>
      <w:r w:rsidR="00FB4AA9">
        <w:rPr>
          <w:rFonts w:asciiTheme="minorHAnsi" w:hAnsiTheme="minorHAnsi"/>
          <w:color w:val="17365D" w:themeColor="text2" w:themeShade="BF"/>
          <w:sz w:val="22"/>
          <w:szCs w:val="22"/>
        </w:rPr>
        <w:t>,</w:t>
      </w:r>
      <w:r w:rsidR="00FB4AA9" w:rsidRPr="00E4332A">
        <w:rPr>
          <w:rFonts w:asciiTheme="minorHAnsi" w:hAnsiTheme="minorHAnsi"/>
          <w:color w:val="17365D" w:themeColor="text2" w:themeShade="BF"/>
          <w:sz w:val="22"/>
          <w:szCs w:val="22"/>
        </w:rPr>
        <w:t xml:space="preserve"> project</w:t>
      </w:r>
      <w:r w:rsidRPr="00E4332A">
        <w:rPr>
          <w:rFonts w:asciiTheme="minorHAnsi" w:hAnsiTheme="minorHAnsi"/>
          <w:color w:val="17365D" w:themeColor="text2" w:themeShade="BF"/>
          <w:sz w:val="22"/>
          <w:szCs w:val="22"/>
        </w:rPr>
        <w:t xml:space="preserve"> plan working with the team, schedule assignments, monitor, and ensure successful delivery and implementation. </w:t>
      </w:r>
    </w:p>
    <w:p w:rsidR="00E43D57"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Lead the proposal response effort based on requirements from the customer to coordinate estimated level of effort and pricing to include all costs for the project: labor (with subco</w:t>
      </w:r>
      <w:r w:rsidR="00E4332A">
        <w:rPr>
          <w:rFonts w:asciiTheme="minorHAnsi" w:hAnsiTheme="minorHAnsi"/>
          <w:color w:val="17365D" w:themeColor="text2" w:themeShade="BF"/>
          <w:sz w:val="22"/>
          <w:szCs w:val="22"/>
        </w:rPr>
        <w:t>ntractors/state vendors)</w:t>
      </w:r>
      <w:r w:rsidRPr="00CF30C0">
        <w:rPr>
          <w:rFonts w:asciiTheme="minorHAnsi" w:hAnsiTheme="minorHAnsi"/>
          <w:color w:val="17365D" w:themeColor="text2" w:themeShade="BF"/>
          <w:sz w:val="22"/>
          <w:szCs w:val="22"/>
        </w:rPr>
        <w:t>, software, hardware or other costs as appropriate.</w:t>
      </w:r>
    </w:p>
    <w:p w:rsidR="00FB4AA9" w:rsidRDefault="00FB4AA9" w:rsidP="008B4C4D">
      <w:pPr>
        <w:pStyle w:val="ListParagraph"/>
        <w:numPr>
          <w:ilvl w:val="0"/>
          <w:numId w:val="13"/>
        </w:numPr>
        <w:spacing w:after="200" w:line="276" w:lineRule="auto"/>
        <w:rPr>
          <w:rFonts w:asciiTheme="minorHAnsi" w:hAnsiTheme="minorHAnsi"/>
          <w:color w:val="17365D" w:themeColor="text2" w:themeShade="BF"/>
          <w:sz w:val="22"/>
          <w:szCs w:val="22"/>
        </w:rPr>
      </w:pPr>
      <w:r w:rsidRPr="00FB4AA9">
        <w:rPr>
          <w:rFonts w:asciiTheme="minorHAnsi" w:hAnsiTheme="minorHAnsi"/>
          <w:color w:val="17365D" w:themeColor="text2" w:themeShade="BF"/>
          <w:sz w:val="22"/>
          <w:szCs w:val="22"/>
        </w:rPr>
        <w:t>Coordinates and integrates project tasks, milestones and activities into a project plan and schedule</w:t>
      </w:r>
      <w:r w:rsidR="00B806C0">
        <w:rPr>
          <w:rFonts w:asciiTheme="minorHAnsi" w:hAnsiTheme="minorHAnsi"/>
          <w:color w:val="17365D" w:themeColor="text2" w:themeShade="BF"/>
          <w:sz w:val="22"/>
          <w:szCs w:val="22"/>
        </w:rPr>
        <w:t>.</w:t>
      </w:r>
    </w:p>
    <w:p w:rsidR="00B806C0" w:rsidRDefault="00B806C0" w:rsidP="008B4C4D">
      <w:pPr>
        <w:pStyle w:val="ListParagraph"/>
        <w:numPr>
          <w:ilvl w:val="0"/>
          <w:numId w:val="13"/>
        </w:numPr>
        <w:spacing w:after="200" w:line="276" w:lineRule="auto"/>
        <w:rPr>
          <w:rFonts w:asciiTheme="minorHAnsi" w:hAnsiTheme="minorHAnsi"/>
          <w:color w:val="17365D" w:themeColor="text2" w:themeShade="BF"/>
          <w:sz w:val="22"/>
          <w:szCs w:val="22"/>
        </w:rPr>
      </w:pPr>
      <w:r w:rsidRPr="00B806C0">
        <w:rPr>
          <w:rFonts w:asciiTheme="minorHAnsi" w:hAnsiTheme="minorHAnsi"/>
          <w:color w:val="17365D" w:themeColor="text2" w:themeShade="BF"/>
          <w:sz w:val="22"/>
          <w:szCs w:val="22"/>
        </w:rPr>
        <w:t>Developed and maintained strategic plans; assessing policy needs and developing policies to govern IT activities</w:t>
      </w:r>
    </w:p>
    <w:p w:rsidR="00842584" w:rsidRPr="00CF30C0" w:rsidRDefault="008E4A9A" w:rsidP="00E43D57">
      <w:pPr>
        <w:pStyle w:val="ListParagraph"/>
        <w:numPr>
          <w:ilvl w:val="0"/>
          <w:numId w:val="13"/>
        </w:numPr>
        <w:spacing w:after="200" w:line="276" w:lineRule="auto"/>
        <w:rPr>
          <w:rFonts w:asciiTheme="minorHAnsi" w:hAnsiTheme="minorHAnsi"/>
          <w:color w:val="17365D" w:themeColor="text2" w:themeShade="BF"/>
          <w:sz w:val="22"/>
          <w:szCs w:val="22"/>
        </w:rPr>
      </w:pPr>
      <w:r>
        <w:rPr>
          <w:rFonts w:asciiTheme="minorHAnsi" w:hAnsiTheme="minorHAnsi"/>
          <w:color w:val="17365D" w:themeColor="text2" w:themeShade="BF"/>
          <w:sz w:val="22"/>
          <w:szCs w:val="22"/>
        </w:rPr>
        <w:t>Handled developing the project</w:t>
      </w:r>
      <w:r w:rsidR="00842584">
        <w:rPr>
          <w:rFonts w:asciiTheme="minorHAnsi" w:hAnsiTheme="minorHAnsi"/>
          <w:color w:val="17365D" w:themeColor="text2" w:themeShade="BF"/>
          <w:sz w:val="22"/>
          <w:szCs w:val="22"/>
        </w:rPr>
        <w:t xml:space="preserve"> closeout </w:t>
      </w:r>
      <w:r>
        <w:rPr>
          <w:rFonts w:asciiTheme="minorHAnsi" w:hAnsiTheme="minorHAnsi"/>
          <w:color w:val="17365D" w:themeColor="text2" w:themeShade="BF"/>
          <w:sz w:val="22"/>
          <w:szCs w:val="22"/>
        </w:rPr>
        <w:t xml:space="preserve">schedules, </w:t>
      </w:r>
      <w:r w:rsidR="00EE1761">
        <w:rPr>
          <w:rFonts w:asciiTheme="minorHAnsi" w:hAnsiTheme="minorHAnsi"/>
          <w:color w:val="17365D" w:themeColor="text2" w:themeShade="BF"/>
          <w:sz w:val="22"/>
          <w:szCs w:val="22"/>
        </w:rPr>
        <w:t>cost and time</w:t>
      </w:r>
      <w:r>
        <w:rPr>
          <w:rFonts w:asciiTheme="minorHAnsi" w:hAnsiTheme="minorHAnsi"/>
          <w:color w:val="17365D" w:themeColor="text2" w:themeShade="BF"/>
          <w:sz w:val="22"/>
          <w:szCs w:val="22"/>
        </w:rPr>
        <w:t xml:space="preserve"> estimating,resource planning and</w:t>
      </w:r>
      <w:r w:rsidR="00842584">
        <w:rPr>
          <w:rFonts w:asciiTheme="minorHAnsi" w:hAnsiTheme="minorHAnsi"/>
          <w:color w:val="17365D" w:themeColor="text2" w:themeShade="BF"/>
          <w:sz w:val="22"/>
          <w:szCs w:val="22"/>
        </w:rPr>
        <w:t xml:space="preserve"> execution of the project.</w:t>
      </w:r>
    </w:p>
    <w:p w:rsidR="00E43D57" w:rsidRDefault="00E43D57" w:rsidP="00FB4AA9">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Worked within the defined SDLC to create artifacts, conduct gate reviews, and obtain approvals </w:t>
      </w:r>
    </w:p>
    <w:p w:rsidR="00D37B3A" w:rsidRPr="00CF30C0" w:rsidRDefault="00D37B3A" w:rsidP="00E43D57">
      <w:pPr>
        <w:pStyle w:val="ListParagraph"/>
        <w:numPr>
          <w:ilvl w:val="0"/>
          <w:numId w:val="13"/>
        </w:numPr>
        <w:spacing w:after="200" w:line="276" w:lineRule="auto"/>
        <w:rPr>
          <w:rFonts w:asciiTheme="minorHAnsi" w:hAnsiTheme="minorHAnsi"/>
          <w:color w:val="17365D" w:themeColor="text2" w:themeShade="BF"/>
          <w:sz w:val="22"/>
          <w:szCs w:val="22"/>
        </w:rPr>
      </w:pPr>
      <w:r>
        <w:rPr>
          <w:rFonts w:asciiTheme="minorHAnsi" w:hAnsiTheme="minorHAnsi"/>
          <w:color w:val="17365D" w:themeColor="text2" w:themeShade="BF"/>
          <w:sz w:val="22"/>
          <w:szCs w:val="22"/>
        </w:rPr>
        <w:t>Prof</w:t>
      </w:r>
      <w:r w:rsidR="00313472">
        <w:rPr>
          <w:rFonts w:asciiTheme="minorHAnsi" w:hAnsiTheme="minorHAnsi"/>
          <w:color w:val="17365D" w:themeColor="text2" w:themeShade="BF"/>
          <w:sz w:val="22"/>
          <w:szCs w:val="22"/>
        </w:rPr>
        <w:t>ound knowledge of CMMIPS system [TPF</w:t>
      </w:r>
      <w:r w:rsidR="003E0B8A">
        <w:rPr>
          <w:rFonts w:asciiTheme="minorHAnsi" w:hAnsiTheme="minorHAnsi"/>
          <w:color w:val="17365D" w:themeColor="text2" w:themeShade="BF"/>
          <w:sz w:val="22"/>
          <w:szCs w:val="22"/>
        </w:rPr>
        <w:t>, ETS</w:t>
      </w:r>
      <w:r w:rsidR="00313472">
        <w:rPr>
          <w:rFonts w:asciiTheme="minorHAnsi" w:hAnsiTheme="minorHAnsi"/>
          <w:color w:val="17365D" w:themeColor="text2" w:themeShade="BF"/>
          <w:sz w:val="22"/>
          <w:szCs w:val="22"/>
        </w:rPr>
        <w:t xml:space="preserve"> technology, Bluemix, Security Gateway etc.] </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Ability to multi-task and prioritize </w:t>
      </w:r>
      <w:r w:rsidR="00B806C0" w:rsidRPr="00CF30C0">
        <w:rPr>
          <w:rFonts w:asciiTheme="minorHAnsi" w:hAnsiTheme="minorHAnsi"/>
          <w:color w:val="17365D" w:themeColor="text2" w:themeShade="BF"/>
          <w:sz w:val="22"/>
          <w:szCs w:val="22"/>
        </w:rPr>
        <w:t>things,</w:t>
      </w:r>
      <w:r w:rsidR="00FB4AA9" w:rsidRPr="00FB4AA9">
        <w:rPr>
          <w:rFonts w:asciiTheme="minorHAnsi" w:hAnsiTheme="minorHAnsi"/>
          <w:color w:val="17365D" w:themeColor="text2" w:themeShade="BF"/>
          <w:sz w:val="22"/>
          <w:szCs w:val="22"/>
        </w:rPr>
        <w:t>participates in software, budget or other types of change control processes.</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lastRenderedPageBreak/>
        <w:t>Strong analytical skills and ability to learn quickly and independently</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Advanced computer skills using Microsoft Project, Word, Excel, ALM, Power BI,</w:t>
      </w:r>
      <w:r w:rsidR="002B3D79">
        <w:rPr>
          <w:rFonts w:asciiTheme="minorHAnsi" w:hAnsiTheme="minorHAnsi"/>
          <w:color w:val="17365D" w:themeColor="text2" w:themeShade="BF"/>
          <w:sz w:val="22"/>
          <w:szCs w:val="22"/>
        </w:rPr>
        <w:t>PPMC,</w:t>
      </w:r>
      <w:r w:rsidR="00EE1761" w:rsidRPr="00CF30C0">
        <w:rPr>
          <w:rFonts w:asciiTheme="minorHAnsi" w:hAnsiTheme="minorHAnsi"/>
          <w:color w:val="17365D" w:themeColor="text2" w:themeShade="BF"/>
          <w:sz w:val="22"/>
          <w:szCs w:val="22"/>
        </w:rPr>
        <w:t>and Microsoft</w:t>
      </w:r>
      <w:r w:rsidRPr="00CF30C0">
        <w:rPr>
          <w:rFonts w:asciiTheme="minorHAnsi" w:hAnsiTheme="minorHAnsi"/>
          <w:color w:val="17365D" w:themeColor="text2" w:themeShade="BF"/>
          <w:sz w:val="22"/>
          <w:szCs w:val="22"/>
        </w:rPr>
        <w:t xml:space="preserve"> project [MSPS] PPM,VISIO and PowerPoint.</w:t>
      </w:r>
    </w:p>
    <w:p w:rsidR="00E43D57" w:rsidRPr="00CF30C0" w:rsidRDefault="002B3D79"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ver steered</w:t>
      </w:r>
      <w:r w:rsidR="00E43D57" w:rsidRPr="00CF30C0">
        <w:rPr>
          <w:rFonts w:asciiTheme="minorHAnsi" w:hAnsiTheme="minorHAnsi"/>
          <w:color w:val="17365D" w:themeColor="text2" w:themeShade="BF"/>
          <w:sz w:val="22"/>
          <w:szCs w:val="22"/>
        </w:rPr>
        <w:t xml:space="preserve"> multi-functional teams and be responsible for timely execution and completion of tasks</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Tracked risks and issues, and determine appropriate mitigations and escalations </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Conferred with project personnel and bring in technical personnel to identify and resolve problems</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naged </w:t>
      </w:r>
      <w:r w:rsidR="008E4A9A">
        <w:rPr>
          <w:rFonts w:asciiTheme="minorHAnsi" w:hAnsiTheme="minorHAnsi"/>
          <w:color w:val="17365D" w:themeColor="text2" w:themeShade="BF"/>
          <w:sz w:val="22"/>
          <w:szCs w:val="22"/>
        </w:rPr>
        <w:t xml:space="preserve">project closeout </w:t>
      </w:r>
      <w:r w:rsidRPr="00CF30C0">
        <w:rPr>
          <w:rFonts w:asciiTheme="minorHAnsi" w:hAnsiTheme="minorHAnsi"/>
          <w:color w:val="17365D" w:themeColor="text2" w:themeShade="BF"/>
          <w:sz w:val="22"/>
          <w:szCs w:val="22"/>
        </w:rPr>
        <w:t>scope and prepare project change requests for CMIPS account</w:t>
      </w:r>
    </w:p>
    <w:p w:rsidR="00E43D57" w:rsidRPr="00CF30C0"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ed with Organizational Change Management to ensure end user readiness</w:t>
      </w:r>
    </w:p>
    <w:p w:rsidR="00231599" w:rsidRDefault="00E43D57" w:rsidP="00E43D57">
      <w:pPr>
        <w:pStyle w:val="ListParagraph"/>
        <w:numPr>
          <w:ilvl w:val="0"/>
          <w:numId w:val="13"/>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naged Microsoft Project schedules and track project milestones and deliverables </w:t>
      </w:r>
      <w:r w:rsidR="00231599" w:rsidRPr="00CF30C0">
        <w:rPr>
          <w:rFonts w:asciiTheme="minorHAnsi" w:hAnsiTheme="minorHAnsi"/>
          <w:color w:val="17365D" w:themeColor="text2" w:themeShade="BF"/>
          <w:sz w:val="22"/>
          <w:szCs w:val="22"/>
        </w:rPr>
        <w:t>Coordinates complex IT contracts to ensure compliance with state policies and procedures on a continuous basis</w:t>
      </w:r>
      <w:r w:rsidR="006400D7" w:rsidRPr="00CF30C0">
        <w:rPr>
          <w:rFonts w:asciiTheme="minorHAnsi" w:hAnsiTheme="minorHAnsi"/>
          <w:color w:val="17365D" w:themeColor="text2" w:themeShade="BF"/>
          <w:sz w:val="22"/>
          <w:szCs w:val="22"/>
        </w:rPr>
        <w:t>.</w:t>
      </w:r>
    </w:p>
    <w:p w:rsidR="00907DFB" w:rsidRPr="00CF30C0" w:rsidRDefault="00907DFB" w:rsidP="00907DFB">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Pr="00CF30C0">
        <w:rPr>
          <w:rFonts w:asciiTheme="minorHAnsi" w:hAnsiTheme="minorHAnsi"/>
          <w:b/>
          <w:color w:val="17365D" w:themeColor="text2" w:themeShade="BF"/>
          <w:sz w:val="22"/>
          <w:szCs w:val="22"/>
        </w:rPr>
        <w:t xml:space="preserve"> iGen Technologies, Danville,</w:t>
      </w:r>
      <w:r w:rsidRPr="00CF30C0">
        <w:rPr>
          <w:rFonts w:asciiTheme="minorHAnsi" w:hAnsiTheme="minorHAnsi"/>
          <w:color w:val="17365D" w:themeColor="text2" w:themeShade="BF"/>
          <w:sz w:val="22"/>
          <w:szCs w:val="22"/>
        </w:rPr>
        <w:t xml:space="preserve"> CA</w:t>
      </w:r>
    </w:p>
    <w:p w:rsidR="00907DFB" w:rsidRPr="00CF30C0" w:rsidRDefault="00907DFB" w:rsidP="00907DFB">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  Program Manager – POS/Mobile applications [CAMMIS]</w:t>
      </w:r>
    </w:p>
    <w:p w:rsidR="00907DFB" w:rsidRPr="00CF30C0" w:rsidRDefault="00907DFB" w:rsidP="00907DFB">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Pr="00CF30C0">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ab/>
        <w:t>: December 2015 to August 2016</w:t>
      </w:r>
    </w:p>
    <w:p w:rsidR="00907DFB" w:rsidRPr="00CF30C0" w:rsidRDefault="00907DFB" w:rsidP="00907DFB">
      <w:pPr>
        <w:rPr>
          <w:rFonts w:asciiTheme="minorHAnsi" w:hAnsiTheme="minorHAnsi"/>
          <w:color w:val="17365D" w:themeColor="text2" w:themeShade="BF"/>
          <w:sz w:val="22"/>
          <w:szCs w:val="22"/>
        </w:rPr>
      </w:pPr>
    </w:p>
    <w:p w:rsidR="00907DFB" w:rsidRPr="00CF30C0" w:rsidRDefault="00907DFB" w:rsidP="00907DFB">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Responsibilities:</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ing the development teams for various POS and Mobile POS software projects across all the phases of development monitor and make timeline.</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erform the full range of management tasks related to personnel management, development and retention.  Recruit, develop, mentor, evaluate, and motivate subordinate staff </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roficient in project management concepts, principles, practices, and processes for developing and maintaining project management plans, schedules, risk and issue analysis, and work processes used throughout an IT project life cycle especially in IT infrastructure support. </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ed on the Seattle,FAST1,USPS and FAST2 projects with different clients [</w:t>
      </w:r>
      <w:r w:rsidR="00821751" w:rsidRPr="00CF30C0">
        <w:rPr>
          <w:rFonts w:asciiTheme="minorHAnsi" w:hAnsiTheme="minorHAnsi"/>
          <w:color w:val="17365D" w:themeColor="text2" w:themeShade="BF"/>
          <w:sz w:val="22"/>
          <w:szCs w:val="22"/>
        </w:rPr>
        <w:t>Microfocus, HPE</w:t>
      </w:r>
      <w:r w:rsidRPr="00CF30C0">
        <w:rPr>
          <w:rFonts w:asciiTheme="minorHAnsi" w:hAnsiTheme="minorHAnsi"/>
          <w:color w:val="17365D" w:themeColor="text2" w:themeShade="BF"/>
          <w:sz w:val="22"/>
          <w:szCs w:val="22"/>
        </w:rPr>
        <w:t xml:space="preserve"> and LH vendors] </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Assess employee performance by routine evaluation of their work; establish performance criteria and complete periodic individual staff development plans and appraisals.</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 Assess employee performance by routine evaluation of their work; establish performance criteria and complete periodic individual staff development plans and appraisals</w:t>
      </w:r>
    </w:p>
    <w:p w:rsidR="00907DFB" w:rsidRPr="00CF30C0" w:rsidRDefault="00907DFB" w:rsidP="00907DFB">
      <w:pPr>
        <w:pStyle w:val="ListParagraph"/>
        <w:numPr>
          <w:ilvl w:val="0"/>
          <w:numId w:val="12"/>
        </w:numPr>
        <w:contextualSpacing w:val="0"/>
        <w:rPr>
          <w:rStyle w:val="apple-converted-space"/>
          <w:rFonts w:asciiTheme="minorHAnsi" w:hAnsiTheme="minorHAnsi" w:cs="Helvetica"/>
          <w:color w:val="17365D" w:themeColor="text2" w:themeShade="BF"/>
          <w:sz w:val="22"/>
          <w:szCs w:val="22"/>
          <w:shd w:val="clear" w:color="auto" w:fill="FFFFFF"/>
        </w:rPr>
      </w:pPr>
      <w:r w:rsidRPr="00CF30C0">
        <w:rPr>
          <w:rFonts w:asciiTheme="minorHAnsi" w:hAnsiTheme="minorHAnsi" w:cs="Helvetica"/>
          <w:color w:val="17365D" w:themeColor="text2" w:themeShade="BF"/>
          <w:sz w:val="22"/>
          <w:szCs w:val="22"/>
          <w:shd w:val="clear" w:color="auto" w:fill="FFFFFF"/>
        </w:rPr>
        <w:t>Proficient in project management concepts, principles, practices, and processes for developing and maintaining project management plans, schedules, risk and issue analysis, and work processes used throughout an IT project life cycle especially in IT infrastructure support.</w:t>
      </w:r>
      <w:r w:rsidRPr="00CF30C0">
        <w:rPr>
          <w:rStyle w:val="apple-converted-space"/>
          <w:rFonts w:asciiTheme="minorHAnsi" w:hAnsiTheme="minorHAnsi" w:cs="Helvetica"/>
          <w:color w:val="17365D" w:themeColor="text2" w:themeShade="BF"/>
          <w:sz w:val="22"/>
          <w:szCs w:val="22"/>
          <w:shd w:val="clear" w:color="auto" w:fill="FFFFFF"/>
        </w:rPr>
        <w:t> </w:t>
      </w:r>
    </w:p>
    <w:p w:rsidR="00907DFB" w:rsidRPr="00CF30C0" w:rsidRDefault="00907DFB" w:rsidP="00907DFB">
      <w:pPr>
        <w:pStyle w:val="ListParagraph"/>
        <w:numPr>
          <w:ilvl w:val="0"/>
          <w:numId w:val="12"/>
        </w:numPr>
        <w:contextualSpacing w:val="0"/>
        <w:rPr>
          <w:rFonts w:asciiTheme="minorHAnsi" w:hAnsiTheme="minorHAnsi"/>
          <w:color w:val="17365D" w:themeColor="text2" w:themeShade="BF"/>
          <w:sz w:val="22"/>
          <w:szCs w:val="22"/>
        </w:rPr>
      </w:pPr>
      <w:r w:rsidRPr="00CF30C0">
        <w:rPr>
          <w:rFonts w:asciiTheme="minorHAnsi" w:hAnsiTheme="minorHAnsi" w:cs="Helvetica"/>
          <w:color w:val="17365D" w:themeColor="text2" w:themeShade="BF"/>
          <w:sz w:val="22"/>
          <w:szCs w:val="22"/>
          <w:shd w:val="clear" w:color="auto" w:fill="FFFFFF"/>
        </w:rPr>
        <w:t>Ability to develop and lead teams and staff with diverse technical backgrounds</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s="Arial"/>
          <w:color w:val="17365D" w:themeColor="text2" w:themeShade="BF"/>
          <w:sz w:val="22"/>
          <w:szCs w:val="22"/>
          <w:shd w:val="clear" w:color="auto" w:fill="FFFFFF"/>
        </w:rPr>
        <w:t>Expertise is driving delivery of multiple large, complex system replacement and Legacy IT programs on time and within budget</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ed tactfully with all levels of management, staff, contractor’s vendors and program/project stakeholders.</w:t>
      </w:r>
    </w:p>
    <w:p w:rsidR="00907DFB" w:rsidRPr="00CF30C0" w:rsidRDefault="00907DFB" w:rsidP="00907DFB">
      <w:pPr>
        <w:pStyle w:val="ListParagraph"/>
        <w:numPr>
          <w:ilvl w:val="0"/>
          <w:numId w:val="12"/>
        </w:numPr>
        <w:contextualSpacing w:val="0"/>
        <w:rPr>
          <w:rFonts w:asciiTheme="minorHAnsi" w:hAnsiTheme="minorHAnsi"/>
          <w:color w:val="17365D" w:themeColor="text2" w:themeShade="BF"/>
          <w:sz w:val="22"/>
          <w:szCs w:val="22"/>
        </w:rPr>
      </w:pPr>
      <w:r w:rsidRPr="00CF30C0">
        <w:rPr>
          <w:rFonts w:asciiTheme="minorHAnsi" w:hAnsiTheme="minorHAnsi" w:cs="Helvetica"/>
          <w:color w:val="17365D" w:themeColor="text2" w:themeShade="BF"/>
          <w:sz w:val="22"/>
          <w:szCs w:val="22"/>
          <w:shd w:val="clear" w:color="auto" w:fill="FFFFFF"/>
        </w:rPr>
        <w:t>The ability to exercise good judgment and make timely and effective decisions while maintaining diplomacy, tact, and professionalism</w:t>
      </w:r>
    </w:p>
    <w:p w:rsidR="00907DFB" w:rsidRPr="00CF30C0" w:rsidRDefault="00907DFB" w:rsidP="00907DFB">
      <w:pPr>
        <w:pStyle w:val="ListParagraph"/>
        <w:numPr>
          <w:ilvl w:val="0"/>
          <w:numId w:val="12"/>
        </w:numPr>
        <w:contextualSpacing w:val="0"/>
        <w:rPr>
          <w:rFonts w:asciiTheme="minorHAnsi" w:hAnsiTheme="minorHAnsi" w:cs="Arial"/>
          <w:color w:val="17365D" w:themeColor="text2" w:themeShade="BF"/>
          <w:sz w:val="22"/>
          <w:szCs w:val="22"/>
          <w:shd w:val="clear" w:color="auto" w:fill="FFFFFF"/>
        </w:rPr>
      </w:pPr>
      <w:r w:rsidRPr="00CF30C0">
        <w:rPr>
          <w:rFonts w:asciiTheme="minorHAnsi" w:hAnsiTheme="minorHAnsi" w:cs="Arial"/>
          <w:color w:val="17365D" w:themeColor="text2" w:themeShade="BF"/>
          <w:sz w:val="22"/>
          <w:szCs w:val="22"/>
          <w:shd w:val="clear" w:color="auto" w:fill="FFFFFF"/>
        </w:rPr>
        <w:lastRenderedPageBreak/>
        <w:t>Strategic Planning, Tactics &amp; Process Re-Engineering.</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Experience in planning, organizing, communicating, team leadership, thoroughness, decision making, analytical thinking and leadership</w:t>
      </w:r>
    </w:p>
    <w:p w:rsidR="00907DFB" w:rsidRPr="00CF30C0" w:rsidRDefault="00907DFB" w:rsidP="00907DFB">
      <w:pPr>
        <w:pStyle w:val="ListParagraph"/>
        <w:numPr>
          <w:ilvl w:val="0"/>
          <w:numId w:val="12"/>
        </w:numPr>
        <w:spacing w:after="200" w:line="276" w:lineRule="auto"/>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Trained and mentored various IT, DHCS, help desk and OTech staff and contractors assigned to the project.</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Pr="00CF30C0">
        <w:rPr>
          <w:rFonts w:asciiTheme="minorHAnsi" w:hAnsiTheme="minorHAnsi"/>
          <w:b/>
          <w:color w:val="17365D" w:themeColor="text2" w:themeShade="BF"/>
          <w:sz w:val="22"/>
          <w:szCs w:val="22"/>
        </w:rPr>
        <w:t xml:space="preserve"> Xerox, </w:t>
      </w:r>
      <w:r w:rsidRPr="00CF30C0">
        <w:rPr>
          <w:rFonts w:asciiTheme="minorHAnsi" w:hAnsiTheme="minorHAnsi"/>
          <w:color w:val="17365D" w:themeColor="text2" w:themeShade="BF"/>
          <w:sz w:val="22"/>
          <w:szCs w:val="22"/>
        </w:rPr>
        <w:t>West Sacramento, CA</w:t>
      </w:r>
    </w:p>
    <w:p w:rsidR="00501E53" w:rsidRPr="00CF30C0" w:rsidRDefault="00DB484E" w:rsidP="00501E53">
      <w:pPr>
        <w:ind w:left="1440" w:hanging="144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w:t>
      </w:r>
      <w:r w:rsidR="00501E53" w:rsidRPr="00CF30C0">
        <w:rPr>
          <w:rFonts w:asciiTheme="minorHAnsi" w:hAnsiTheme="minorHAnsi"/>
          <w:color w:val="17365D" w:themeColor="text2" w:themeShade="BF"/>
          <w:sz w:val="22"/>
          <w:szCs w:val="22"/>
        </w:rPr>
        <w:t xml:space="preserve"> Manager </w:t>
      </w:r>
      <w:r w:rsidR="00E10992" w:rsidRPr="00CF30C0">
        <w:rPr>
          <w:rFonts w:asciiTheme="minorHAnsi" w:hAnsiTheme="minorHAnsi"/>
          <w:b/>
          <w:color w:val="17365D" w:themeColor="text2" w:themeShade="BF"/>
          <w:sz w:val="22"/>
          <w:szCs w:val="22"/>
        </w:rPr>
        <w:t>–</w:t>
      </w:r>
      <w:r w:rsidR="00B77F97">
        <w:rPr>
          <w:rFonts w:asciiTheme="minorHAnsi" w:hAnsiTheme="minorHAnsi"/>
          <w:b/>
          <w:color w:val="17365D" w:themeColor="text2" w:themeShade="BF"/>
          <w:sz w:val="22"/>
          <w:szCs w:val="22"/>
        </w:rPr>
        <w:t>DHCS IT projects [Department of Healthcare Services]</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Pr="00CF30C0">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ab/>
        <w:t xml:space="preserve">: March 2011 to </w:t>
      </w:r>
      <w:r w:rsidR="0088014D" w:rsidRPr="00CF30C0">
        <w:rPr>
          <w:rFonts w:asciiTheme="minorHAnsi" w:hAnsiTheme="minorHAnsi"/>
          <w:color w:val="17365D" w:themeColor="text2" w:themeShade="BF"/>
          <w:sz w:val="22"/>
          <w:szCs w:val="22"/>
        </w:rPr>
        <w:t>November 2015</w:t>
      </w:r>
    </w:p>
    <w:p w:rsidR="005E4974" w:rsidRPr="00CF30C0" w:rsidRDefault="005E4974" w:rsidP="00501E53">
      <w:pPr>
        <w:rPr>
          <w:rFonts w:asciiTheme="minorHAnsi" w:hAnsiTheme="minorHAnsi"/>
          <w:b/>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Responsibilities:</w:t>
      </w:r>
    </w:p>
    <w:p w:rsidR="00F13216" w:rsidRPr="00CF30C0" w:rsidRDefault="00501E53" w:rsidP="00F13216">
      <w:pPr>
        <w:pStyle w:val="ListParagraph"/>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entire POS Medi-Cal</w:t>
      </w:r>
      <w:r w:rsidR="009D1F74">
        <w:rPr>
          <w:rFonts w:asciiTheme="minorHAnsi" w:hAnsiTheme="minorHAnsi"/>
          <w:color w:val="17365D" w:themeColor="text2" w:themeShade="BF"/>
          <w:sz w:val="22"/>
          <w:szCs w:val="22"/>
        </w:rPr>
        <w:t xml:space="preserve"> hardware, software and Network </w:t>
      </w:r>
      <w:r w:rsidR="009D1F74" w:rsidRPr="00CF30C0">
        <w:rPr>
          <w:rFonts w:asciiTheme="minorHAnsi" w:hAnsiTheme="minorHAnsi"/>
          <w:color w:val="17365D" w:themeColor="text2" w:themeShade="BF"/>
          <w:sz w:val="22"/>
          <w:szCs w:val="22"/>
        </w:rPr>
        <w:t>projects</w:t>
      </w:r>
      <w:r w:rsidR="008E4A9A">
        <w:rPr>
          <w:rFonts w:asciiTheme="minorHAnsi" w:hAnsiTheme="minorHAnsi"/>
          <w:color w:val="17365D" w:themeColor="text2" w:themeShade="BF"/>
          <w:sz w:val="22"/>
          <w:szCs w:val="22"/>
        </w:rPr>
        <w:t>, development</w:t>
      </w:r>
      <w:r w:rsidRPr="00CF30C0">
        <w:rPr>
          <w:rFonts w:asciiTheme="minorHAnsi" w:hAnsiTheme="minorHAnsi"/>
          <w:color w:val="17365D" w:themeColor="text2" w:themeShade="BF"/>
          <w:sz w:val="22"/>
          <w:szCs w:val="22"/>
        </w:rPr>
        <w:t xml:space="preserve"> program, </w:t>
      </w:r>
      <w:r w:rsidR="00E10992" w:rsidRPr="00CF30C0">
        <w:rPr>
          <w:rFonts w:asciiTheme="minorHAnsi" w:hAnsiTheme="minorHAnsi"/>
          <w:color w:val="17365D" w:themeColor="text2" w:themeShade="BF"/>
          <w:sz w:val="22"/>
          <w:szCs w:val="22"/>
        </w:rPr>
        <w:t>testing, Support</w:t>
      </w:r>
      <w:r w:rsidRPr="00CF30C0">
        <w:rPr>
          <w:rFonts w:asciiTheme="minorHAnsi" w:hAnsiTheme="minorHAnsi"/>
          <w:color w:val="17365D" w:themeColor="text2" w:themeShade="BF"/>
          <w:sz w:val="22"/>
          <w:szCs w:val="22"/>
        </w:rPr>
        <w:t xml:space="preserve"> and operations. </w:t>
      </w:r>
    </w:p>
    <w:p w:rsidR="00857541" w:rsidRPr="00CF30C0" w:rsidRDefault="00055170" w:rsidP="00F13216">
      <w:pPr>
        <w:pStyle w:val="ListParagraph"/>
        <w:numPr>
          <w:ilvl w:val="0"/>
          <w:numId w:val="11"/>
        </w:numPr>
        <w:rPr>
          <w:rFonts w:asciiTheme="minorHAnsi" w:hAnsiTheme="minorHAnsi"/>
          <w:color w:val="17365D" w:themeColor="text2" w:themeShade="BF"/>
          <w:sz w:val="22"/>
          <w:szCs w:val="22"/>
        </w:rPr>
      </w:pPr>
      <w:r w:rsidRPr="00CF30C0">
        <w:rPr>
          <w:rFonts w:asciiTheme="minorHAnsi" w:hAnsiTheme="minorHAnsi" w:cs="Arial"/>
          <w:color w:val="17365D" w:themeColor="text2" w:themeShade="BF"/>
          <w:sz w:val="22"/>
          <w:szCs w:val="22"/>
        </w:rPr>
        <w:t xml:space="preserve">Supported </w:t>
      </w:r>
      <w:r w:rsidR="00857541" w:rsidRPr="00CF30C0">
        <w:rPr>
          <w:rFonts w:asciiTheme="minorHAnsi" w:hAnsiTheme="minorHAnsi" w:cs="Arial"/>
          <w:color w:val="17365D" w:themeColor="text2" w:themeShade="BF"/>
          <w:sz w:val="22"/>
          <w:szCs w:val="22"/>
        </w:rPr>
        <w:t>Public Health, Allied Health, Managed Care</w:t>
      </w:r>
    </w:p>
    <w:p w:rsidR="00FD1465" w:rsidRPr="00CF30C0" w:rsidRDefault="00501E53" w:rsidP="00FD1465">
      <w:pPr>
        <w:pStyle w:val="ListParagraph"/>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roficient in successful launching, directing and managing of </w:t>
      </w:r>
      <w:r w:rsidR="00D77B49" w:rsidRPr="00CF30C0">
        <w:rPr>
          <w:rFonts w:asciiTheme="minorHAnsi" w:hAnsiTheme="minorHAnsi"/>
          <w:color w:val="17365D" w:themeColor="text2" w:themeShade="BF"/>
          <w:sz w:val="22"/>
          <w:szCs w:val="22"/>
        </w:rPr>
        <w:t>large-scale</w:t>
      </w:r>
      <w:r w:rsidRPr="00CF30C0">
        <w:rPr>
          <w:rFonts w:asciiTheme="minorHAnsi" w:hAnsiTheme="minorHAnsi"/>
          <w:color w:val="17365D" w:themeColor="text2" w:themeShade="BF"/>
          <w:sz w:val="22"/>
          <w:szCs w:val="22"/>
        </w:rPr>
        <w:t xml:space="preserve"> programs</w:t>
      </w:r>
      <w:r w:rsidR="009D1F74">
        <w:rPr>
          <w:rFonts w:asciiTheme="minorHAnsi" w:hAnsiTheme="minorHAnsi"/>
          <w:color w:val="17365D" w:themeColor="text2" w:themeShade="BF"/>
          <w:sz w:val="22"/>
          <w:szCs w:val="22"/>
        </w:rPr>
        <w:t xml:space="preserve"> for VX-520 and Omni </w:t>
      </w:r>
      <w:bookmarkStart w:id="0" w:name="_GoBack"/>
      <w:bookmarkEnd w:id="0"/>
      <w:r w:rsidR="00821751">
        <w:rPr>
          <w:rFonts w:asciiTheme="minorHAnsi" w:hAnsiTheme="minorHAnsi"/>
          <w:color w:val="17365D" w:themeColor="text2" w:themeShade="BF"/>
          <w:sz w:val="22"/>
          <w:szCs w:val="22"/>
        </w:rPr>
        <w:t>series.</w:t>
      </w:r>
    </w:p>
    <w:p w:rsidR="00E10992" w:rsidRPr="00CF30C0" w:rsidRDefault="00F13216" w:rsidP="00FD1465">
      <w:pPr>
        <w:pStyle w:val="ListParagraph"/>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Reducing the per capita cost of health care for DHCS</w:t>
      </w:r>
      <w:r w:rsidR="00055170" w:rsidRPr="00CF30C0">
        <w:rPr>
          <w:rFonts w:asciiTheme="minorHAnsi" w:hAnsiTheme="minorHAnsi"/>
          <w:color w:val="17365D" w:themeColor="text2" w:themeShade="BF"/>
          <w:sz w:val="22"/>
          <w:szCs w:val="22"/>
        </w:rPr>
        <w:t>in 2010</w:t>
      </w:r>
      <w:r w:rsidR="003D41DF" w:rsidRPr="00CF30C0">
        <w:rPr>
          <w:rFonts w:asciiTheme="minorHAnsi" w:hAnsiTheme="minorHAnsi"/>
          <w:color w:val="17365D" w:themeColor="text2" w:themeShade="BF"/>
          <w:sz w:val="22"/>
          <w:szCs w:val="22"/>
        </w:rPr>
        <w:t xml:space="preserve"> using on the </w:t>
      </w:r>
      <w:r w:rsidR="00D77B49" w:rsidRPr="00CF30C0">
        <w:rPr>
          <w:rFonts w:asciiTheme="minorHAnsi" w:hAnsiTheme="minorHAnsi"/>
          <w:color w:val="17365D" w:themeColor="text2" w:themeShade="BF"/>
          <w:sz w:val="22"/>
          <w:szCs w:val="22"/>
        </w:rPr>
        <w:t>fly download</w:t>
      </w:r>
      <w:r w:rsidR="003D41DF" w:rsidRPr="00CF30C0">
        <w:rPr>
          <w:rFonts w:asciiTheme="minorHAnsi" w:hAnsiTheme="minorHAnsi"/>
          <w:color w:val="17365D" w:themeColor="text2" w:themeShade="BF"/>
          <w:sz w:val="22"/>
          <w:szCs w:val="22"/>
        </w:rPr>
        <w:t xml:space="preserve"> technologies</w:t>
      </w:r>
    </w:p>
    <w:p w:rsidR="00501E53" w:rsidRPr="00CF30C0" w:rsidRDefault="00E10992" w:rsidP="00E10992">
      <w:pPr>
        <w:pStyle w:val="ListParagraph"/>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Assess employee performance by routine evaluation of their work; establish performance criteria and complete periodic individual staff development plans and appraisals</w:t>
      </w:r>
      <w:r w:rsidR="009C524A" w:rsidRPr="00CF30C0">
        <w:rPr>
          <w:rFonts w:asciiTheme="minorHAnsi" w:hAnsiTheme="minorHAnsi"/>
          <w:color w:val="17365D" w:themeColor="text2" w:themeShade="BF"/>
          <w:sz w:val="22"/>
          <w:szCs w:val="22"/>
        </w:rPr>
        <w:t>.</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several external and internal Development vendors</w:t>
      </w:r>
      <w:r w:rsidR="008E4A9A">
        <w:rPr>
          <w:rFonts w:asciiTheme="minorHAnsi" w:hAnsiTheme="minorHAnsi"/>
          <w:color w:val="17365D" w:themeColor="text2" w:themeShade="BF"/>
          <w:sz w:val="22"/>
          <w:szCs w:val="22"/>
        </w:rPr>
        <w:t xml:space="preserve"> and projects </w:t>
      </w:r>
      <w:r w:rsidRPr="00CF30C0">
        <w:rPr>
          <w:rFonts w:asciiTheme="minorHAnsi" w:hAnsiTheme="minorHAnsi"/>
          <w:color w:val="17365D" w:themeColor="text2" w:themeShade="BF"/>
          <w:sz w:val="22"/>
          <w:szCs w:val="22"/>
        </w:rPr>
        <w:t>for the Terminal development projects.</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N-2 Upgrade team for the software upgrade team</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ge the VX-520 and Omni development/Engineering team.</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 with the customer, product marketing and sales to create the SFD [Requirements].</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versee different software releases and defects management with the development teams.</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technical publication team to develop the product manuals and project TST documents.</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support and POSdevelopment and QA testing team</w:t>
      </w:r>
      <w:r w:rsidR="008E4A9A">
        <w:rPr>
          <w:rFonts w:asciiTheme="minorHAnsi" w:hAnsiTheme="minorHAnsi"/>
          <w:color w:val="17365D" w:themeColor="text2" w:themeShade="BF"/>
          <w:sz w:val="22"/>
          <w:szCs w:val="22"/>
        </w:rPr>
        <w:t>.</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versee multiple POS Medi-Cal engineering projects across all the phases of development monitor and make timeline.</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ed with several internal engineering and product marketing, IT and sales team to deliver the projects in time.</w:t>
      </w:r>
    </w:p>
    <w:p w:rsidR="00501E53" w:rsidRPr="00CF30C0" w:rsidRDefault="00501E53"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 the re</w:t>
      </w:r>
      <w:r w:rsidR="008E4A9A">
        <w:rPr>
          <w:rFonts w:asciiTheme="minorHAnsi" w:hAnsiTheme="minorHAnsi"/>
          <w:color w:val="17365D" w:themeColor="text2" w:themeShade="BF"/>
          <w:sz w:val="22"/>
          <w:szCs w:val="22"/>
        </w:rPr>
        <w:t xml:space="preserve">sources in the DHCS datacenters and helpdesk </w:t>
      </w:r>
    </w:p>
    <w:p w:rsidR="00AF1B39" w:rsidRPr="00CF30C0" w:rsidRDefault="00AF1B39" w:rsidP="00E10992">
      <w:pPr>
        <w:numPr>
          <w:ilvl w:val="0"/>
          <w:numId w:val="11"/>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Handled the HIPAA development</w:t>
      </w:r>
      <w:r w:rsidR="008E4A9A">
        <w:rPr>
          <w:rFonts w:asciiTheme="minorHAnsi" w:hAnsiTheme="minorHAnsi"/>
          <w:color w:val="17365D" w:themeColor="text2" w:themeShade="BF"/>
          <w:sz w:val="22"/>
          <w:szCs w:val="22"/>
        </w:rPr>
        <w:t xml:space="preserve"> projects </w:t>
      </w:r>
      <w:r w:rsidR="008E4A9A" w:rsidRPr="00CF30C0">
        <w:rPr>
          <w:rFonts w:asciiTheme="minorHAnsi" w:hAnsiTheme="minorHAnsi"/>
          <w:color w:val="17365D" w:themeColor="text2" w:themeShade="BF"/>
          <w:sz w:val="22"/>
          <w:szCs w:val="22"/>
        </w:rPr>
        <w:t>for</w:t>
      </w:r>
      <w:r w:rsidRPr="00CF30C0">
        <w:rPr>
          <w:rFonts w:asciiTheme="minorHAnsi" w:hAnsiTheme="minorHAnsi"/>
          <w:color w:val="17365D" w:themeColor="text2" w:themeShade="BF"/>
          <w:sz w:val="22"/>
          <w:szCs w:val="22"/>
        </w:rPr>
        <w:t xml:space="preserve"> the eligibility, </w:t>
      </w:r>
      <w:r w:rsidR="004D3F14" w:rsidRPr="00CF30C0">
        <w:rPr>
          <w:rFonts w:asciiTheme="minorHAnsi" w:hAnsiTheme="minorHAnsi"/>
          <w:color w:val="17365D" w:themeColor="text2" w:themeShade="BF"/>
          <w:sz w:val="22"/>
          <w:szCs w:val="22"/>
        </w:rPr>
        <w:t>Pharmacy, CHDP, FPACT</w:t>
      </w:r>
      <w:r w:rsidRPr="00CF30C0">
        <w:rPr>
          <w:rFonts w:asciiTheme="minorHAnsi" w:hAnsiTheme="minorHAnsi"/>
          <w:color w:val="17365D" w:themeColor="text2" w:themeShade="BF"/>
          <w:sz w:val="22"/>
          <w:szCs w:val="22"/>
        </w:rPr>
        <w:t xml:space="preserve"> and Medi-Services </w:t>
      </w:r>
      <w:r w:rsidR="008E4A9A" w:rsidRPr="00CF30C0">
        <w:rPr>
          <w:rFonts w:asciiTheme="minorHAnsi" w:hAnsiTheme="minorHAnsi"/>
          <w:color w:val="17365D" w:themeColor="text2" w:themeShade="BF"/>
          <w:sz w:val="22"/>
          <w:szCs w:val="22"/>
        </w:rPr>
        <w:t>suites</w:t>
      </w:r>
      <w:r w:rsidR="008E4A9A">
        <w:rPr>
          <w:rFonts w:asciiTheme="minorHAnsi" w:hAnsiTheme="minorHAnsi"/>
          <w:color w:val="17365D" w:themeColor="text2" w:themeShade="BF"/>
          <w:sz w:val="22"/>
          <w:szCs w:val="22"/>
        </w:rPr>
        <w:t xml:space="preserve"> [share of cost etc.]</w:t>
      </w:r>
      <w:r w:rsidRPr="00CF30C0">
        <w:rPr>
          <w:rFonts w:asciiTheme="minorHAnsi" w:hAnsiTheme="minorHAnsi"/>
          <w:color w:val="17365D" w:themeColor="text2" w:themeShade="BF"/>
          <w:sz w:val="22"/>
          <w:szCs w:val="22"/>
        </w:rPr>
        <w:t>.</w:t>
      </w:r>
    </w:p>
    <w:p w:rsidR="00501E53" w:rsidRPr="00CF30C0" w:rsidRDefault="00501E53" w:rsidP="00501E53">
      <w:pPr>
        <w:ind w:left="2160"/>
        <w:rPr>
          <w:rFonts w:asciiTheme="minorHAnsi" w:hAnsiTheme="minorHAnsi"/>
          <w:color w:val="17365D" w:themeColor="text2" w:themeShade="BF"/>
          <w:sz w:val="22"/>
          <w:szCs w:val="22"/>
        </w:rPr>
      </w:pP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Pr="00CF30C0">
        <w:rPr>
          <w:rFonts w:asciiTheme="minorHAnsi" w:hAnsiTheme="minorHAnsi"/>
          <w:b/>
          <w:color w:val="17365D" w:themeColor="text2" w:themeShade="BF"/>
          <w:sz w:val="22"/>
          <w:szCs w:val="22"/>
        </w:rPr>
        <w:t xml:space="preserve"> VeriFone, Inc</w:t>
      </w:r>
      <w:r w:rsidRPr="00CF30C0">
        <w:rPr>
          <w:rFonts w:asciiTheme="minorHAnsi" w:hAnsiTheme="minorHAnsi"/>
          <w:color w:val="17365D" w:themeColor="text2" w:themeShade="BF"/>
          <w:sz w:val="22"/>
          <w:szCs w:val="22"/>
        </w:rPr>
        <w:t>,</w:t>
      </w:r>
      <w:r w:rsidRPr="00CF30C0">
        <w:rPr>
          <w:rFonts w:asciiTheme="minorHAnsi" w:hAnsiTheme="minorHAnsi"/>
          <w:bCs/>
          <w:color w:val="17365D" w:themeColor="text2" w:themeShade="BF"/>
          <w:sz w:val="22"/>
          <w:szCs w:val="22"/>
        </w:rPr>
        <w:t xml:space="preserve">ATL, GA                       </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 Sen</w:t>
      </w:r>
      <w:r w:rsidR="007E361B" w:rsidRPr="00CF30C0">
        <w:rPr>
          <w:rFonts w:asciiTheme="minorHAnsi" w:hAnsiTheme="minorHAnsi"/>
          <w:color w:val="17365D" w:themeColor="text2" w:themeShade="BF"/>
          <w:sz w:val="22"/>
          <w:szCs w:val="22"/>
        </w:rPr>
        <w:t xml:space="preserve">ior Advanced </w:t>
      </w:r>
      <w:r w:rsidR="00155DE3" w:rsidRPr="00CF30C0">
        <w:rPr>
          <w:rFonts w:asciiTheme="minorHAnsi" w:hAnsiTheme="minorHAnsi"/>
          <w:color w:val="17365D" w:themeColor="text2" w:themeShade="BF"/>
          <w:sz w:val="22"/>
          <w:szCs w:val="22"/>
        </w:rPr>
        <w:t>Software</w:t>
      </w:r>
      <w:r w:rsidR="007E361B" w:rsidRPr="00CF30C0">
        <w:rPr>
          <w:rFonts w:asciiTheme="minorHAnsi" w:hAnsiTheme="minorHAnsi"/>
          <w:color w:val="17365D" w:themeColor="text2" w:themeShade="BF"/>
          <w:sz w:val="22"/>
          <w:szCs w:val="22"/>
        </w:rPr>
        <w:t xml:space="preserve"> Engineer /PM</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Pr="00CF30C0">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ab/>
        <w:t>: May 2010 to Feb 2011</w:t>
      </w:r>
    </w:p>
    <w:p w:rsidR="00501E53" w:rsidRPr="00CF30C0" w:rsidRDefault="00501E53" w:rsidP="00501E53">
      <w:pPr>
        <w:rPr>
          <w:rFonts w:asciiTheme="minorHAnsi" w:hAnsiTheme="minorHAnsi"/>
          <w:color w:val="17365D" w:themeColor="text2" w:themeShade="BF"/>
          <w:sz w:val="22"/>
          <w:szCs w:val="22"/>
        </w:rPr>
      </w:pP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b/>
          <w:color w:val="17365D" w:themeColor="text2" w:themeShade="BF"/>
          <w:sz w:val="22"/>
          <w:szCs w:val="22"/>
        </w:rPr>
        <w:t xml:space="preserve">Responsibilities: </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naged and </w:t>
      </w:r>
      <w:r w:rsidR="0078150B" w:rsidRPr="00CF30C0">
        <w:rPr>
          <w:rFonts w:asciiTheme="minorHAnsi" w:hAnsiTheme="minorHAnsi"/>
          <w:color w:val="17365D" w:themeColor="text2" w:themeShade="BF"/>
          <w:sz w:val="22"/>
          <w:szCs w:val="22"/>
        </w:rPr>
        <w:t>implemented the</w:t>
      </w:r>
      <w:r w:rsidR="00D76163" w:rsidRPr="00CF30C0">
        <w:rPr>
          <w:rFonts w:asciiTheme="minorHAnsi" w:hAnsiTheme="minorHAnsi"/>
          <w:color w:val="17365D" w:themeColor="text2" w:themeShade="BF"/>
          <w:sz w:val="22"/>
          <w:szCs w:val="22"/>
        </w:rPr>
        <w:t>Pay ware</w:t>
      </w:r>
      <w:r w:rsidRPr="00CF30C0">
        <w:rPr>
          <w:rFonts w:asciiTheme="minorHAnsi" w:hAnsiTheme="minorHAnsi"/>
          <w:color w:val="17365D" w:themeColor="text2" w:themeShade="BF"/>
          <w:sz w:val="22"/>
          <w:szCs w:val="22"/>
        </w:rPr>
        <w:t xml:space="preserve"> products like </w:t>
      </w:r>
      <w:r w:rsidR="00D76163" w:rsidRPr="00CF30C0">
        <w:rPr>
          <w:rFonts w:asciiTheme="minorHAnsi" w:hAnsiTheme="minorHAnsi"/>
          <w:color w:val="17365D" w:themeColor="text2" w:themeShade="BF"/>
          <w:sz w:val="22"/>
          <w:szCs w:val="22"/>
        </w:rPr>
        <w:t>Pay ware</w:t>
      </w:r>
      <w:r w:rsidRPr="00CF30C0">
        <w:rPr>
          <w:rFonts w:asciiTheme="minorHAnsi" w:hAnsiTheme="minorHAnsi"/>
          <w:color w:val="17365D" w:themeColor="text2" w:themeShade="BF"/>
          <w:sz w:val="22"/>
          <w:szCs w:val="22"/>
        </w:rPr>
        <w:t xml:space="preserve"> connect, Payware mobile, </w:t>
      </w:r>
      <w:r w:rsidR="00D76163" w:rsidRPr="00CF30C0">
        <w:rPr>
          <w:rFonts w:asciiTheme="minorHAnsi" w:hAnsiTheme="minorHAnsi"/>
          <w:color w:val="17365D" w:themeColor="text2" w:themeShade="BF"/>
          <w:sz w:val="22"/>
          <w:szCs w:val="22"/>
        </w:rPr>
        <w:t>Pay ware</w:t>
      </w:r>
      <w:r w:rsidRPr="00CF30C0">
        <w:rPr>
          <w:rFonts w:asciiTheme="minorHAnsi" w:hAnsiTheme="minorHAnsi"/>
          <w:color w:val="17365D" w:themeColor="text2" w:themeShade="BF"/>
          <w:sz w:val="22"/>
          <w:szCs w:val="22"/>
        </w:rPr>
        <w:t xml:space="preserve"> SIM, Payware PC,PC Charge, </w:t>
      </w:r>
      <w:r w:rsidR="00D76163" w:rsidRPr="00CF30C0">
        <w:rPr>
          <w:rFonts w:asciiTheme="minorHAnsi" w:hAnsiTheme="minorHAnsi"/>
          <w:color w:val="17365D" w:themeColor="text2" w:themeShade="BF"/>
          <w:sz w:val="22"/>
          <w:szCs w:val="22"/>
        </w:rPr>
        <w:t>Pay ware</w:t>
      </w:r>
      <w:r w:rsidRPr="00CF30C0">
        <w:rPr>
          <w:rFonts w:asciiTheme="minorHAnsi" w:hAnsiTheme="minorHAnsi"/>
          <w:color w:val="17365D" w:themeColor="text2" w:themeShade="BF"/>
          <w:sz w:val="22"/>
          <w:szCs w:val="22"/>
        </w:rPr>
        <w:t xml:space="preserve"> direct and Payware Transact</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ed resource and capacity planning for retail and Medi-</w:t>
      </w:r>
      <w:r w:rsidR="00D76163">
        <w:rPr>
          <w:rFonts w:asciiTheme="minorHAnsi" w:hAnsiTheme="minorHAnsi"/>
          <w:color w:val="17365D" w:themeColor="text2" w:themeShade="BF"/>
          <w:sz w:val="22"/>
          <w:szCs w:val="22"/>
        </w:rPr>
        <w:t>C</w:t>
      </w:r>
      <w:r w:rsidR="0078150B" w:rsidRPr="00CF30C0">
        <w:rPr>
          <w:rFonts w:asciiTheme="minorHAnsi" w:hAnsiTheme="minorHAnsi"/>
          <w:color w:val="17365D" w:themeColor="text2" w:themeShade="BF"/>
          <w:sz w:val="22"/>
          <w:szCs w:val="22"/>
        </w:rPr>
        <w:t>al projects</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lastRenderedPageBreak/>
        <w:t>supported development and software quality assurance to ensure optimal progress and product stability for end users</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Trained team members on development process and Set and adjusted project milestone.</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Coordinated with customer to gather requirements and manage expectations</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roficient in implementing, integrating and supporting download management system-VeriCentre Enterprise system for Health care /credit/debit/EBT applications like Softmed/Softpos/Verix/VMAC and POS operating system worldwide.</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roficient in Deploying, testing and supporting all</w:t>
      </w:r>
      <w:r w:rsidR="00DB484E" w:rsidRPr="00CF30C0">
        <w:rPr>
          <w:rFonts w:asciiTheme="minorHAnsi" w:hAnsiTheme="minorHAnsi"/>
          <w:color w:val="17365D" w:themeColor="text2" w:themeShade="BF"/>
          <w:sz w:val="22"/>
          <w:szCs w:val="22"/>
        </w:rPr>
        <w:t xml:space="preserve"> POS </w:t>
      </w:r>
      <w:r w:rsidR="0078150B" w:rsidRPr="00CF30C0">
        <w:rPr>
          <w:rFonts w:asciiTheme="minorHAnsi" w:hAnsiTheme="minorHAnsi"/>
          <w:color w:val="17365D" w:themeColor="text2" w:themeShade="BF"/>
          <w:sz w:val="22"/>
          <w:szCs w:val="22"/>
        </w:rPr>
        <w:t>devices,</w:t>
      </w:r>
      <w:r w:rsidRPr="00CF30C0">
        <w:rPr>
          <w:rFonts w:asciiTheme="minorHAnsi" w:hAnsiTheme="minorHAnsi"/>
          <w:b/>
          <w:color w:val="17365D" w:themeColor="text2" w:themeShade="BF"/>
          <w:sz w:val="22"/>
          <w:szCs w:val="22"/>
        </w:rPr>
        <w:t>Omni (3200/3300/3750), VX (510/520/570/680/820/810) and MX series of POS devices</w:t>
      </w:r>
      <w:r w:rsidRPr="00CF30C0">
        <w:rPr>
          <w:rFonts w:asciiTheme="minorHAnsi" w:hAnsiTheme="minorHAnsi"/>
          <w:color w:val="17365D" w:themeColor="text2" w:themeShade="BF"/>
          <w:sz w:val="22"/>
          <w:szCs w:val="22"/>
        </w:rPr>
        <w:t xml:space="preserve"> for several local and international banks, ISO organization and Health care Institutions.</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Deployed and Maintained thousands of VX and MX series of POS </w:t>
      </w:r>
      <w:r w:rsidR="00EE1761" w:rsidRPr="00CF30C0">
        <w:rPr>
          <w:rFonts w:asciiTheme="minorHAnsi" w:hAnsiTheme="minorHAnsi"/>
          <w:color w:val="17365D" w:themeColor="text2" w:themeShade="BF"/>
          <w:sz w:val="22"/>
          <w:szCs w:val="22"/>
        </w:rPr>
        <w:t>equipment’s</w:t>
      </w:r>
      <w:r w:rsidRPr="00CF30C0">
        <w:rPr>
          <w:rFonts w:asciiTheme="minorHAnsi" w:hAnsiTheme="minorHAnsi"/>
          <w:color w:val="17365D" w:themeColor="text2" w:themeShade="BF"/>
          <w:sz w:val="22"/>
          <w:szCs w:val="22"/>
        </w:rPr>
        <w:t xml:space="preserve"> in several customer places like banks.</w:t>
      </w:r>
    </w:p>
    <w:p w:rsidR="00501E53" w:rsidRPr="00CF30C0" w:rsidRDefault="00501E53" w:rsidP="00501E53">
      <w:pPr>
        <w:numPr>
          <w:ilvl w:val="0"/>
          <w:numId w:val="4"/>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Training the customers globally for VX and MX series of terminals and other software’s like VeriCentre /Verishield/VSP/Payware Transact and Payware gateways.</w:t>
      </w:r>
    </w:p>
    <w:p w:rsidR="00501E53" w:rsidRPr="00CF30C0" w:rsidRDefault="00501E53" w:rsidP="00501E53">
      <w:pPr>
        <w:ind w:left="9360"/>
        <w:rPr>
          <w:rFonts w:asciiTheme="minorHAnsi" w:hAnsiTheme="minorHAnsi"/>
          <w:color w:val="17365D" w:themeColor="text2" w:themeShade="BF"/>
          <w:sz w:val="22"/>
          <w:szCs w:val="22"/>
        </w:rPr>
      </w:pPr>
    </w:p>
    <w:p w:rsidR="00203ABA" w:rsidRPr="00CF30C0" w:rsidRDefault="00203ABA" w:rsidP="00501E53">
      <w:pPr>
        <w:rPr>
          <w:rFonts w:asciiTheme="minorHAnsi" w:hAnsiTheme="minorHAnsi"/>
          <w:color w:val="17365D" w:themeColor="text2" w:themeShade="BF"/>
          <w:sz w:val="22"/>
          <w:szCs w:val="22"/>
        </w:rPr>
      </w:pPr>
    </w:p>
    <w:p w:rsidR="00501E53" w:rsidRPr="00CF30C0" w:rsidRDefault="0040398D" w:rsidP="00501E53">
      <w:pPr>
        <w:rPr>
          <w:rFonts w:asciiTheme="minorHAnsi" w:hAnsiTheme="minorHAnsi"/>
          <w:bCs/>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b/>
          <w:bCs/>
          <w:color w:val="17365D" w:themeColor="text2" w:themeShade="BF"/>
          <w:sz w:val="22"/>
          <w:szCs w:val="22"/>
        </w:rPr>
        <w:t xml:space="preserve"> Electronic</w:t>
      </w:r>
      <w:r w:rsidR="00501E53" w:rsidRPr="00CF30C0">
        <w:rPr>
          <w:rFonts w:asciiTheme="minorHAnsi" w:hAnsiTheme="minorHAnsi"/>
          <w:b/>
          <w:bCs/>
          <w:color w:val="17365D" w:themeColor="text2" w:themeShade="BF"/>
          <w:sz w:val="22"/>
          <w:szCs w:val="22"/>
        </w:rPr>
        <w:t xml:space="preserve"> Data System (EDS</w:t>
      </w:r>
      <w:r w:rsidR="00501E53" w:rsidRPr="00CF30C0">
        <w:rPr>
          <w:rFonts w:asciiTheme="minorHAnsi" w:hAnsiTheme="minorHAnsi"/>
          <w:b/>
          <w:color w:val="17365D" w:themeColor="text2" w:themeShade="BF"/>
          <w:sz w:val="22"/>
          <w:szCs w:val="22"/>
        </w:rPr>
        <w:t>)</w:t>
      </w:r>
      <w:r w:rsidR="00501E53" w:rsidRPr="00CF30C0">
        <w:rPr>
          <w:rFonts w:asciiTheme="minorHAnsi" w:hAnsiTheme="minorHAnsi"/>
          <w:color w:val="17365D" w:themeColor="text2" w:themeShade="BF"/>
          <w:sz w:val="22"/>
          <w:szCs w:val="22"/>
        </w:rPr>
        <w:t xml:space="preserve">, </w:t>
      </w:r>
      <w:r w:rsidR="00501E53" w:rsidRPr="00CF30C0">
        <w:rPr>
          <w:rFonts w:asciiTheme="minorHAnsi" w:hAnsiTheme="minorHAnsi"/>
          <w:b/>
          <w:color w:val="17365D" w:themeColor="text2" w:themeShade="BF"/>
          <w:sz w:val="22"/>
          <w:szCs w:val="22"/>
        </w:rPr>
        <w:t>Hewlett Packard Company</w:t>
      </w:r>
      <w:r w:rsidR="00501E53" w:rsidRPr="00CF30C0">
        <w:rPr>
          <w:rFonts w:asciiTheme="minorHAnsi" w:hAnsiTheme="minorHAnsi"/>
          <w:color w:val="17365D" w:themeColor="text2" w:themeShade="BF"/>
          <w:sz w:val="22"/>
          <w:szCs w:val="22"/>
        </w:rPr>
        <w:t xml:space="preserve">, </w:t>
      </w:r>
      <w:r w:rsidR="00501E53" w:rsidRPr="00CF30C0">
        <w:rPr>
          <w:rFonts w:asciiTheme="minorHAnsi" w:hAnsiTheme="minorHAnsi"/>
          <w:bCs/>
          <w:color w:val="17365D" w:themeColor="text2" w:themeShade="BF"/>
          <w:sz w:val="22"/>
          <w:szCs w:val="22"/>
        </w:rPr>
        <w:t xml:space="preserve">Rancho Cordova, CA </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0040398D">
        <w:rPr>
          <w:rFonts w:asciiTheme="minorHAnsi" w:hAnsiTheme="minorHAnsi"/>
          <w:color w:val="17365D" w:themeColor="text2" w:themeShade="BF"/>
          <w:sz w:val="22"/>
          <w:szCs w:val="22"/>
        </w:rPr>
        <w:t xml:space="preserve"> : Project</w:t>
      </w:r>
      <w:r w:rsidR="00691C10" w:rsidRPr="00CF30C0">
        <w:rPr>
          <w:rFonts w:asciiTheme="minorHAnsi" w:hAnsiTheme="minorHAnsi"/>
          <w:color w:val="17365D" w:themeColor="text2" w:themeShade="BF"/>
          <w:sz w:val="22"/>
          <w:szCs w:val="22"/>
        </w:rPr>
        <w:t xml:space="preserve"> Manager/SVR</w:t>
      </w:r>
      <w:r w:rsidRPr="00CF30C0">
        <w:rPr>
          <w:rFonts w:asciiTheme="minorHAnsi" w:hAnsiTheme="minorHAnsi"/>
          <w:color w:val="17365D" w:themeColor="text2" w:themeShade="BF"/>
          <w:sz w:val="22"/>
          <w:szCs w:val="22"/>
        </w:rPr>
        <w:t xml:space="preserve"> Support developer-III </w:t>
      </w:r>
      <w:r w:rsidR="00895BB4" w:rsidRPr="00CF30C0">
        <w:rPr>
          <w:rFonts w:asciiTheme="minorHAnsi" w:hAnsiTheme="minorHAnsi"/>
          <w:color w:val="17365D" w:themeColor="text2" w:themeShade="BF"/>
          <w:sz w:val="22"/>
          <w:szCs w:val="22"/>
        </w:rPr>
        <w:t xml:space="preserve">– </w:t>
      </w:r>
      <w:r w:rsidR="00B77F97">
        <w:rPr>
          <w:rFonts w:asciiTheme="minorHAnsi" w:hAnsiTheme="minorHAnsi"/>
          <w:color w:val="17365D" w:themeColor="text2" w:themeShade="BF"/>
          <w:sz w:val="22"/>
          <w:szCs w:val="22"/>
        </w:rPr>
        <w:t xml:space="preserve">DHCS IT </w:t>
      </w:r>
      <w:r w:rsidR="00A576E5">
        <w:rPr>
          <w:rFonts w:asciiTheme="minorHAnsi" w:hAnsiTheme="minorHAnsi"/>
          <w:color w:val="17365D" w:themeColor="text2" w:themeShade="BF"/>
          <w:sz w:val="22"/>
          <w:szCs w:val="22"/>
        </w:rPr>
        <w:t>projects [</w:t>
      </w:r>
      <w:r w:rsidR="00B77F97">
        <w:rPr>
          <w:rFonts w:asciiTheme="minorHAnsi" w:hAnsiTheme="minorHAnsi"/>
          <w:color w:val="17365D" w:themeColor="text2" w:themeShade="BF"/>
          <w:sz w:val="22"/>
          <w:szCs w:val="22"/>
        </w:rPr>
        <w:t>Department of Health care]</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0040398D" w:rsidRPr="00CF30C0">
        <w:rPr>
          <w:rFonts w:asciiTheme="minorHAnsi" w:hAnsiTheme="minorHAnsi"/>
          <w:color w:val="17365D" w:themeColor="text2" w:themeShade="BF"/>
          <w:sz w:val="22"/>
          <w:szCs w:val="22"/>
        </w:rPr>
        <w:t xml:space="preserve"> : March</w:t>
      </w:r>
      <w:r w:rsidRPr="00CF30C0">
        <w:rPr>
          <w:rFonts w:asciiTheme="minorHAnsi" w:hAnsiTheme="minorHAnsi"/>
          <w:color w:val="17365D" w:themeColor="text2" w:themeShade="BF"/>
          <w:sz w:val="22"/>
          <w:szCs w:val="22"/>
        </w:rPr>
        <w:t xml:space="preserve"> 2008 to April 2010</w:t>
      </w:r>
    </w:p>
    <w:p w:rsidR="00501E53" w:rsidRPr="00CF30C0" w:rsidRDefault="00501E53" w:rsidP="00501E53">
      <w:pPr>
        <w:rPr>
          <w:rFonts w:asciiTheme="minorHAnsi" w:hAnsiTheme="minorHAnsi"/>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 xml:space="preserve">Responsibilities:   </w:t>
      </w:r>
    </w:p>
    <w:p w:rsidR="00501E53" w:rsidRPr="00CF30C0" w:rsidRDefault="00501E53" w:rsidP="00501E53">
      <w:pPr>
        <w:rPr>
          <w:rFonts w:asciiTheme="minorHAnsi" w:hAnsiTheme="minorHAnsi"/>
          <w:b/>
          <w:color w:val="17365D" w:themeColor="text2" w:themeShade="BF"/>
          <w:sz w:val="22"/>
          <w:szCs w:val="22"/>
        </w:rPr>
      </w:pPr>
    </w:p>
    <w:p w:rsidR="008B7E10" w:rsidRPr="001001E0" w:rsidRDefault="00501E53" w:rsidP="001001E0">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naged multiple </w:t>
      </w:r>
      <w:r w:rsidR="00895BB4" w:rsidRPr="00CF30C0">
        <w:rPr>
          <w:rFonts w:asciiTheme="minorHAnsi" w:hAnsiTheme="minorHAnsi"/>
          <w:color w:val="17365D" w:themeColor="text2" w:themeShade="BF"/>
          <w:sz w:val="22"/>
          <w:szCs w:val="22"/>
        </w:rPr>
        <w:t xml:space="preserve">POS </w:t>
      </w:r>
      <w:r w:rsidRPr="00CF30C0">
        <w:rPr>
          <w:rFonts w:asciiTheme="minorHAnsi" w:hAnsiTheme="minorHAnsi"/>
          <w:color w:val="17365D" w:themeColor="text2" w:themeShade="BF"/>
          <w:sz w:val="22"/>
          <w:szCs w:val="22"/>
        </w:rPr>
        <w:t>Medi-Cal programs and pro</w:t>
      </w:r>
      <w:r w:rsidR="00842584">
        <w:rPr>
          <w:rFonts w:asciiTheme="minorHAnsi" w:hAnsiTheme="minorHAnsi"/>
          <w:color w:val="17365D" w:themeColor="text2" w:themeShade="BF"/>
          <w:sz w:val="22"/>
          <w:szCs w:val="22"/>
        </w:rPr>
        <w:t xml:space="preserve">jects from conception [SFD, </w:t>
      </w:r>
      <w:r w:rsidRPr="00842584">
        <w:rPr>
          <w:rFonts w:asciiTheme="minorHAnsi" w:hAnsiTheme="minorHAnsi"/>
          <w:color w:val="17365D" w:themeColor="text2" w:themeShade="BF"/>
          <w:sz w:val="22"/>
          <w:szCs w:val="22"/>
        </w:rPr>
        <w:t xml:space="preserve">TSD, SIT and TST] to the implementation. The few of the </w:t>
      </w:r>
      <w:r w:rsidR="009E429A" w:rsidRPr="00842584">
        <w:rPr>
          <w:rFonts w:asciiTheme="minorHAnsi" w:hAnsiTheme="minorHAnsi"/>
          <w:color w:val="17365D" w:themeColor="text2" w:themeShade="BF"/>
          <w:sz w:val="22"/>
          <w:szCs w:val="22"/>
        </w:rPr>
        <w:t>large-scale</w:t>
      </w:r>
      <w:r w:rsidRPr="00842584">
        <w:rPr>
          <w:rFonts w:asciiTheme="minorHAnsi" w:hAnsiTheme="minorHAnsi"/>
          <w:color w:val="17365D" w:themeColor="text2" w:themeShade="BF"/>
          <w:sz w:val="22"/>
          <w:szCs w:val="22"/>
        </w:rPr>
        <w:t xml:space="preserve"> program </w:t>
      </w:r>
      <w:r w:rsidRPr="001001E0">
        <w:rPr>
          <w:rFonts w:asciiTheme="minorHAnsi" w:hAnsiTheme="minorHAnsi"/>
          <w:color w:val="17365D" w:themeColor="text2" w:themeShade="BF"/>
          <w:sz w:val="22"/>
          <w:szCs w:val="22"/>
        </w:rPr>
        <w:t>that I have handled are SDN</w:t>
      </w:r>
      <w:r w:rsidR="00155DE3" w:rsidRPr="001001E0">
        <w:rPr>
          <w:rFonts w:asciiTheme="minorHAnsi" w:hAnsiTheme="minorHAnsi"/>
          <w:color w:val="17365D" w:themeColor="text2" w:themeShade="BF"/>
          <w:sz w:val="22"/>
          <w:szCs w:val="22"/>
        </w:rPr>
        <w:t>8044,</w:t>
      </w:r>
      <w:r w:rsidR="00155DE3" w:rsidRPr="001001E0">
        <w:rPr>
          <w:rFonts w:asciiTheme="minorHAnsi" w:hAnsiTheme="minorHAnsi"/>
          <w:bCs/>
          <w:color w:val="17365D" w:themeColor="text2" w:themeShade="BF"/>
          <w:sz w:val="22"/>
          <w:szCs w:val="22"/>
        </w:rPr>
        <w:t xml:space="preserve"> DTSNet kit</w:t>
      </w:r>
      <w:r w:rsidRPr="001001E0">
        <w:rPr>
          <w:rFonts w:asciiTheme="minorHAnsi" w:hAnsiTheme="minorHAnsi"/>
          <w:bCs/>
          <w:color w:val="17365D" w:themeColor="text2" w:themeShade="BF"/>
          <w:sz w:val="22"/>
          <w:szCs w:val="22"/>
        </w:rPr>
        <w:t xml:space="preserve"> works Project</w:t>
      </w:r>
      <w:r w:rsidRPr="001001E0">
        <w:rPr>
          <w:rFonts w:asciiTheme="minorHAnsi" w:hAnsiTheme="minorHAnsi"/>
          <w:color w:val="17365D" w:themeColor="text2" w:themeShade="BF"/>
          <w:sz w:val="22"/>
          <w:szCs w:val="22"/>
        </w:rPr>
        <w:t>CHDP POS ProjectSDN 07048 Download Project-DHCS.</w:t>
      </w:r>
    </w:p>
    <w:p w:rsidR="00501E53" w:rsidRDefault="00501E53" w:rsidP="00501E53">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naged different Implementation of several DHCS and OTech /DTS projects for </w:t>
      </w:r>
      <w:r w:rsidR="00895BB4" w:rsidRPr="00CF30C0">
        <w:rPr>
          <w:rFonts w:asciiTheme="minorHAnsi" w:hAnsiTheme="minorHAnsi"/>
          <w:color w:val="17365D" w:themeColor="text2" w:themeShade="BF"/>
          <w:sz w:val="22"/>
          <w:szCs w:val="22"/>
        </w:rPr>
        <w:t xml:space="preserve">POS devices like </w:t>
      </w:r>
      <w:r w:rsidRPr="00CF30C0">
        <w:rPr>
          <w:rFonts w:asciiTheme="minorHAnsi" w:hAnsiTheme="minorHAnsi"/>
          <w:color w:val="17365D" w:themeColor="text2" w:themeShade="BF"/>
          <w:sz w:val="22"/>
          <w:szCs w:val="22"/>
        </w:rPr>
        <w:t>Omni 3300 application (Softmed) and VeriCentre download for POS Medi-cal software releases, which involves development, testing (QA), download and deployment etc.</w:t>
      </w:r>
    </w:p>
    <w:p w:rsidR="00501E53" w:rsidRPr="00CF30C0" w:rsidRDefault="00501E53" w:rsidP="00501E53">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versee the development of the X12.4010 development and testing team.</w:t>
      </w:r>
    </w:p>
    <w:p w:rsidR="00501E53" w:rsidRPr="00CF30C0" w:rsidRDefault="00501E53" w:rsidP="00501E53">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versee the Deploying, testing and supporting team to deploy approximately 16,000 Omni series of POS d</w:t>
      </w:r>
      <w:r w:rsidR="005E4974" w:rsidRPr="00CF30C0">
        <w:rPr>
          <w:rFonts w:asciiTheme="minorHAnsi" w:hAnsiTheme="minorHAnsi"/>
          <w:color w:val="17365D" w:themeColor="text2" w:themeShade="BF"/>
          <w:sz w:val="22"/>
          <w:szCs w:val="22"/>
        </w:rPr>
        <w:t>evices for the California Medi-C</w:t>
      </w:r>
      <w:r w:rsidRPr="00CF30C0">
        <w:rPr>
          <w:rFonts w:asciiTheme="minorHAnsi" w:hAnsiTheme="minorHAnsi"/>
          <w:color w:val="17365D" w:themeColor="text2" w:themeShade="BF"/>
          <w:sz w:val="22"/>
          <w:szCs w:val="22"/>
        </w:rPr>
        <w:t>al providers for Verix and Softmed application.</w:t>
      </w:r>
    </w:p>
    <w:p w:rsidR="00501E53" w:rsidRPr="00CF30C0" w:rsidRDefault="00501E53" w:rsidP="00501E53">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naging a POS helpdesk escalation and other project groups to work with DHCS and OTech/DTS (department of technology) for their projects and internal software product management.</w:t>
      </w:r>
    </w:p>
    <w:p w:rsidR="00501E53" w:rsidRDefault="00501E53" w:rsidP="00501E53">
      <w:pPr>
        <w:pStyle w:val="ListParagraph"/>
        <w:numPr>
          <w:ilvl w:val="0"/>
          <w:numId w:val="7"/>
        </w:numPr>
        <w:ind w:left="1080"/>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Work closely with the internal engineering project team, customers</w:t>
      </w:r>
      <w:r w:rsidR="001001E0" w:rsidRPr="00CF30C0">
        <w:rPr>
          <w:rFonts w:asciiTheme="minorHAnsi" w:hAnsiTheme="minorHAnsi"/>
          <w:color w:val="17365D" w:themeColor="text2" w:themeShade="BF"/>
          <w:sz w:val="22"/>
          <w:szCs w:val="22"/>
        </w:rPr>
        <w:t xml:space="preserve">, </w:t>
      </w:r>
      <w:r w:rsidR="001001E0">
        <w:rPr>
          <w:rFonts w:asciiTheme="minorHAnsi" w:hAnsiTheme="minorHAnsi"/>
          <w:color w:val="17365D" w:themeColor="text2" w:themeShade="BF"/>
          <w:sz w:val="22"/>
          <w:szCs w:val="22"/>
        </w:rPr>
        <w:t xml:space="preserve">providers, </w:t>
      </w:r>
      <w:r w:rsidRPr="00CF30C0">
        <w:rPr>
          <w:rFonts w:asciiTheme="minorHAnsi" w:hAnsiTheme="minorHAnsi"/>
          <w:color w:val="17365D" w:themeColor="text2" w:themeShade="BF"/>
          <w:sz w:val="22"/>
          <w:szCs w:val="22"/>
        </w:rPr>
        <w:t>external partners and corporate resources.</w:t>
      </w:r>
    </w:p>
    <w:p w:rsidR="001001E0" w:rsidRDefault="001001E0" w:rsidP="00501E53">
      <w:pPr>
        <w:pStyle w:val="ListParagraph"/>
        <w:numPr>
          <w:ilvl w:val="0"/>
          <w:numId w:val="7"/>
        </w:numPr>
        <w:ind w:left="1080"/>
        <w:rPr>
          <w:rFonts w:asciiTheme="minorHAnsi" w:hAnsiTheme="minorHAnsi"/>
          <w:color w:val="17365D" w:themeColor="text2" w:themeShade="BF"/>
          <w:sz w:val="22"/>
          <w:szCs w:val="22"/>
        </w:rPr>
      </w:pPr>
      <w:r>
        <w:rPr>
          <w:rFonts w:asciiTheme="minorHAnsi" w:hAnsiTheme="minorHAnsi"/>
          <w:color w:val="17365D" w:themeColor="text2" w:themeShade="BF"/>
          <w:sz w:val="22"/>
          <w:szCs w:val="22"/>
        </w:rPr>
        <w:t xml:space="preserve">Supported </w:t>
      </w:r>
      <w:r w:rsidR="009C023B">
        <w:rPr>
          <w:rFonts w:asciiTheme="minorHAnsi" w:hAnsiTheme="minorHAnsi"/>
          <w:color w:val="17365D" w:themeColor="text2" w:themeShade="BF"/>
          <w:sz w:val="22"/>
          <w:szCs w:val="22"/>
        </w:rPr>
        <w:t>the helpdesk</w:t>
      </w:r>
      <w:r>
        <w:rPr>
          <w:rFonts w:asciiTheme="minorHAnsi" w:hAnsiTheme="minorHAnsi"/>
          <w:color w:val="17365D" w:themeColor="text2" w:themeShade="BF"/>
          <w:sz w:val="22"/>
          <w:szCs w:val="22"/>
        </w:rPr>
        <w:t xml:space="preserve"> tier2 and </w:t>
      </w:r>
      <w:r w:rsidR="009C023B">
        <w:rPr>
          <w:rFonts w:asciiTheme="minorHAnsi" w:hAnsiTheme="minorHAnsi"/>
          <w:color w:val="17365D" w:themeColor="text2" w:themeShade="BF"/>
          <w:sz w:val="22"/>
          <w:szCs w:val="22"/>
        </w:rPr>
        <w:t>tier3 calls</w:t>
      </w:r>
      <w:r>
        <w:rPr>
          <w:rFonts w:asciiTheme="minorHAnsi" w:hAnsiTheme="minorHAnsi"/>
          <w:color w:val="17365D" w:themeColor="text2" w:themeShade="BF"/>
          <w:sz w:val="22"/>
          <w:szCs w:val="22"/>
        </w:rPr>
        <w:t xml:space="preserve"> and CRM databases.</w:t>
      </w:r>
    </w:p>
    <w:p w:rsidR="001001E0" w:rsidRDefault="001001E0" w:rsidP="00501E53">
      <w:pPr>
        <w:pStyle w:val="ListParagraph"/>
        <w:numPr>
          <w:ilvl w:val="0"/>
          <w:numId w:val="7"/>
        </w:numPr>
        <w:ind w:left="1080"/>
        <w:rPr>
          <w:rFonts w:asciiTheme="minorHAnsi" w:hAnsiTheme="minorHAnsi"/>
          <w:color w:val="17365D" w:themeColor="text2" w:themeShade="BF"/>
          <w:sz w:val="22"/>
          <w:szCs w:val="22"/>
        </w:rPr>
      </w:pPr>
      <w:r>
        <w:rPr>
          <w:rFonts w:asciiTheme="minorHAnsi" w:hAnsiTheme="minorHAnsi"/>
          <w:color w:val="17365D" w:themeColor="text2" w:themeShade="BF"/>
          <w:sz w:val="22"/>
          <w:szCs w:val="22"/>
        </w:rPr>
        <w:t>Handled the design of the BIC cards for Eligibility   and FPACT transactions.</w:t>
      </w:r>
    </w:p>
    <w:p w:rsidR="00FA23AE" w:rsidRDefault="00842584" w:rsidP="00501E53">
      <w:pPr>
        <w:pStyle w:val="ListParagraph"/>
        <w:numPr>
          <w:ilvl w:val="0"/>
          <w:numId w:val="7"/>
        </w:numPr>
        <w:ind w:left="1080"/>
        <w:rPr>
          <w:rFonts w:asciiTheme="minorHAnsi" w:hAnsiTheme="minorHAnsi"/>
          <w:color w:val="17365D" w:themeColor="text2" w:themeShade="BF"/>
          <w:sz w:val="22"/>
          <w:szCs w:val="22"/>
        </w:rPr>
      </w:pPr>
      <w:r>
        <w:rPr>
          <w:rFonts w:asciiTheme="minorHAnsi" w:hAnsiTheme="minorHAnsi"/>
          <w:color w:val="17365D" w:themeColor="text2" w:themeShade="BF"/>
          <w:sz w:val="22"/>
          <w:szCs w:val="22"/>
        </w:rPr>
        <w:t>Handled the</w:t>
      </w:r>
      <w:r w:rsidR="00FA23AE">
        <w:rPr>
          <w:rFonts w:asciiTheme="minorHAnsi" w:hAnsiTheme="minorHAnsi"/>
          <w:color w:val="17365D" w:themeColor="text2" w:themeShade="BF"/>
          <w:sz w:val="22"/>
          <w:szCs w:val="22"/>
        </w:rPr>
        <w:t xml:space="preserve"> migration </w:t>
      </w:r>
      <w:r w:rsidR="001001E0">
        <w:rPr>
          <w:rFonts w:asciiTheme="minorHAnsi" w:hAnsiTheme="minorHAnsi"/>
          <w:color w:val="17365D" w:themeColor="text2" w:themeShade="BF"/>
          <w:sz w:val="22"/>
          <w:szCs w:val="22"/>
        </w:rPr>
        <w:t>project of</w:t>
      </w:r>
      <w:r w:rsidR="00FA23AE">
        <w:rPr>
          <w:rFonts w:asciiTheme="minorHAnsi" w:hAnsiTheme="minorHAnsi"/>
          <w:color w:val="17365D" w:themeColor="text2" w:themeShade="BF"/>
          <w:sz w:val="22"/>
          <w:szCs w:val="22"/>
        </w:rPr>
        <w:t xml:space="preserve"> HIPPA </w:t>
      </w:r>
      <w:r w:rsidR="001001E0">
        <w:rPr>
          <w:rFonts w:asciiTheme="minorHAnsi" w:hAnsiTheme="minorHAnsi"/>
          <w:color w:val="17365D" w:themeColor="text2" w:themeShade="BF"/>
          <w:sz w:val="22"/>
          <w:szCs w:val="22"/>
        </w:rPr>
        <w:t>X12.4010 to</w:t>
      </w:r>
      <w:r w:rsidR="00FA23AE">
        <w:rPr>
          <w:rFonts w:asciiTheme="minorHAnsi" w:hAnsiTheme="minorHAnsi"/>
          <w:color w:val="17365D" w:themeColor="text2" w:themeShade="BF"/>
          <w:sz w:val="22"/>
          <w:szCs w:val="22"/>
        </w:rPr>
        <w:t xml:space="preserve"> X12.5010.</w:t>
      </w:r>
    </w:p>
    <w:p w:rsidR="00501E53" w:rsidRPr="00CF30C0" w:rsidRDefault="00501E53" w:rsidP="00501E53">
      <w:pPr>
        <w:rPr>
          <w:rFonts w:asciiTheme="minorHAnsi" w:hAnsiTheme="minorHAnsi"/>
          <w:color w:val="17365D" w:themeColor="text2" w:themeShade="BF"/>
          <w:sz w:val="22"/>
          <w:szCs w:val="22"/>
        </w:rPr>
      </w:pP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Pr="00CF30C0">
        <w:rPr>
          <w:rFonts w:asciiTheme="minorHAnsi" w:hAnsiTheme="minorHAnsi"/>
          <w:b/>
          <w:color w:val="17365D" w:themeColor="text2" w:themeShade="BF"/>
          <w:sz w:val="22"/>
          <w:szCs w:val="22"/>
        </w:rPr>
        <w:t>VeriFone, Inc,</w:t>
      </w:r>
      <w:r w:rsidR="00E10992" w:rsidRPr="00CF30C0">
        <w:rPr>
          <w:rFonts w:asciiTheme="minorHAnsi" w:hAnsiTheme="minorHAnsi"/>
          <w:b/>
          <w:color w:val="17365D" w:themeColor="text2" w:themeShade="BF"/>
          <w:sz w:val="22"/>
          <w:szCs w:val="22"/>
        </w:rPr>
        <w:t>HP Company</w:t>
      </w:r>
      <w:r w:rsidR="00E10992" w:rsidRPr="00CF30C0">
        <w:rPr>
          <w:rFonts w:asciiTheme="minorHAnsi" w:hAnsiTheme="minorHAnsi"/>
          <w:color w:val="17365D" w:themeColor="text2" w:themeShade="BF"/>
          <w:sz w:val="22"/>
          <w:szCs w:val="22"/>
        </w:rPr>
        <w:t>, Rocklin</w:t>
      </w:r>
      <w:r w:rsidRPr="00CF30C0">
        <w:rPr>
          <w:rFonts w:asciiTheme="minorHAnsi" w:hAnsiTheme="minorHAnsi"/>
          <w:color w:val="17365D" w:themeColor="text2" w:themeShade="BF"/>
          <w:sz w:val="22"/>
          <w:szCs w:val="22"/>
        </w:rPr>
        <w:t xml:space="preserve">, CA </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 Technical support engineer</w:t>
      </w:r>
      <w:r w:rsidR="006F5E88">
        <w:rPr>
          <w:rFonts w:asciiTheme="minorHAnsi" w:hAnsiTheme="minorHAnsi"/>
          <w:color w:val="17365D" w:themeColor="text2" w:themeShade="BF"/>
          <w:sz w:val="22"/>
          <w:szCs w:val="22"/>
        </w:rPr>
        <w:t xml:space="preserve">- POS </w:t>
      </w:r>
      <w:r w:rsidR="001001E0">
        <w:rPr>
          <w:rFonts w:asciiTheme="minorHAnsi" w:hAnsiTheme="minorHAnsi"/>
          <w:color w:val="17365D" w:themeColor="text2" w:themeShade="BF"/>
          <w:sz w:val="22"/>
          <w:szCs w:val="22"/>
        </w:rPr>
        <w:t>Medi-Cal technology [</w:t>
      </w:r>
      <w:r w:rsidR="006F5E88">
        <w:rPr>
          <w:rFonts w:asciiTheme="minorHAnsi" w:hAnsiTheme="minorHAnsi"/>
          <w:color w:val="17365D" w:themeColor="text2" w:themeShade="BF"/>
          <w:sz w:val="22"/>
          <w:szCs w:val="22"/>
        </w:rPr>
        <w:t>CAMMIS</w:t>
      </w:r>
      <w:r w:rsidR="001001E0">
        <w:rPr>
          <w:rFonts w:asciiTheme="minorHAnsi" w:hAnsiTheme="minorHAnsi"/>
          <w:color w:val="17365D" w:themeColor="text2" w:themeShade="BF"/>
          <w:sz w:val="22"/>
          <w:szCs w:val="22"/>
        </w:rPr>
        <w:t>]</w:t>
      </w:r>
    </w:p>
    <w:p w:rsidR="00501E53" w:rsidRPr="00CF30C0" w:rsidRDefault="00421499"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eriod </w:t>
      </w:r>
      <w:r w:rsidRPr="00CF30C0">
        <w:rPr>
          <w:rFonts w:asciiTheme="minorHAnsi" w:hAnsiTheme="minorHAnsi"/>
          <w:color w:val="17365D" w:themeColor="text2" w:themeShade="BF"/>
          <w:sz w:val="22"/>
          <w:szCs w:val="22"/>
        </w:rPr>
        <w:tab/>
      </w:r>
      <w:r w:rsidR="007E361B" w:rsidRPr="00CF30C0">
        <w:rPr>
          <w:rFonts w:asciiTheme="minorHAnsi" w:hAnsiTheme="minorHAnsi"/>
          <w:color w:val="17365D" w:themeColor="text2" w:themeShade="BF"/>
          <w:sz w:val="22"/>
          <w:szCs w:val="22"/>
        </w:rPr>
        <w:tab/>
        <w:t xml:space="preserve">: Feb 1998 </w:t>
      </w:r>
      <w:r w:rsidR="00501E53" w:rsidRPr="00CF30C0">
        <w:rPr>
          <w:rFonts w:asciiTheme="minorHAnsi" w:hAnsiTheme="minorHAnsi"/>
          <w:color w:val="17365D" w:themeColor="text2" w:themeShade="BF"/>
          <w:sz w:val="22"/>
          <w:szCs w:val="22"/>
        </w:rPr>
        <w:t>to Feb 2008</w:t>
      </w:r>
    </w:p>
    <w:p w:rsidR="00501E53" w:rsidRPr="00CF30C0" w:rsidRDefault="00501E53" w:rsidP="00501E53">
      <w:pPr>
        <w:rPr>
          <w:rFonts w:asciiTheme="minorHAnsi" w:hAnsiTheme="minorHAnsi"/>
          <w:color w:val="17365D" w:themeColor="text2" w:themeShade="BF"/>
          <w:sz w:val="22"/>
          <w:szCs w:val="22"/>
        </w:rPr>
      </w:pPr>
    </w:p>
    <w:p w:rsidR="00501E53" w:rsidRPr="00CF30C0" w:rsidRDefault="00501E53" w:rsidP="00501E53">
      <w:pPr>
        <w:rPr>
          <w:rFonts w:asciiTheme="minorHAnsi" w:hAnsiTheme="minorHAnsi"/>
          <w:b/>
          <w:color w:val="17365D" w:themeColor="text2" w:themeShade="BF"/>
          <w:sz w:val="22"/>
          <w:szCs w:val="22"/>
        </w:rPr>
      </w:pPr>
      <w:r w:rsidRPr="00CF30C0">
        <w:rPr>
          <w:rFonts w:asciiTheme="minorHAnsi" w:hAnsiTheme="minorHAnsi"/>
          <w:b/>
          <w:color w:val="17365D" w:themeColor="text2" w:themeShade="BF"/>
          <w:sz w:val="22"/>
          <w:szCs w:val="22"/>
        </w:rPr>
        <w:t xml:space="preserve">Responsibilities: </w:t>
      </w:r>
    </w:p>
    <w:p w:rsidR="00501E53" w:rsidRPr="00CF30C0" w:rsidRDefault="00501E53" w:rsidP="00501E53">
      <w:pPr>
        <w:pStyle w:val="ListParagraph"/>
        <w:numPr>
          <w:ilvl w:val="0"/>
          <w:numId w:val="6"/>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lastRenderedPageBreak/>
        <w:t xml:space="preserve">Expertise in </w:t>
      </w:r>
      <w:r w:rsidR="0078150B" w:rsidRPr="00CF30C0">
        <w:rPr>
          <w:rFonts w:asciiTheme="minorHAnsi" w:hAnsiTheme="minorHAnsi"/>
          <w:color w:val="17365D" w:themeColor="text2" w:themeShade="BF"/>
          <w:sz w:val="22"/>
          <w:szCs w:val="22"/>
        </w:rPr>
        <w:t>configuring and</w:t>
      </w:r>
      <w:r w:rsidRPr="00CF30C0">
        <w:rPr>
          <w:rFonts w:asciiTheme="minorHAnsi" w:hAnsiTheme="minorHAnsi"/>
          <w:color w:val="17365D" w:themeColor="text2" w:themeShade="BF"/>
          <w:sz w:val="22"/>
          <w:szCs w:val="22"/>
        </w:rPr>
        <w:t xml:space="preserve"> programming the VeriFone POS terminals (</w:t>
      </w:r>
      <w:r w:rsidRPr="00CF30C0">
        <w:rPr>
          <w:rFonts w:asciiTheme="minorHAnsi" w:hAnsiTheme="minorHAnsi"/>
          <w:b/>
          <w:bCs/>
          <w:color w:val="17365D" w:themeColor="text2" w:themeShade="BF"/>
          <w:sz w:val="22"/>
          <w:szCs w:val="22"/>
        </w:rPr>
        <w:t>Tranz, Omni, MX and VX series</w:t>
      </w:r>
      <w:r w:rsidRPr="00CF30C0">
        <w:rPr>
          <w:rFonts w:asciiTheme="minorHAnsi" w:hAnsiTheme="minorHAnsi"/>
          <w:color w:val="17365D" w:themeColor="text2" w:themeShade="BF"/>
          <w:sz w:val="22"/>
          <w:szCs w:val="22"/>
        </w:rPr>
        <w:t>) for various suites like  Eligibility, pharmacy and other EBT transactions.</w:t>
      </w:r>
    </w:p>
    <w:p w:rsidR="00501E53" w:rsidRPr="00CF30C0" w:rsidRDefault="00501E53" w:rsidP="00501E53">
      <w:pPr>
        <w:pStyle w:val="ListParagraph"/>
        <w:numPr>
          <w:ilvl w:val="0"/>
          <w:numId w:val="6"/>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Provided timely problem resolution for all </w:t>
      </w:r>
      <w:r w:rsidR="001001E0">
        <w:rPr>
          <w:rFonts w:asciiTheme="minorHAnsi" w:hAnsiTheme="minorHAnsi"/>
          <w:color w:val="17365D" w:themeColor="text2" w:themeShade="BF"/>
          <w:sz w:val="22"/>
          <w:szCs w:val="22"/>
        </w:rPr>
        <w:t xml:space="preserve">CAMMIS software’s  </w:t>
      </w:r>
      <w:r w:rsidRPr="00CF30C0">
        <w:rPr>
          <w:rFonts w:asciiTheme="minorHAnsi" w:hAnsiTheme="minorHAnsi"/>
          <w:b/>
          <w:bCs/>
          <w:color w:val="17365D" w:themeColor="text2" w:themeShade="BF"/>
          <w:sz w:val="22"/>
          <w:szCs w:val="22"/>
        </w:rPr>
        <w:t xml:space="preserve">Veritalk, VeriCentre, Softpos, POS applications, NCC </w:t>
      </w:r>
      <w:r w:rsidRPr="00CF30C0">
        <w:rPr>
          <w:rFonts w:asciiTheme="minorHAnsi" w:hAnsiTheme="minorHAnsi"/>
          <w:color w:val="17365D" w:themeColor="text2" w:themeShade="BF"/>
          <w:sz w:val="22"/>
          <w:szCs w:val="22"/>
        </w:rPr>
        <w:t>and database/client-server systems.</w:t>
      </w:r>
    </w:p>
    <w:p w:rsidR="00501E53" w:rsidRPr="00CF30C0" w:rsidRDefault="00501E53" w:rsidP="00501E53">
      <w:pPr>
        <w:numPr>
          <w:ilvl w:val="0"/>
          <w:numId w:val="6"/>
        </w:numPr>
        <w:rPr>
          <w:rFonts w:asciiTheme="minorHAnsi" w:hAnsiTheme="minorHAnsi"/>
          <w:b/>
          <w:bCs/>
          <w:color w:val="17365D" w:themeColor="text2" w:themeShade="BF"/>
          <w:sz w:val="22"/>
          <w:szCs w:val="22"/>
        </w:rPr>
      </w:pPr>
      <w:r w:rsidRPr="00CF30C0">
        <w:rPr>
          <w:rFonts w:asciiTheme="minorHAnsi" w:hAnsiTheme="minorHAnsi"/>
          <w:color w:val="17365D" w:themeColor="text2" w:themeShade="BF"/>
          <w:sz w:val="22"/>
          <w:szCs w:val="22"/>
        </w:rPr>
        <w:t xml:space="preserve">Worked on the </w:t>
      </w:r>
      <w:r w:rsidRPr="00CF30C0">
        <w:rPr>
          <w:rFonts w:asciiTheme="minorHAnsi" w:hAnsiTheme="minorHAnsi"/>
          <w:b/>
          <w:bCs/>
          <w:color w:val="17365D" w:themeColor="text2" w:themeShade="BF"/>
          <w:sz w:val="22"/>
          <w:szCs w:val="22"/>
        </w:rPr>
        <w:t>embedded programming for the POS and its operating system like Verix, VMAC etc.</w:t>
      </w:r>
    </w:p>
    <w:p w:rsidR="00501E53" w:rsidRPr="00CF30C0" w:rsidRDefault="00501E53" w:rsidP="00501E53">
      <w:pPr>
        <w:numPr>
          <w:ilvl w:val="0"/>
          <w:numId w:val="6"/>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Worked and supported with third party software like </w:t>
      </w:r>
      <w:r w:rsidR="005E4974" w:rsidRPr="00CF30C0">
        <w:rPr>
          <w:rFonts w:asciiTheme="minorHAnsi" w:hAnsiTheme="minorHAnsi"/>
          <w:b/>
          <w:bCs/>
          <w:color w:val="17365D" w:themeColor="text2" w:themeShade="BF"/>
          <w:sz w:val="22"/>
          <w:szCs w:val="22"/>
        </w:rPr>
        <w:t>P</w:t>
      </w:r>
      <w:r w:rsidRPr="00CF30C0">
        <w:rPr>
          <w:rFonts w:asciiTheme="minorHAnsi" w:hAnsiTheme="minorHAnsi"/>
          <w:b/>
          <w:bCs/>
          <w:color w:val="17365D" w:themeColor="text2" w:themeShade="BF"/>
          <w:sz w:val="22"/>
          <w:szCs w:val="22"/>
        </w:rPr>
        <w:t xml:space="preserve">ayware suites </w:t>
      </w:r>
      <w:r w:rsidRPr="00CF30C0">
        <w:rPr>
          <w:rFonts w:asciiTheme="minorHAnsi" w:hAnsiTheme="minorHAnsi"/>
          <w:color w:val="17365D" w:themeColor="text2" w:themeShade="BF"/>
          <w:sz w:val="22"/>
          <w:szCs w:val="22"/>
        </w:rPr>
        <w:t>with VeriFone’s download management databases (SQL, Access and Oracle) and download engine</w:t>
      </w:r>
    </w:p>
    <w:p w:rsidR="00501E53" w:rsidRDefault="00501E53" w:rsidP="00B77F97">
      <w:pPr>
        <w:numPr>
          <w:ilvl w:val="0"/>
          <w:numId w:val="6"/>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Implemented the following download management system projects worldwide for the </w:t>
      </w:r>
      <w:r w:rsidRPr="00CF30C0">
        <w:rPr>
          <w:rFonts w:asciiTheme="minorHAnsi" w:hAnsiTheme="minorHAnsi"/>
          <w:b/>
          <w:bCs/>
          <w:color w:val="17365D" w:themeColor="text2" w:themeShade="BF"/>
          <w:sz w:val="22"/>
          <w:szCs w:val="22"/>
        </w:rPr>
        <w:t>VeriCentre Enterprise software 1.0/2.0/2.2.2</w:t>
      </w:r>
      <w:r w:rsidRPr="00CF30C0">
        <w:rPr>
          <w:rFonts w:asciiTheme="minorHAnsi" w:hAnsiTheme="minorHAnsi"/>
          <w:color w:val="17365D" w:themeColor="text2" w:themeShade="BF"/>
          <w:sz w:val="22"/>
          <w:szCs w:val="22"/>
        </w:rPr>
        <w:t xml:space="preserve">. The entire system has been implemented and maintained in various </w:t>
      </w:r>
      <w:r w:rsidR="0078150B" w:rsidRPr="00CF30C0">
        <w:rPr>
          <w:rFonts w:asciiTheme="minorHAnsi" w:hAnsiTheme="minorHAnsi"/>
          <w:color w:val="17365D" w:themeColor="text2" w:themeShade="BF"/>
          <w:sz w:val="22"/>
          <w:szCs w:val="22"/>
        </w:rPr>
        <w:t>well-known</w:t>
      </w:r>
      <w:r w:rsidRPr="00CF30C0">
        <w:rPr>
          <w:rFonts w:asciiTheme="minorHAnsi" w:hAnsiTheme="minorHAnsi"/>
          <w:color w:val="17365D" w:themeColor="text2" w:themeShade="BF"/>
          <w:sz w:val="22"/>
          <w:szCs w:val="22"/>
        </w:rPr>
        <w:t xml:space="preserve"> international Banks and other customer places very efficiently. </w:t>
      </w:r>
    </w:p>
    <w:p w:rsidR="00B77F97" w:rsidRPr="00CF30C0" w:rsidRDefault="00B77F97" w:rsidP="00B77F97">
      <w:pPr>
        <w:ind w:left="1080"/>
        <w:rPr>
          <w:rFonts w:asciiTheme="minorHAnsi" w:hAnsiTheme="minorHAnsi"/>
          <w:color w:val="17365D" w:themeColor="text2" w:themeShade="BF"/>
          <w:sz w:val="22"/>
          <w:szCs w:val="22"/>
        </w:rPr>
      </w:pP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Organization</w:t>
      </w:r>
      <w:r w:rsidRPr="00CF30C0">
        <w:rPr>
          <w:rFonts w:asciiTheme="minorHAnsi" w:hAnsiTheme="minorHAnsi"/>
          <w:color w:val="17365D" w:themeColor="text2" w:themeShade="BF"/>
          <w:sz w:val="22"/>
          <w:szCs w:val="22"/>
        </w:rPr>
        <w:tab/>
        <w:t>:</w:t>
      </w:r>
      <w:r w:rsidRPr="00CF30C0">
        <w:rPr>
          <w:rFonts w:asciiTheme="minorHAnsi" w:hAnsiTheme="minorHAnsi"/>
          <w:b/>
          <w:color w:val="17365D" w:themeColor="text2" w:themeShade="BF"/>
          <w:sz w:val="22"/>
          <w:szCs w:val="22"/>
        </w:rPr>
        <w:t>Wipro Info tech Ltd</w:t>
      </w:r>
      <w:r w:rsidRPr="00CF30C0">
        <w:rPr>
          <w:rFonts w:asciiTheme="minorHAnsi" w:hAnsiTheme="minorHAnsi"/>
          <w:color w:val="17365D" w:themeColor="text2" w:themeShade="BF"/>
          <w:sz w:val="22"/>
          <w:szCs w:val="22"/>
        </w:rPr>
        <w:t xml:space="preserve"> (RCS Technologies) </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osition</w:t>
      </w:r>
      <w:r w:rsidRPr="00CF30C0">
        <w:rPr>
          <w:rFonts w:asciiTheme="minorHAnsi" w:hAnsiTheme="minorHAnsi"/>
          <w:color w:val="17365D" w:themeColor="text2" w:themeShade="BF"/>
          <w:sz w:val="22"/>
          <w:szCs w:val="22"/>
        </w:rPr>
        <w:tab/>
        <w:t>: Senior System Engineer</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eriod</w:t>
      </w:r>
      <w:r w:rsidRPr="00CF30C0">
        <w:rPr>
          <w:rFonts w:asciiTheme="minorHAnsi" w:hAnsiTheme="minorHAnsi"/>
          <w:color w:val="17365D" w:themeColor="text2" w:themeShade="BF"/>
          <w:sz w:val="22"/>
          <w:szCs w:val="22"/>
        </w:rPr>
        <w:tab/>
      </w:r>
      <w:r w:rsidRPr="00CF30C0">
        <w:rPr>
          <w:rFonts w:asciiTheme="minorHAnsi" w:hAnsiTheme="minorHAnsi"/>
          <w:color w:val="17365D" w:themeColor="text2" w:themeShade="BF"/>
          <w:sz w:val="22"/>
          <w:szCs w:val="22"/>
        </w:rPr>
        <w:tab/>
        <w:t>:Dec 95 to Jan 98</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Products</w:t>
      </w:r>
      <w:r w:rsidRPr="00CF30C0">
        <w:rPr>
          <w:rFonts w:asciiTheme="minorHAnsi" w:hAnsiTheme="minorHAnsi"/>
          <w:color w:val="17365D" w:themeColor="text2" w:themeShade="BF"/>
          <w:sz w:val="22"/>
          <w:szCs w:val="22"/>
        </w:rPr>
        <w:tab/>
        <w:t>:UNIX, SVR3.2, Netware 3.12, and Windows</w:t>
      </w:r>
    </w:p>
    <w:p w:rsidR="00501E53" w:rsidRPr="00CF30C0" w:rsidRDefault="00501E53" w:rsidP="00501E53">
      <w:pPr>
        <w:rPr>
          <w:rFonts w:asciiTheme="minorHAnsi" w:hAnsiTheme="minorHAnsi"/>
          <w:color w:val="17365D" w:themeColor="text2" w:themeShade="BF"/>
          <w:sz w:val="22"/>
          <w:szCs w:val="22"/>
        </w:rPr>
      </w:pPr>
      <w:r w:rsidRPr="00CF30C0">
        <w:rPr>
          <w:rFonts w:asciiTheme="minorHAnsi" w:hAnsiTheme="minorHAnsi"/>
          <w:b/>
          <w:color w:val="17365D" w:themeColor="text2" w:themeShade="BF"/>
          <w:sz w:val="22"/>
          <w:szCs w:val="22"/>
        </w:rPr>
        <w:t xml:space="preserve">Responsibilities: </w:t>
      </w:r>
    </w:p>
    <w:p w:rsidR="00501E53" w:rsidRPr="00CF30C0" w:rsidRDefault="00501E53" w:rsidP="00501E53">
      <w:pPr>
        <w:numPr>
          <w:ilvl w:val="0"/>
          <w:numId w:val="5"/>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Maintaining IBM COMPATIBLE Micros on MS Dos, Windows, UNIX AND Netware Platforms</w:t>
      </w:r>
    </w:p>
    <w:p w:rsidR="00501E53" w:rsidRPr="00CF30C0" w:rsidRDefault="00501E53" w:rsidP="00501E53">
      <w:pPr>
        <w:numPr>
          <w:ilvl w:val="0"/>
          <w:numId w:val="5"/>
        </w:numPr>
        <w:rPr>
          <w:rFonts w:asciiTheme="minorHAnsi" w:hAnsiTheme="minorHAnsi"/>
          <w:color w:val="17365D" w:themeColor="text2" w:themeShade="BF"/>
          <w:sz w:val="22"/>
          <w:szCs w:val="22"/>
        </w:rPr>
      </w:pPr>
      <w:r w:rsidRPr="00CF30C0">
        <w:rPr>
          <w:rFonts w:asciiTheme="minorHAnsi" w:hAnsiTheme="minorHAnsi"/>
          <w:color w:val="17365D" w:themeColor="text2" w:themeShade="BF"/>
          <w:sz w:val="22"/>
          <w:szCs w:val="22"/>
        </w:rPr>
        <w:t xml:space="preserve">Maintenance of peripherals like DMP and line printers and </w:t>
      </w:r>
      <w:r w:rsidRPr="00CF30C0">
        <w:rPr>
          <w:rFonts w:asciiTheme="minorHAnsi" w:hAnsiTheme="minorHAnsi" w:cs="Times-Roman"/>
          <w:color w:val="17365D" w:themeColor="text2" w:themeShade="BF"/>
          <w:sz w:val="22"/>
          <w:szCs w:val="22"/>
        </w:rPr>
        <w:t>Provided 24x7 technical support, testing and debugging as an onsite engineer</w:t>
      </w:r>
    </w:p>
    <w:p w:rsidR="00501E53" w:rsidRPr="00CF30C0" w:rsidRDefault="00501E53" w:rsidP="00501E53">
      <w:pPr>
        <w:numPr>
          <w:ilvl w:val="0"/>
          <w:numId w:val="5"/>
        </w:numPr>
        <w:rPr>
          <w:rFonts w:asciiTheme="minorHAnsi" w:hAnsiTheme="minorHAnsi" w:cs="Times-Roman"/>
          <w:color w:val="17365D" w:themeColor="text2" w:themeShade="BF"/>
          <w:sz w:val="22"/>
          <w:szCs w:val="22"/>
        </w:rPr>
      </w:pPr>
      <w:r w:rsidRPr="00CF30C0">
        <w:rPr>
          <w:rFonts w:asciiTheme="minorHAnsi" w:hAnsiTheme="minorHAnsi" w:cs="Times-Roman"/>
          <w:color w:val="17365D" w:themeColor="text2" w:themeShade="BF"/>
          <w:sz w:val="22"/>
          <w:szCs w:val="22"/>
        </w:rPr>
        <w:t>Administrated and maintained SCO UNIX servers and line printers for hundreds of Wipro customers.</w:t>
      </w:r>
    </w:p>
    <w:p w:rsidR="00501E53" w:rsidRPr="00CF30C0" w:rsidRDefault="00501E53" w:rsidP="00501E53">
      <w:pPr>
        <w:numPr>
          <w:ilvl w:val="0"/>
          <w:numId w:val="5"/>
        </w:numPr>
        <w:rPr>
          <w:rFonts w:asciiTheme="minorHAnsi" w:hAnsiTheme="minorHAnsi" w:cs="Times-Roman"/>
          <w:color w:val="17365D" w:themeColor="text2" w:themeShade="BF"/>
          <w:sz w:val="22"/>
          <w:szCs w:val="22"/>
        </w:rPr>
      </w:pPr>
      <w:r w:rsidRPr="00CF30C0">
        <w:rPr>
          <w:rFonts w:asciiTheme="minorHAnsi" w:hAnsiTheme="minorHAnsi"/>
          <w:color w:val="17365D" w:themeColor="text2" w:themeShade="BF"/>
          <w:sz w:val="22"/>
          <w:szCs w:val="22"/>
        </w:rPr>
        <w:t>Installing and supporting Wipro servers   across</w:t>
      </w:r>
      <w:r w:rsidRPr="00CF30C0">
        <w:rPr>
          <w:rFonts w:asciiTheme="minorHAnsi" w:hAnsiTheme="minorHAnsi" w:cs="Times-Roman"/>
          <w:color w:val="17365D" w:themeColor="text2" w:themeShade="BF"/>
          <w:sz w:val="22"/>
          <w:szCs w:val="22"/>
        </w:rPr>
        <w:t xml:space="preserve"> multiple operating environments. </w:t>
      </w:r>
    </w:p>
    <w:p w:rsidR="00501E53" w:rsidRPr="00CF30C0" w:rsidRDefault="00501E53" w:rsidP="00501E53">
      <w:pPr>
        <w:numPr>
          <w:ilvl w:val="0"/>
          <w:numId w:val="5"/>
        </w:numPr>
        <w:rPr>
          <w:rFonts w:asciiTheme="minorHAnsi" w:hAnsiTheme="minorHAnsi"/>
          <w:color w:val="17365D" w:themeColor="text2" w:themeShade="BF"/>
          <w:sz w:val="22"/>
          <w:szCs w:val="22"/>
        </w:rPr>
      </w:pPr>
      <w:r w:rsidRPr="00CF30C0">
        <w:rPr>
          <w:rFonts w:asciiTheme="minorHAnsi" w:hAnsiTheme="minorHAnsi" w:cs="Times-Roman"/>
          <w:color w:val="17365D" w:themeColor="text2" w:themeShade="BF"/>
          <w:sz w:val="22"/>
          <w:szCs w:val="22"/>
        </w:rPr>
        <w:t>Responsible for in-house engineering technical support, for testing network connections between Net Worker server and clients.</w:t>
      </w:r>
    </w:p>
    <w:sectPr w:rsidR="00501E53" w:rsidRPr="00CF30C0" w:rsidSect="00902749">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5E27" w:rsidRDefault="00575E27" w:rsidP="00FD1465">
      <w:r>
        <w:separator/>
      </w:r>
    </w:p>
  </w:endnote>
  <w:endnote w:type="continuationSeparator" w:id="1">
    <w:p w:rsidR="00575E27" w:rsidRDefault="00575E27" w:rsidP="00FD146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imes-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5E27" w:rsidRDefault="00575E27" w:rsidP="00FD1465">
      <w:r>
        <w:separator/>
      </w:r>
    </w:p>
  </w:footnote>
  <w:footnote w:type="continuationSeparator" w:id="1">
    <w:p w:rsidR="00575E27" w:rsidRDefault="00575E27" w:rsidP="00FD146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D1465" w:rsidRDefault="00FD1465">
    <w:pPr>
      <w:pStyle w:val="Header"/>
    </w:pPr>
  </w:p>
  <w:p w:rsidR="00FD1465" w:rsidRDefault="00FD1465">
    <w:pPr>
      <w:pStyle w:val="Header"/>
    </w:pPr>
  </w:p>
  <w:p w:rsidR="00FD1465" w:rsidRDefault="00FD146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B37CF"/>
    <w:multiLevelType w:val="hybridMultilevel"/>
    <w:tmpl w:val="DF3ED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C5D7D96"/>
    <w:multiLevelType w:val="hybridMultilevel"/>
    <w:tmpl w:val="489CE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D2CB7"/>
    <w:multiLevelType w:val="hybridMultilevel"/>
    <w:tmpl w:val="3BA23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1E42D5"/>
    <w:multiLevelType w:val="hybridMultilevel"/>
    <w:tmpl w:val="729C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052E4E"/>
    <w:multiLevelType w:val="hybridMultilevel"/>
    <w:tmpl w:val="4E962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7182BEB"/>
    <w:multiLevelType w:val="hybridMultilevel"/>
    <w:tmpl w:val="1C08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9D3129"/>
    <w:multiLevelType w:val="hybridMultilevel"/>
    <w:tmpl w:val="C6A890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5BC966BA"/>
    <w:multiLevelType w:val="hybridMultilevel"/>
    <w:tmpl w:val="54ACAD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5D5F505C"/>
    <w:multiLevelType w:val="hybridMultilevel"/>
    <w:tmpl w:val="4E94DA4E"/>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6F5E4798"/>
    <w:multiLevelType w:val="hybridMultilevel"/>
    <w:tmpl w:val="CD06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404F91"/>
    <w:multiLevelType w:val="hybridMultilevel"/>
    <w:tmpl w:val="7F58D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3722B61"/>
    <w:multiLevelType w:val="hybridMultilevel"/>
    <w:tmpl w:val="E7B80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8227CE1"/>
    <w:multiLevelType w:val="hybridMultilevel"/>
    <w:tmpl w:val="3C7E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4"/>
  </w:num>
  <w:num w:numId="5">
    <w:abstractNumId w:val="1"/>
  </w:num>
  <w:num w:numId="6">
    <w:abstractNumId w:val="0"/>
  </w:num>
  <w:num w:numId="7">
    <w:abstractNumId w:val="9"/>
  </w:num>
  <w:num w:numId="8">
    <w:abstractNumId w:val="8"/>
  </w:num>
  <w:num w:numId="9">
    <w:abstractNumId w:val="10"/>
  </w:num>
  <w:num w:numId="10">
    <w:abstractNumId w:val="11"/>
  </w:num>
  <w:num w:numId="11">
    <w:abstractNumId w:val="2"/>
  </w:num>
  <w:num w:numId="12">
    <w:abstractNumId w:val="12"/>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oNotDisplayPageBoundarie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bQwMLEwNDGyNDExNTRS0lEKTi0uzszPAykwNKoFALOy8notAAAA"/>
  </w:docVars>
  <w:rsids>
    <w:rsidRoot w:val="00501E53"/>
    <w:rsid w:val="000001A6"/>
    <w:rsid w:val="00014EB0"/>
    <w:rsid w:val="000250D8"/>
    <w:rsid w:val="000319F7"/>
    <w:rsid w:val="00040D15"/>
    <w:rsid w:val="00040E98"/>
    <w:rsid w:val="00041C16"/>
    <w:rsid w:val="000426A2"/>
    <w:rsid w:val="00046E07"/>
    <w:rsid w:val="00055170"/>
    <w:rsid w:val="00063A7E"/>
    <w:rsid w:val="00076015"/>
    <w:rsid w:val="0007714C"/>
    <w:rsid w:val="00082E54"/>
    <w:rsid w:val="00087F8B"/>
    <w:rsid w:val="00090346"/>
    <w:rsid w:val="00092998"/>
    <w:rsid w:val="00094E76"/>
    <w:rsid w:val="000A03DE"/>
    <w:rsid w:val="000A261A"/>
    <w:rsid w:val="000A2B96"/>
    <w:rsid w:val="000A342C"/>
    <w:rsid w:val="000A3FEB"/>
    <w:rsid w:val="000B1113"/>
    <w:rsid w:val="000B1BE4"/>
    <w:rsid w:val="000B239E"/>
    <w:rsid w:val="000B2CE0"/>
    <w:rsid w:val="000B3E31"/>
    <w:rsid w:val="000B4BF6"/>
    <w:rsid w:val="000B776D"/>
    <w:rsid w:val="000C0607"/>
    <w:rsid w:val="000C6361"/>
    <w:rsid w:val="000D3B78"/>
    <w:rsid w:val="000D4259"/>
    <w:rsid w:val="000D4B0D"/>
    <w:rsid w:val="000E12B8"/>
    <w:rsid w:val="000E148A"/>
    <w:rsid w:val="000E2575"/>
    <w:rsid w:val="000E3B68"/>
    <w:rsid w:val="000E77AF"/>
    <w:rsid w:val="000F1069"/>
    <w:rsid w:val="000F69BD"/>
    <w:rsid w:val="000F7B58"/>
    <w:rsid w:val="001001E0"/>
    <w:rsid w:val="00101116"/>
    <w:rsid w:val="0010528F"/>
    <w:rsid w:val="001058C5"/>
    <w:rsid w:val="001069DB"/>
    <w:rsid w:val="001122C2"/>
    <w:rsid w:val="00122997"/>
    <w:rsid w:val="001254A1"/>
    <w:rsid w:val="001308A5"/>
    <w:rsid w:val="001309AA"/>
    <w:rsid w:val="0013128A"/>
    <w:rsid w:val="00137F61"/>
    <w:rsid w:val="0014264C"/>
    <w:rsid w:val="0014648B"/>
    <w:rsid w:val="001529B5"/>
    <w:rsid w:val="00153B47"/>
    <w:rsid w:val="00155DE3"/>
    <w:rsid w:val="001560E5"/>
    <w:rsid w:val="00164A06"/>
    <w:rsid w:val="00166727"/>
    <w:rsid w:val="0017054C"/>
    <w:rsid w:val="00176D6E"/>
    <w:rsid w:val="0018194E"/>
    <w:rsid w:val="001909F9"/>
    <w:rsid w:val="00190B92"/>
    <w:rsid w:val="00190D87"/>
    <w:rsid w:val="00193582"/>
    <w:rsid w:val="001947DC"/>
    <w:rsid w:val="001960E6"/>
    <w:rsid w:val="001A0349"/>
    <w:rsid w:val="001A079E"/>
    <w:rsid w:val="001A2943"/>
    <w:rsid w:val="001A2D55"/>
    <w:rsid w:val="001A5ED6"/>
    <w:rsid w:val="001B0DE2"/>
    <w:rsid w:val="001B18F1"/>
    <w:rsid w:val="001B54DC"/>
    <w:rsid w:val="001C125F"/>
    <w:rsid w:val="001C7871"/>
    <w:rsid w:val="001D0E0A"/>
    <w:rsid w:val="001E559F"/>
    <w:rsid w:val="001F2736"/>
    <w:rsid w:val="001F51CD"/>
    <w:rsid w:val="001F67E3"/>
    <w:rsid w:val="002029B9"/>
    <w:rsid w:val="00203ABA"/>
    <w:rsid w:val="0021057F"/>
    <w:rsid w:val="00212DB5"/>
    <w:rsid w:val="00215641"/>
    <w:rsid w:val="00220EE5"/>
    <w:rsid w:val="00225E37"/>
    <w:rsid w:val="002262FF"/>
    <w:rsid w:val="00231518"/>
    <w:rsid w:val="00231599"/>
    <w:rsid w:val="0023206C"/>
    <w:rsid w:val="0023330F"/>
    <w:rsid w:val="0024427C"/>
    <w:rsid w:val="002471FF"/>
    <w:rsid w:val="00252695"/>
    <w:rsid w:val="00253C84"/>
    <w:rsid w:val="00254F0B"/>
    <w:rsid w:val="00261B67"/>
    <w:rsid w:val="00261E71"/>
    <w:rsid w:val="002621D0"/>
    <w:rsid w:val="00274C3A"/>
    <w:rsid w:val="00282234"/>
    <w:rsid w:val="002823B3"/>
    <w:rsid w:val="002843A6"/>
    <w:rsid w:val="002844EC"/>
    <w:rsid w:val="00285BA2"/>
    <w:rsid w:val="00286C37"/>
    <w:rsid w:val="00287241"/>
    <w:rsid w:val="00290ECC"/>
    <w:rsid w:val="002917F6"/>
    <w:rsid w:val="00291DC3"/>
    <w:rsid w:val="002944B3"/>
    <w:rsid w:val="002A484F"/>
    <w:rsid w:val="002A50EA"/>
    <w:rsid w:val="002A5629"/>
    <w:rsid w:val="002A6217"/>
    <w:rsid w:val="002B0162"/>
    <w:rsid w:val="002B1220"/>
    <w:rsid w:val="002B3D79"/>
    <w:rsid w:val="002B478B"/>
    <w:rsid w:val="002C040C"/>
    <w:rsid w:val="002C1021"/>
    <w:rsid w:val="002D74DB"/>
    <w:rsid w:val="002E45EA"/>
    <w:rsid w:val="002E5338"/>
    <w:rsid w:val="002F0D4D"/>
    <w:rsid w:val="002F431F"/>
    <w:rsid w:val="002F77DE"/>
    <w:rsid w:val="00313472"/>
    <w:rsid w:val="00315B0A"/>
    <w:rsid w:val="00316900"/>
    <w:rsid w:val="003224D8"/>
    <w:rsid w:val="00322C01"/>
    <w:rsid w:val="00323A72"/>
    <w:rsid w:val="00325339"/>
    <w:rsid w:val="003253AD"/>
    <w:rsid w:val="0032772F"/>
    <w:rsid w:val="00330BA0"/>
    <w:rsid w:val="003341BB"/>
    <w:rsid w:val="0033529F"/>
    <w:rsid w:val="0033666B"/>
    <w:rsid w:val="00346ED8"/>
    <w:rsid w:val="0035600C"/>
    <w:rsid w:val="00356F72"/>
    <w:rsid w:val="00365464"/>
    <w:rsid w:val="003678A4"/>
    <w:rsid w:val="003754EF"/>
    <w:rsid w:val="00376CE4"/>
    <w:rsid w:val="00380054"/>
    <w:rsid w:val="00390011"/>
    <w:rsid w:val="00391102"/>
    <w:rsid w:val="00392DF5"/>
    <w:rsid w:val="003948AF"/>
    <w:rsid w:val="003969CA"/>
    <w:rsid w:val="003A3957"/>
    <w:rsid w:val="003A3D60"/>
    <w:rsid w:val="003B1750"/>
    <w:rsid w:val="003B1BE9"/>
    <w:rsid w:val="003B5B4F"/>
    <w:rsid w:val="003B7301"/>
    <w:rsid w:val="003C05ED"/>
    <w:rsid w:val="003C3F7D"/>
    <w:rsid w:val="003C44EA"/>
    <w:rsid w:val="003C5F13"/>
    <w:rsid w:val="003D13B4"/>
    <w:rsid w:val="003D41DF"/>
    <w:rsid w:val="003E0B8A"/>
    <w:rsid w:val="003E1982"/>
    <w:rsid w:val="003E3F3D"/>
    <w:rsid w:val="003F2048"/>
    <w:rsid w:val="003F7D0D"/>
    <w:rsid w:val="00401FF2"/>
    <w:rsid w:val="00402740"/>
    <w:rsid w:val="0040398D"/>
    <w:rsid w:val="00411F60"/>
    <w:rsid w:val="0041395C"/>
    <w:rsid w:val="00421499"/>
    <w:rsid w:val="00426F5A"/>
    <w:rsid w:val="00431CEE"/>
    <w:rsid w:val="004325CF"/>
    <w:rsid w:val="00432859"/>
    <w:rsid w:val="0043300B"/>
    <w:rsid w:val="00442B38"/>
    <w:rsid w:val="0044338A"/>
    <w:rsid w:val="0044674A"/>
    <w:rsid w:val="00465B9F"/>
    <w:rsid w:val="004760EF"/>
    <w:rsid w:val="004772BC"/>
    <w:rsid w:val="00480D3D"/>
    <w:rsid w:val="00485F49"/>
    <w:rsid w:val="0049094C"/>
    <w:rsid w:val="00490F43"/>
    <w:rsid w:val="00491DF0"/>
    <w:rsid w:val="00492439"/>
    <w:rsid w:val="004A1724"/>
    <w:rsid w:val="004A1DE9"/>
    <w:rsid w:val="004A7792"/>
    <w:rsid w:val="004B0231"/>
    <w:rsid w:val="004B05A5"/>
    <w:rsid w:val="004B29FE"/>
    <w:rsid w:val="004B3995"/>
    <w:rsid w:val="004B692D"/>
    <w:rsid w:val="004C16D5"/>
    <w:rsid w:val="004C2455"/>
    <w:rsid w:val="004C37EB"/>
    <w:rsid w:val="004C7E63"/>
    <w:rsid w:val="004D014E"/>
    <w:rsid w:val="004D3F14"/>
    <w:rsid w:val="004D4C7D"/>
    <w:rsid w:val="004E0DA4"/>
    <w:rsid w:val="004E1A28"/>
    <w:rsid w:val="004E235D"/>
    <w:rsid w:val="004E6CBA"/>
    <w:rsid w:val="004F6B67"/>
    <w:rsid w:val="004F76E4"/>
    <w:rsid w:val="00501E53"/>
    <w:rsid w:val="0051013F"/>
    <w:rsid w:val="005153A7"/>
    <w:rsid w:val="00516976"/>
    <w:rsid w:val="00517E2F"/>
    <w:rsid w:val="00522B6F"/>
    <w:rsid w:val="0053387C"/>
    <w:rsid w:val="00533F99"/>
    <w:rsid w:val="00535FDD"/>
    <w:rsid w:val="00536366"/>
    <w:rsid w:val="005431DE"/>
    <w:rsid w:val="00543580"/>
    <w:rsid w:val="00553578"/>
    <w:rsid w:val="005638EF"/>
    <w:rsid w:val="00565A9C"/>
    <w:rsid w:val="005746CC"/>
    <w:rsid w:val="00575E27"/>
    <w:rsid w:val="0058050F"/>
    <w:rsid w:val="00590396"/>
    <w:rsid w:val="0059364C"/>
    <w:rsid w:val="00595224"/>
    <w:rsid w:val="005A3D17"/>
    <w:rsid w:val="005A6B15"/>
    <w:rsid w:val="005B02D7"/>
    <w:rsid w:val="005B36DE"/>
    <w:rsid w:val="005B3F7A"/>
    <w:rsid w:val="005B6880"/>
    <w:rsid w:val="005C7CD0"/>
    <w:rsid w:val="005D6A1A"/>
    <w:rsid w:val="005E4974"/>
    <w:rsid w:val="005F0DF8"/>
    <w:rsid w:val="005F3AB5"/>
    <w:rsid w:val="005F4F98"/>
    <w:rsid w:val="005F6EC4"/>
    <w:rsid w:val="00610268"/>
    <w:rsid w:val="006109E3"/>
    <w:rsid w:val="006119F5"/>
    <w:rsid w:val="00614944"/>
    <w:rsid w:val="00621172"/>
    <w:rsid w:val="00621FE9"/>
    <w:rsid w:val="00623971"/>
    <w:rsid w:val="0063163E"/>
    <w:rsid w:val="00633E1D"/>
    <w:rsid w:val="006343FC"/>
    <w:rsid w:val="006400D7"/>
    <w:rsid w:val="006406C3"/>
    <w:rsid w:val="00640DBE"/>
    <w:rsid w:val="006507D3"/>
    <w:rsid w:val="00657AE8"/>
    <w:rsid w:val="00660208"/>
    <w:rsid w:val="0066749D"/>
    <w:rsid w:val="00674B08"/>
    <w:rsid w:val="00677ACD"/>
    <w:rsid w:val="00677DB8"/>
    <w:rsid w:val="006807F8"/>
    <w:rsid w:val="00681E42"/>
    <w:rsid w:val="00687E58"/>
    <w:rsid w:val="00690646"/>
    <w:rsid w:val="00691C10"/>
    <w:rsid w:val="00694282"/>
    <w:rsid w:val="006A1D77"/>
    <w:rsid w:val="006A2A9B"/>
    <w:rsid w:val="006A59AF"/>
    <w:rsid w:val="006A5D99"/>
    <w:rsid w:val="006A613B"/>
    <w:rsid w:val="006B03C9"/>
    <w:rsid w:val="006B3DE6"/>
    <w:rsid w:val="006B462B"/>
    <w:rsid w:val="006C24A8"/>
    <w:rsid w:val="006C2E04"/>
    <w:rsid w:val="006C3B1A"/>
    <w:rsid w:val="006C446D"/>
    <w:rsid w:val="006C5790"/>
    <w:rsid w:val="006E7566"/>
    <w:rsid w:val="006F3660"/>
    <w:rsid w:val="006F54E1"/>
    <w:rsid w:val="006F5E88"/>
    <w:rsid w:val="00700438"/>
    <w:rsid w:val="00700BCE"/>
    <w:rsid w:val="00700D07"/>
    <w:rsid w:val="007073C4"/>
    <w:rsid w:val="007148F2"/>
    <w:rsid w:val="00714F17"/>
    <w:rsid w:val="00720106"/>
    <w:rsid w:val="00720C9C"/>
    <w:rsid w:val="00723C2E"/>
    <w:rsid w:val="0074418D"/>
    <w:rsid w:val="007463F8"/>
    <w:rsid w:val="00751091"/>
    <w:rsid w:val="007529C6"/>
    <w:rsid w:val="007603DC"/>
    <w:rsid w:val="00760602"/>
    <w:rsid w:val="00765796"/>
    <w:rsid w:val="0078150B"/>
    <w:rsid w:val="0078261E"/>
    <w:rsid w:val="00783EAF"/>
    <w:rsid w:val="0078487C"/>
    <w:rsid w:val="00785C6D"/>
    <w:rsid w:val="0079519A"/>
    <w:rsid w:val="00796674"/>
    <w:rsid w:val="007A50F7"/>
    <w:rsid w:val="007A5975"/>
    <w:rsid w:val="007B2765"/>
    <w:rsid w:val="007B400F"/>
    <w:rsid w:val="007B66E0"/>
    <w:rsid w:val="007C557C"/>
    <w:rsid w:val="007D352A"/>
    <w:rsid w:val="007D762F"/>
    <w:rsid w:val="007E0A50"/>
    <w:rsid w:val="007E0AC3"/>
    <w:rsid w:val="007E0F46"/>
    <w:rsid w:val="007E361B"/>
    <w:rsid w:val="007E6099"/>
    <w:rsid w:val="007E7127"/>
    <w:rsid w:val="00801351"/>
    <w:rsid w:val="00802732"/>
    <w:rsid w:val="008100B6"/>
    <w:rsid w:val="00817496"/>
    <w:rsid w:val="008176C6"/>
    <w:rsid w:val="00821751"/>
    <w:rsid w:val="00821F80"/>
    <w:rsid w:val="008238CF"/>
    <w:rsid w:val="00842584"/>
    <w:rsid w:val="0084554E"/>
    <w:rsid w:val="008532AF"/>
    <w:rsid w:val="00857541"/>
    <w:rsid w:val="008630C3"/>
    <w:rsid w:val="0086605E"/>
    <w:rsid w:val="00875828"/>
    <w:rsid w:val="0088014D"/>
    <w:rsid w:val="00884FA6"/>
    <w:rsid w:val="008851DE"/>
    <w:rsid w:val="00890E1B"/>
    <w:rsid w:val="0089390D"/>
    <w:rsid w:val="00895BB4"/>
    <w:rsid w:val="008A0420"/>
    <w:rsid w:val="008A28A4"/>
    <w:rsid w:val="008A4180"/>
    <w:rsid w:val="008B4230"/>
    <w:rsid w:val="008B4C4D"/>
    <w:rsid w:val="008B5D42"/>
    <w:rsid w:val="008B7E10"/>
    <w:rsid w:val="008C1667"/>
    <w:rsid w:val="008C7214"/>
    <w:rsid w:val="008D3714"/>
    <w:rsid w:val="008E4A9A"/>
    <w:rsid w:val="008F0E1B"/>
    <w:rsid w:val="008F2927"/>
    <w:rsid w:val="008F2E8A"/>
    <w:rsid w:val="008F488D"/>
    <w:rsid w:val="00902749"/>
    <w:rsid w:val="009034B3"/>
    <w:rsid w:val="00903C8B"/>
    <w:rsid w:val="00904036"/>
    <w:rsid w:val="00904389"/>
    <w:rsid w:val="00906EB0"/>
    <w:rsid w:val="00907DFB"/>
    <w:rsid w:val="0091247E"/>
    <w:rsid w:val="00913D32"/>
    <w:rsid w:val="00915B1B"/>
    <w:rsid w:val="00916020"/>
    <w:rsid w:val="00916B4B"/>
    <w:rsid w:val="00917093"/>
    <w:rsid w:val="00917F20"/>
    <w:rsid w:val="0092133F"/>
    <w:rsid w:val="0092673B"/>
    <w:rsid w:val="00931A17"/>
    <w:rsid w:val="009323BF"/>
    <w:rsid w:val="00933852"/>
    <w:rsid w:val="00933FAA"/>
    <w:rsid w:val="0093691D"/>
    <w:rsid w:val="00942094"/>
    <w:rsid w:val="00946F01"/>
    <w:rsid w:val="009531EB"/>
    <w:rsid w:val="0095555F"/>
    <w:rsid w:val="009638ED"/>
    <w:rsid w:val="0097090E"/>
    <w:rsid w:val="00975F2C"/>
    <w:rsid w:val="00980F34"/>
    <w:rsid w:val="0098247B"/>
    <w:rsid w:val="00985608"/>
    <w:rsid w:val="0099568C"/>
    <w:rsid w:val="0099573F"/>
    <w:rsid w:val="009A0F1D"/>
    <w:rsid w:val="009A3C6F"/>
    <w:rsid w:val="009A4000"/>
    <w:rsid w:val="009A56ED"/>
    <w:rsid w:val="009A5CBA"/>
    <w:rsid w:val="009B09C9"/>
    <w:rsid w:val="009B3829"/>
    <w:rsid w:val="009C023B"/>
    <w:rsid w:val="009C3E9E"/>
    <w:rsid w:val="009C524A"/>
    <w:rsid w:val="009C63AD"/>
    <w:rsid w:val="009D0D96"/>
    <w:rsid w:val="009D1F74"/>
    <w:rsid w:val="009E2148"/>
    <w:rsid w:val="009E3F0F"/>
    <w:rsid w:val="009E429A"/>
    <w:rsid w:val="009E7A2B"/>
    <w:rsid w:val="009F32ED"/>
    <w:rsid w:val="009F3409"/>
    <w:rsid w:val="00A02282"/>
    <w:rsid w:val="00A06E28"/>
    <w:rsid w:val="00A101F8"/>
    <w:rsid w:val="00A11AD5"/>
    <w:rsid w:val="00A204C9"/>
    <w:rsid w:val="00A260F1"/>
    <w:rsid w:val="00A27EB8"/>
    <w:rsid w:val="00A33E04"/>
    <w:rsid w:val="00A35E9C"/>
    <w:rsid w:val="00A371CF"/>
    <w:rsid w:val="00A42E32"/>
    <w:rsid w:val="00A44662"/>
    <w:rsid w:val="00A45F27"/>
    <w:rsid w:val="00A51535"/>
    <w:rsid w:val="00A5521A"/>
    <w:rsid w:val="00A576E5"/>
    <w:rsid w:val="00A60A4E"/>
    <w:rsid w:val="00A63890"/>
    <w:rsid w:val="00A7168E"/>
    <w:rsid w:val="00A7494C"/>
    <w:rsid w:val="00A77B6C"/>
    <w:rsid w:val="00A8148B"/>
    <w:rsid w:val="00A81C33"/>
    <w:rsid w:val="00A8667D"/>
    <w:rsid w:val="00A86D5A"/>
    <w:rsid w:val="00A87B38"/>
    <w:rsid w:val="00A91C48"/>
    <w:rsid w:val="00A95954"/>
    <w:rsid w:val="00AA1DBD"/>
    <w:rsid w:val="00AA536A"/>
    <w:rsid w:val="00AA7270"/>
    <w:rsid w:val="00AB6B97"/>
    <w:rsid w:val="00AC44DF"/>
    <w:rsid w:val="00AD3F73"/>
    <w:rsid w:val="00AD47BE"/>
    <w:rsid w:val="00AE3A47"/>
    <w:rsid w:val="00AE7438"/>
    <w:rsid w:val="00AF1B39"/>
    <w:rsid w:val="00AF1C4C"/>
    <w:rsid w:val="00AF1E89"/>
    <w:rsid w:val="00AF224C"/>
    <w:rsid w:val="00AF357A"/>
    <w:rsid w:val="00AF7A90"/>
    <w:rsid w:val="00B02394"/>
    <w:rsid w:val="00B073BB"/>
    <w:rsid w:val="00B164B7"/>
    <w:rsid w:val="00B24E4D"/>
    <w:rsid w:val="00B31FC3"/>
    <w:rsid w:val="00B32728"/>
    <w:rsid w:val="00B363E5"/>
    <w:rsid w:val="00B42FDA"/>
    <w:rsid w:val="00B43324"/>
    <w:rsid w:val="00B43898"/>
    <w:rsid w:val="00B43F55"/>
    <w:rsid w:val="00B4462C"/>
    <w:rsid w:val="00B46059"/>
    <w:rsid w:val="00B534B4"/>
    <w:rsid w:val="00B54538"/>
    <w:rsid w:val="00B56E71"/>
    <w:rsid w:val="00B66F53"/>
    <w:rsid w:val="00B6738C"/>
    <w:rsid w:val="00B72211"/>
    <w:rsid w:val="00B76AA3"/>
    <w:rsid w:val="00B77F97"/>
    <w:rsid w:val="00B806C0"/>
    <w:rsid w:val="00B81009"/>
    <w:rsid w:val="00B831F8"/>
    <w:rsid w:val="00B874C3"/>
    <w:rsid w:val="00B90261"/>
    <w:rsid w:val="00B91112"/>
    <w:rsid w:val="00B91463"/>
    <w:rsid w:val="00B927B4"/>
    <w:rsid w:val="00B944A6"/>
    <w:rsid w:val="00B9590D"/>
    <w:rsid w:val="00B96D2F"/>
    <w:rsid w:val="00B96F3D"/>
    <w:rsid w:val="00B97F2B"/>
    <w:rsid w:val="00BB1E6B"/>
    <w:rsid w:val="00BB22CF"/>
    <w:rsid w:val="00BB45AA"/>
    <w:rsid w:val="00BB530B"/>
    <w:rsid w:val="00BB70FE"/>
    <w:rsid w:val="00BC0D2A"/>
    <w:rsid w:val="00BC132A"/>
    <w:rsid w:val="00BC6E40"/>
    <w:rsid w:val="00BD085E"/>
    <w:rsid w:val="00BD0CE3"/>
    <w:rsid w:val="00BD2659"/>
    <w:rsid w:val="00BD4B07"/>
    <w:rsid w:val="00BE4EA1"/>
    <w:rsid w:val="00BE6BA1"/>
    <w:rsid w:val="00BF103B"/>
    <w:rsid w:val="00BF3C77"/>
    <w:rsid w:val="00C108B4"/>
    <w:rsid w:val="00C12481"/>
    <w:rsid w:val="00C132F8"/>
    <w:rsid w:val="00C152F4"/>
    <w:rsid w:val="00C154AB"/>
    <w:rsid w:val="00C15D54"/>
    <w:rsid w:val="00C20A30"/>
    <w:rsid w:val="00C25266"/>
    <w:rsid w:val="00C307B8"/>
    <w:rsid w:val="00C34384"/>
    <w:rsid w:val="00C44C67"/>
    <w:rsid w:val="00C44E99"/>
    <w:rsid w:val="00C4539A"/>
    <w:rsid w:val="00C46CEE"/>
    <w:rsid w:val="00C46F3A"/>
    <w:rsid w:val="00C47186"/>
    <w:rsid w:val="00C623B8"/>
    <w:rsid w:val="00C629D2"/>
    <w:rsid w:val="00C632E0"/>
    <w:rsid w:val="00C63ACB"/>
    <w:rsid w:val="00C7061F"/>
    <w:rsid w:val="00C71C7C"/>
    <w:rsid w:val="00C7240A"/>
    <w:rsid w:val="00C738D1"/>
    <w:rsid w:val="00C74399"/>
    <w:rsid w:val="00C77BA0"/>
    <w:rsid w:val="00C90F72"/>
    <w:rsid w:val="00C92910"/>
    <w:rsid w:val="00C9490F"/>
    <w:rsid w:val="00CA465F"/>
    <w:rsid w:val="00CA7172"/>
    <w:rsid w:val="00CA7E81"/>
    <w:rsid w:val="00CB0300"/>
    <w:rsid w:val="00CB0311"/>
    <w:rsid w:val="00CB0BF4"/>
    <w:rsid w:val="00CB10FF"/>
    <w:rsid w:val="00CB1249"/>
    <w:rsid w:val="00CB55A1"/>
    <w:rsid w:val="00CB7A07"/>
    <w:rsid w:val="00CC68D2"/>
    <w:rsid w:val="00CC6A59"/>
    <w:rsid w:val="00CD28AC"/>
    <w:rsid w:val="00CE35F7"/>
    <w:rsid w:val="00CE44C8"/>
    <w:rsid w:val="00CE5208"/>
    <w:rsid w:val="00CE6363"/>
    <w:rsid w:val="00CF135B"/>
    <w:rsid w:val="00CF23D5"/>
    <w:rsid w:val="00CF30C0"/>
    <w:rsid w:val="00CF3471"/>
    <w:rsid w:val="00CF4645"/>
    <w:rsid w:val="00CF7A26"/>
    <w:rsid w:val="00D04C07"/>
    <w:rsid w:val="00D05104"/>
    <w:rsid w:val="00D12181"/>
    <w:rsid w:val="00D14E2A"/>
    <w:rsid w:val="00D2722D"/>
    <w:rsid w:val="00D3373A"/>
    <w:rsid w:val="00D37B3A"/>
    <w:rsid w:val="00D37DE1"/>
    <w:rsid w:val="00D45E58"/>
    <w:rsid w:val="00D53B5C"/>
    <w:rsid w:val="00D5644A"/>
    <w:rsid w:val="00D60C7A"/>
    <w:rsid w:val="00D62221"/>
    <w:rsid w:val="00D62F69"/>
    <w:rsid w:val="00D644EA"/>
    <w:rsid w:val="00D662BD"/>
    <w:rsid w:val="00D66591"/>
    <w:rsid w:val="00D71938"/>
    <w:rsid w:val="00D72320"/>
    <w:rsid w:val="00D76163"/>
    <w:rsid w:val="00D77B49"/>
    <w:rsid w:val="00D8231F"/>
    <w:rsid w:val="00D84678"/>
    <w:rsid w:val="00D84D41"/>
    <w:rsid w:val="00D87C48"/>
    <w:rsid w:val="00D90BBE"/>
    <w:rsid w:val="00D97E97"/>
    <w:rsid w:val="00DA2282"/>
    <w:rsid w:val="00DA25CC"/>
    <w:rsid w:val="00DA3BA8"/>
    <w:rsid w:val="00DA4BEC"/>
    <w:rsid w:val="00DA7430"/>
    <w:rsid w:val="00DA78C9"/>
    <w:rsid w:val="00DB4175"/>
    <w:rsid w:val="00DB484E"/>
    <w:rsid w:val="00DB7136"/>
    <w:rsid w:val="00DC02B6"/>
    <w:rsid w:val="00DC49A5"/>
    <w:rsid w:val="00DD2D1F"/>
    <w:rsid w:val="00DD6E19"/>
    <w:rsid w:val="00DD7528"/>
    <w:rsid w:val="00DE13BF"/>
    <w:rsid w:val="00DF1C17"/>
    <w:rsid w:val="00E00749"/>
    <w:rsid w:val="00E02046"/>
    <w:rsid w:val="00E10992"/>
    <w:rsid w:val="00E179B7"/>
    <w:rsid w:val="00E2181E"/>
    <w:rsid w:val="00E24DF3"/>
    <w:rsid w:val="00E258DF"/>
    <w:rsid w:val="00E32F90"/>
    <w:rsid w:val="00E35CB6"/>
    <w:rsid w:val="00E369DA"/>
    <w:rsid w:val="00E40F10"/>
    <w:rsid w:val="00E4209C"/>
    <w:rsid w:val="00E420DB"/>
    <w:rsid w:val="00E42FC2"/>
    <w:rsid w:val="00E4332A"/>
    <w:rsid w:val="00E43D57"/>
    <w:rsid w:val="00E5070D"/>
    <w:rsid w:val="00E50F2D"/>
    <w:rsid w:val="00E51D34"/>
    <w:rsid w:val="00E55B98"/>
    <w:rsid w:val="00E630C9"/>
    <w:rsid w:val="00E6647B"/>
    <w:rsid w:val="00E676E8"/>
    <w:rsid w:val="00E730D7"/>
    <w:rsid w:val="00E7751E"/>
    <w:rsid w:val="00E80A58"/>
    <w:rsid w:val="00E85B2A"/>
    <w:rsid w:val="00E91190"/>
    <w:rsid w:val="00E97003"/>
    <w:rsid w:val="00EA0D92"/>
    <w:rsid w:val="00EA2B2B"/>
    <w:rsid w:val="00EB641E"/>
    <w:rsid w:val="00EC157E"/>
    <w:rsid w:val="00EC4385"/>
    <w:rsid w:val="00EC728A"/>
    <w:rsid w:val="00ED0645"/>
    <w:rsid w:val="00ED5BDB"/>
    <w:rsid w:val="00ED6DD0"/>
    <w:rsid w:val="00EE09FB"/>
    <w:rsid w:val="00EE127F"/>
    <w:rsid w:val="00EE1761"/>
    <w:rsid w:val="00EE44FD"/>
    <w:rsid w:val="00EE5AE5"/>
    <w:rsid w:val="00EF35DE"/>
    <w:rsid w:val="00EF39EF"/>
    <w:rsid w:val="00F042C4"/>
    <w:rsid w:val="00F04B14"/>
    <w:rsid w:val="00F05216"/>
    <w:rsid w:val="00F065E1"/>
    <w:rsid w:val="00F13216"/>
    <w:rsid w:val="00F163E9"/>
    <w:rsid w:val="00F20077"/>
    <w:rsid w:val="00F25545"/>
    <w:rsid w:val="00F25DDB"/>
    <w:rsid w:val="00F30078"/>
    <w:rsid w:val="00F405B5"/>
    <w:rsid w:val="00F424F9"/>
    <w:rsid w:val="00F46CF1"/>
    <w:rsid w:val="00F47702"/>
    <w:rsid w:val="00F55D50"/>
    <w:rsid w:val="00F64AAD"/>
    <w:rsid w:val="00F65FB1"/>
    <w:rsid w:val="00F70804"/>
    <w:rsid w:val="00F71193"/>
    <w:rsid w:val="00F72072"/>
    <w:rsid w:val="00F7208A"/>
    <w:rsid w:val="00F7535C"/>
    <w:rsid w:val="00F82FCC"/>
    <w:rsid w:val="00F85715"/>
    <w:rsid w:val="00F86997"/>
    <w:rsid w:val="00F87F83"/>
    <w:rsid w:val="00F9057D"/>
    <w:rsid w:val="00F9207F"/>
    <w:rsid w:val="00F9653F"/>
    <w:rsid w:val="00F96E0B"/>
    <w:rsid w:val="00FA025E"/>
    <w:rsid w:val="00FA23AE"/>
    <w:rsid w:val="00FA3A5D"/>
    <w:rsid w:val="00FA4CB6"/>
    <w:rsid w:val="00FB0565"/>
    <w:rsid w:val="00FB3B63"/>
    <w:rsid w:val="00FB4807"/>
    <w:rsid w:val="00FB4AA9"/>
    <w:rsid w:val="00FB51CF"/>
    <w:rsid w:val="00FD0965"/>
    <w:rsid w:val="00FD1465"/>
    <w:rsid w:val="00FD202E"/>
    <w:rsid w:val="00FD6EF9"/>
    <w:rsid w:val="00FE08C8"/>
    <w:rsid w:val="00FF1672"/>
    <w:rsid w:val="00FF4B5A"/>
    <w:rsid w:val="00FF4CB9"/>
    <w:rsid w:val="00FF71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E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E53"/>
    <w:pPr>
      <w:ind w:left="720"/>
      <w:contextualSpacing/>
    </w:pPr>
  </w:style>
  <w:style w:type="character" w:customStyle="1" w:styleId="apple-converted-space">
    <w:name w:val="apple-converted-space"/>
    <w:basedOn w:val="DefaultParagraphFont"/>
    <w:rsid w:val="00E10992"/>
  </w:style>
  <w:style w:type="paragraph" w:styleId="Header">
    <w:name w:val="header"/>
    <w:basedOn w:val="Normal"/>
    <w:link w:val="HeaderChar"/>
    <w:uiPriority w:val="99"/>
    <w:unhideWhenUsed/>
    <w:rsid w:val="00FD1465"/>
    <w:pPr>
      <w:tabs>
        <w:tab w:val="center" w:pos="4680"/>
        <w:tab w:val="right" w:pos="9360"/>
      </w:tabs>
    </w:pPr>
  </w:style>
  <w:style w:type="character" w:customStyle="1" w:styleId="HeaderChar">
    <w:name w:val="Header Char"/>
    <w:basedOn w:val="DefaultParagraphFont"/>
    <w:link w:val="Header"/>
    <w:uiPriority w:val="99"/>
    <w:rsid w:val="00FD146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D1465"/>
    <w:pPr>
      <w:tabs>
        <w:tab w:val="center" w:pos="4680"/>
        <w:tab w:val="right" w:pos="9360"/>
      </w:tabs>
    </w:pPr>
  </w:style>
  <w:style w:type="character" w:customStyle="1" w:styleId="FooterChar">
    <w:name w:val="Footer Char"/>
    <w:basedOn w:val="DefaultParagraphFont"/>
    <w:link w:val="Footer"/>
    <w:uiPriority w:val="99"/>
    <w:rsid w:val="00FD146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B5D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D42"/>
    <w:rPr>
      <w:rFonts w:ascii="Segoe UI" w:eastAsia="Times New Roman"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89</Words>
  <Characters>124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dc:creator>
  <cp:lastModifiedBy>Guest</cp:lastModifiedBy>
  <cp:revision>2</cp:revision>
  <cp:lastPrinted>2018-12-24T15:32:00Z</cp:lastPrinted>
  <dcterms:created xsi:type="dcterms:W3CDTF">2019-10-01T19:30:00Z</dcterms:created>
  <dcterms:modified xsi:type="dcterms:W3CDTF">2019-10-01T19:30:00Z</dcterms:modified>
</cp:coreProperties>
</file>